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25507" w14:textId="1982560A" w:rsidR="00505196" w:rsidRPr="003345A9" w:rsidRDefault="00507974" w:rsidP="00505196">
      <w:pPr>
        <w:spacing w:line="312" w:lineRule="auto"/>
        <w:rPr>
          <w:rFonts w:ascii="CorpoS" w:eastAsia="Times New Roman" w:hAnsi="CorpoS" w:cs="Times New Roman"/>
          <w:b/>
          <w:bCs/>
          <w:sz w:val="28"/>
          <w:szCs w:val="28"/>
          <w:lang w:val="de-DE" w:eastAsia="en-GB"/>
        </w:rPr>
      </w:pPr>
      <w:r>
        <w:rPr>
          <w:rFonts w:ascii="CorpoS" w:eastAsia="Times New Roman" w:hAnsi="CorpoS" w:cs="Times New Roman"/>
          <w:b/>
          <w:bCs/>
          <w:sz w:val="28"/>
          <w:szCs w:val="28"/>
          <w:lang w:val="de-DE" w:eastAsia="en-GB"/>
        </w:rPr>
        <w:t>Neuprodukte für die</w:t>
      </w:r>
      <w:r w:rsidR="00217691">
        <w:rPr>
          <w:rFonts w:ascii="CorpoS" w:eastAsia="Times New Roman" w:hAnsi="CorpoS" w:cs="Times New Roman"/>
          <w:b/>
          <w:bCs/>
          <w:sz w:val="28"/>
          <w:szCs w:val="28"/>
          <w:lang w:val="de-DE" w:eastAsia="en-GB"/>
        </w:rPr>
        <w:t xml:space="preserve"> </w:t>
      </w:r>
      <w:r w:rsidR="00651187">
        <w:rPr>
          <w:rFonts w:ascii="CorpoS" w:eastAsia="Times New Roman" w:hAnsi="CorpoS" w:cs="Times New Roman"/>
          <w:b/>
          <w:bCs/>
          <w:sz w:val="28"/>
          <w:szCs w:val="28"/>
          <w:lang w:val="de-DE" w:eastAsia="en-GB"/>
        </w:rPr>
        <w:t>Fabrikautomatisierung</w:t>
      </w:r>
      <w:r w:rsidR="00217691">
        <w:rPr>
          <w:rFonts w:ascii="CorpoS" w:eastAsia="Times New Roman" w:hAnsi="CorpoS" w:cs="Times New Roman"/>
          <w:b/>
          <w:bCs/>
          <w:sz w:val="28"/>
          <w:szCs w:val="28"/>
          <w:lang w:val="de-DE" w:eastAsia="en-GB"/>
        </w:rPr>
        <w:t xml:space="preserve">, </w:t>
      </w:r>
      <w:r w:rsidR="00651187">
        <w:rPr>
          <w:rFonts w:ascii="CorpoS" w:eastAsia="Times New Roman" w:hAnsi="CorpoS" w:cs="Times New Roman"/>
          <w:b/>
          <w:bCs/>
          <w:sz w:val="28"/>
          <w:szCs w:val="28"/>
          <w:lang w:val="de-DE" w:eastAsia="en-GB"/>
        </w:rPr>
        <w:t>Intralogistik</w:t>
      </w:r>
      <w:r w:rsidR="00217691">
        <w:rPr>
          <w:rFonts w:ascii="CorpoS" w:eastAsia="Times New Roman" w:hAnsi="CorpoS" w:cs="Times New Roman"/>
          <w:b/>
          <w:bCs/>
          <w:sz w:val="28"/>
          <w:szCs w:val="28"/>
          <w:lang w:val="de-DE" w:eastAsia="en-GB"/>
        </w:rPr>
        <w:t xml:space="preserve"> und Erneuerbare Energien</w:t>
      </w:r>
    </w:p>
    <w:p w14:paraId="77A4B83E" w14:textId="4F36A06C" w:rsidR="00505196" w:rsidRDefault="00217691" w:rsidP="00505196">
      <w:pPr>
        <w:spacing w:line="312" w:lineRule="auto"/>
        <w:rPr>
          <w:rFonts w:ascii="CorpoS" w:eastAsia="Times New Roman" w:hAnsi="CorpoS" w:cs="Times New Roman"/>
          <w:b/>
          <w:bCs/>
          <w:lang w:val="de-DE" w:eastAsia="en-GB"/>
        </w:rPr>
      </w:pPr>
      <w:r w:rsidRPr="00217691">
        <w:rPr>
          <w:rFonts w:ascii="CorpoS" w:eastAsia="Times New Roman" w:hAnsi="CorpoS" w:cs="Times New Roman"/>
          <w:b/>
          <w:bCs/>
          <w:sz w:val="40"/>
          <w:lang w:val="de-DE" w:eastAsia="en-GB"/>
        </w:rPr>
        <w:t xml:space="preserve">LAPP </w:t>
      </w:r>
      <w:r w:rsidR="009A656F">
        <w:rPr>
          <w:rFonts w:ascii="CorpoS" w:eastAsia="Times New Roman" w:hAnsi="CorpoS" w:cs="Times New Roman"/>
          <w:b/>
          <w:bCs/>
          <w:sz w:val="40"/>
          <w:lang w:val="de-DE" w:eastAsia="en-GB"/>
        </w:rPr>
        <w:t>erweitert Portfolio für die Industrie von morgen</w:t>
      </w:r>
    </w:p>
    <w:p w14:paraId="053D2667" w14:textId="77777777" w:rsidR="00505196" w:rsidRDefault="00505196" w:rsidP="00505196">
      <w:pPr>
        <w:spacing w:line="312" w:lineRule="auto"/>
        <w:rPr>
          <w:rFonts w:ascii="CorpoS" w:eastAsia="Times New Roman" w:hAnsi="CorpoS" w:cs="Times New Roman"/>
          <w:b/>
          <w:bCs/>
          <w:lang w:val="de-DE" w:eastAsia="en-GB"/>
        </w:rPr>
      </w:pPr>
    </w:p>
    <w:p w14:paraId="15F6E4E8" w14:textId="241EFE32" w:rsidR="00505196" w:rsidRPr="001F4492" w:rsidRDefault="00505196" w:rsidP="00505196">
      <w:pPr>
        <w:spacing w:line="312" w:lineRule="auto"/>
        <w:rPr>
          <w:rFonts w:ascii="CorpoS" w:eastAsia="Times New Roman" w:hAnsi="CorpoS" w:cs="Times New Roman"/>
          <w:b/>
          <w:bCs/>
          <w:lang w:val="de-DE" w:eastAsia="en-GB"/>
        </w:rPr>
      </w:pPr>
      <w:r w:rsidRPr="00565020">
        <w:rPr>
          <w:rFonts w:ascii="CorpoS" w:eastAsia="Times New Roman" w:hAnsi="CorpoS" w:cs="Times New Roman"/>
          <w:b/>
          <w:bCs/>
          <w:i/>
          <w:iCs/>
          <w:lang w:val="de-DE" w:eastAsia="en-GB"/>
        </w:rPr>
        <w:t xml:space="preserve">Stuttgart, </w:t>
      </w:r>
      <w:r w:rsidR="005236EF">
        <w:rPr>
          <w:rFonts w:ascii="CorpoS" w:eastAsia="Times New Roman" w:hAnsi="CorpoS" w:cs="Times New Roman"/>
          <w:b/>
          <w:bCs/>
          <w:i/>
          <w:iCs/>
          <w:lang w:val="de-DE" w:eastAsia="en-GB"/>
        </w:rPr>
        <w:t>21</w:t>
      </w:r>
      <w:r w:rsidR="00410188">
        <w:rPr>
          <w:rFonts w:ascii="CorpoS" w:eastAsia="Times New Roman" w:hAnsi="CorpoS" w:cs="Times New Roman"/>
          <w:b/>
          <w:bCs/>
          <w:i/>
          <w:iCs/>
          <w:lang w:val="de-DE" w:eastAsia="en-GB"/>
        </w:rPr>
        <w:t>. Juli 2025</w:t>
      </w:r>
      <w:r>
        <w:rPr>
          <w:rFonts w:ascii="CorpoS" w:eastAsia="Times New Roman" w:hAnsi="CorpoS" w:cs="Times New Roman"/>
          <w:b/>
          <w:bCs/>
          <w:i/>
          <w:iCs/>
          <w:lang w:val="de-DE" w:eastAsia="en-GB"/>
        </w:rPr>
        <w:t xml:space="preserve"> </w:t>
      </w:r>
      <w:r w:rsidRPr="00565020">
        <w:rPr>
          <w:rFonts w:ascii="CorpoS" w:eastAsia="Times New Roman" w:hAnsi="CorpoS" w:cs="Times New Roman"/>
          <w:b/>
          <w:bCs/>
          <w:lang w:val="de-DE" w:eastAsia="en-GB"/>
        </w:rPr>
        <w:t xml:space="preserve">– </w:t>
      </w:r>
      <w:r w:rsidR="001F4492">
        <w:rPr>
          <w:rFonts w:ascii="CorpoS" w:eastAsia="Times New Roman" w:hAnsi="CorpoS" w:cs="Times New Roman"/>
          <w:b/>
          <w:bCs/>
          <w:lang w:val="de-DE" w:eastAsia="en-GB"/>
        </w:rPr>
        <w:t xml:space="preserve">Innovationsgeist und </w:t>
      </w:r>
      <w:proofErr w:type="spellStart"/>
      <w:r w:rsidR="001F4492">
        <w:rPr>
          <w:rFonts w:ascii="CorpoS" w:eastAsia="Times New Roman" w:hAnsi="CorpoS" w:cs="Times New Roman"/>
          <w:b/>
          <w:bCs/>
          <w:lang w:val="de-DE" w:eastAsia="en-GB"/>
        </w:rPr>
        <w:t>Tüftlertum</w:t>
      </w:r>
      <w:proofErr w:type="spellEnd"/>
      <w:r w:rsidR="001F4492">
        <w:rPr>
          <w:rFonts w:ascii="CorpoS" w:eastAsia="Times New Roman" w:hAnsi="CorpoS" w:cs="Times New Roman"/>
          <w:b/>
          <w:bCs/>
          <w:lang w:val="de-DE" w:eastAsia="en-GB"/>
        </w:rPr>
        <w:t xml:space="preserve"> </w:t>
      </w:r>
      <w:r w:rsidR="000213B0">
        <w:rPr>
          <w:rFonts w:ascii="CorpoS" w:eastAsia="Times New Roman" w:hAnsi="CorpoS" w:cs="Times New Roman"/>
          <w:b/>
          <w:bCs/>
          <w:lang w:val="de-DE" w:eastAsia="en-GB"/>
        </w:rPr>
        <w:t>gehen</w:t>
      </w:r>
      <w:r w:rsidR="001F4492">
        <w:rPr>
          <w:rFonts w:ascii="CorpoS" w:eastAsia="Times New Roman" w:hAnsi="CorpoS" w:cs="Times New Roman"/>
          <w:b/>
          <w:bCs/>
          <w:lang w:val="de-DE" w:eastAsia="en-GB"/>
        </w:rPr>
        <w:t xml:space="preserve"> bei LAPP </w:t>
      </w:r>
      <w:r w:rsidR="009617D2">
        <w:rPr>
          <w:rFonts w:ascii="CorpoS" w:eastAsia="Times New Roman" w:hAnsi="CorpoS" w:cs="Times New Roman"/>
          <w:b/>
          <w:bCs/>
          <w:lang w:val="de-DE" w:eastAsia="en-GB"/>
        </w:rPr>
        <w:t>nicht in die</w:t>
      </w:r>
      <w:r w:rsidR="001F4492">
        <w:rPr>
          <w:rFonts w:ascii="CorpoS" w:eastAsia="Times New Roman" w:hAnsi="CorpoS" w:cs="Times New Roman"/>
          <w:b/>
          <w:bCs/>
          <w:lang w:val="de-DE" w:eastAsia="en-GB"/>
        </w:rPr>
        <w:t xml:space="preserve"> Sommerpause:</w:t>
      </w:r>
      <w:r w:rsidR="00C05D06">
        <w:rPr>
          <w:rFonts w:ascii="CorpoS" w:eastAsia="Times New Roman" w:hAnsi="CorpoS" w:cs="Times New Roman"/>
          <w:b/>
          <w:bCs/>
          <w:lang w:val="de-DE" w:eastAsia="en-GB"/>
        </w:rPr>
        <w:t xml:space="preserve"> Der Weltmarktführer für integrierte Lösungen im Bereich der Kabel- und Verbindungstechnologie </w:t>
      </w:r>
      <w:r w:rsidR="00EC4EFD">
        <w:rPr>
          <w:rFonts w:ascii="CorpoS" w:eastAsia="Times New Roman" w:hAnsi="CorpoS" w:cs="Times New Roman"/>
          <w:b/>
          <w:bCs/>
          <w:lang w:val="de-DE" w:eastAsia="en-GB"/>
        </w:rPr>
        <w:t xml:space="preserve">wartet mit cleveren Neuprodukten </w:t>
      </w:r>
      <w:r w:rsidR="00936B57">
        <w:rPr>
          <w:rFonts w:ascii="CorpoS" w:eastAsia="Times New Roman" w:hAnsi="CorpoS" w:cs="Times New Roman"/>
          <w:b/>
          <w:bCs/>
          <w:lang w:val="de-DE" w:eastAsia="en-GB"/>
        </w:rPr>
        <w:t>auf, maßgeblich für die Bereiche Intralogistik</w:t>
      </w:r>
      <w:r w:rsidR="006B72B1">
        <w:rPr>
          <w:rFonts w:ascii="CorpoS" w:eastAsia="Times New Roman" w:hAnsi="CorpoS" w:cs="Times New Roman"/>
          <w:b/>
          <w:bCs/>
          <w:lang w:val="de-DE" w:eastAsia="en-GB"/>
        </w:rPr>
        <w:t>, Erneuerbare Energien</w:t>
      </w:r>
      <w:r w:rsidR="00936B57">
        <w:rPr>
          <w:rFonts w:ascii="CorpoS" w:eastAsia="Times New Roman" w:hAnsi="CorpoS" w:cs="Times New Roman"/>
          <w:b/>
          <w:bCs/>
          <w:lang w:val="de-DE" w:eastAsia="en-GB"/>
        </w:rPr>
        <w:t xml:space="preserve"> und Fabrikautomatisierung.</w:t>
      </w:r>
      <w:r w:rsidRPr="001F4492">
        <w:rPr>
          <w:rFonts w:ascii="CorpoS" w:hAnsi="CorpoS"/>
          <w:b/>
          <w:bCs/>
          <w:lang w:val="de-DE"/>
        </w:rPr>
        <w:t xml:space="preserve"> </w:t>
      </w:r>
    </w:p>
    <w:p w14:paraId="3BB8678E" w14:textId="77777777" w:rsidR="00505196" w:rsidRPr="001F4492" w:rsidRDefault="00505196" w:rsidP="00505196">
      <w:pPr>
        <w:spacing w:line="312" w:lineRule="auto"/>
        <w:rPr>
          <w:rFonts w:ascii="CorpoS" w:eastAsia="Times New Roman" w:hAnsi="CorpoS" w:cs="Times New Roman"/>
          <w:lang w:val="de-DE" w:eastAsia="en-GB"/>
        </w:rPr>
      </w:pPr>
    </w:p>
    <w:p w14:paraId="13AFEDF4" w14:textId="1B429003" w:rsidR="00797A67" w:rsidRDefault="00984B57" w:rsidP="00797A67">
      <w:pPr>
        <w:spacing w:line="312" w:lineRule="auto"/>
        <w:rPr>
          <w:rFonts w:ascii="CorpoS" w:eastAsia="Times New Roman" w:hAnsi="CorpoS" w:cs="Times New Roman"/>
          <w:lang w:val="de-DE" w:eastAsia="en-GB"/>
        </w:rPr>
      </w:pPr>
      <w:r>
        <w:rPr>
          <w:rFonts w:ascii="CorpoS" w:eastAsia="Times New Roman" w:hAnsi="CorpoS" w:cs="Times New Roman"/>
          <w:lang w:val="de-DE" w:eastAsia="en-GB"/>
        </w:rPr>
        <w:t>Im Bereich Intralogisti</w:t>
      </w:r>
      <w:r w:rsidR="00AA0BD5">
        <w:rPr>
          <w:rFonts w:ascii="CorpoS" w:eastAsia="Times New Roman" w:hAnsi="CorpoS" w:cs="Times New Roman"/>
          <w:lang w:val="de-DE" w:eastAsia="en-GB"/>
        </w:rPr>
        <w:t>k</w:t>
      </w:r>
      <w:r>
        <w:rPr>
          <w:rFonts w:ascii="CorpoS" w:eastAsia="Times New Roman" w:hAnsi="CorpoS" w:cs="Times New Roman"/>
          <w:lang w:val="de-DE" w:eastAsia="en-GB"/>
        </w:rPr>
        <w:t xml:space="preserve"> bietet LAPP für alle Herausforderungen, die die Industrie mit sich bringt</w:t>
      </w:r>
      <w:r w:rsidR="00B02029">
        <w:rPr>
          <w:rFonts w:ascii="CorpoS" w:eastAsia="Times New Roman" w:hAnsi="CorpoS" w:cs="Times New Roman"/>
          <w:lang w:val="de-DE" w:eastAsia="en-GB"/>
        </w:rPr>
        <w:t>, passende Verbindungslösungen.</w:t>
      </w:r>
      <w:r w:rsidR="00797A67">
        <w:rPr>
          <w:rFonts w:ascii="CorpoS" w:eastAsia="Times New Roman" w:hAnsi="CorpoS" w:cs="Times New Roman"/>
          <w:lang w:val="de-DE" w:eastAsia="en-GB"/>
        </w:rPr>
        <w:t xml:space="preserve"> Mit der zunehmenden Digitalisierung von Lager- und Förderprozessen sowie dem Einsatz von KI wächst der Bedarf an zuverlässigen und leistungsfähigen </w:t>
      </w:r>
      <w:r w:rsidR="00193F3A">
        <w:rPr>
          <w:rFonts w:ascii="CorpoS" w:eastAsia="Times New Roman" w:hAnsi="CorpoS" w:cs="Times New Roman"/>
          <w:lang w:val="de-DE" w:eastAsia="en-GB"/>
        </w:rPr>
        <w:t>Produkten und Lösungen</w:t>
      </w:r>
      <w:r w:rsidR="00797A67">
        <w:rPr>
          <w:rFonts w:ascii="CorpoS" w:eastAsia="Times New Roman" w:hAnsi="CorpoS" w:cs="Times New Roman"/>
          <w:lang w:val="de-DE" w:eastAsia="en-GB"/>
        </w:rPr>
        <w:t>. Ein Grund für LAPP</w:t>
      </w:r>
      <w:r w:rsidR="00193F3A">
        <w:rPr>
          <w:rFonts w:ascii="CorpoS" w:eastAsia="Times New Roman" w:hAnsi="CorpoS" w:cs="Times New Roman"/>
          <w:lang w:val="de-DE" w:eastAsia="en-GB"/>
        </w:rPr>
        <w:t>,</w:t>
      </w:r>
      <w:r w:rsidR="00797A67">
        <w:rPr>
          <w:rFonts w:ascii="CorpoS" w:eastAsia="Times New Roman" w:hAnsi="CorpoS" w:cs="Times New Roman"/>
          <w:lang w:val="de-DE" w:eastAsia="en-GB"/>
        </w:rPr>
        <w:t xml:space="preserve"> </w:t>
      </w:r>
      <w:r w:rsidR="00B02029">
        <w:rPr>
          <w:rFonts w:ascii="CorpoS" w:eastAsia="Times New Roman" w:hAnsi="CorpoS" w:cs="Times New Roman"/>
          <w:lang w:val="de-DE" w:eastAsia="en-GB"/>
        </w:rPr>
        <w:t xml:space="preserve">entsprechend der </w:t>
      </w:r>
      <w:proofErr w:type="spellStart"/>
      <w:proofErr w:type="gramStart"/>
      <w:r w:rsidR="00B02029">
        <w:rPr>
          <w:rFonts w:ascii="CorpoS" w:eastAsia="Times New Roman" w:hAnsi="CorpoS" w:cs="Times New Roman"/>
          <w:lang w:val="de-DE" w:eastAsia="en-GB"/>
        </w:rPr>
        <w:t>Kund:innenbedürfnisse</w:t>
      </w:r>
      <w:proofErr w:type="spellEnd"/>
      <w:proofErr w:type="gramEnd"/>
      <w:r w:rsidR="00B02029">
        <w:rPr>
          <w:rFonts w:ascii="CorpoS" w:eastAsia="Times New Roman" w:hAnsi="CorpoS" w:cs="Times New Roman"/>
          <w:lang w:val="de-DE" w:eastAsia="en-GB"/>
        </w:rPr>
        <w:t xml:space="preserve"> das bereits umfangreiche </w:t>
      </w:r>
      <w:proofErr w:type="gramStart"/>
      <w:r w:rsidR="00B02029">
        <w:rPr>
          <w:rFonts w:ascii="CorpoS" w:eastAsia="Times New Roman" w:hAnsi="CorpoS" w:cs="Times New Roman"/>
          <w:lang w:val="de-DE" w:eastAsia="en-GB"/>
        </w:rPr>
        <w:t>Intralogistik-Produktportfolio</w:t>
      </w:r>
      <w:proofErr w:type="gramEnd"/>
      <w:r w:rsidR="00B02029">
        <w:rPr>
          <w:rFonts w:ascii="CorpoS" w:eastAsia="Times New Roman" w:hAnsi="CorpoS" w:cs="Times New Roman"/>
          <w:lang w:val="de-DE" w:eastAsia="en-GB"/>
        </w:rPr>
        <w:t xml:space="preserve"> um neue Varianten zu erweitern,</w:t>
      </w:r>
      <w:r w:rsidR="00797A67">
        <w:rPr>
          <w:rFonts w:ascii="CorpoS" w:eastAsia="Times New Roman" w:hAnsi="CorpoS" w:cs="Times New Roman"/>
          <w:lang w:val="de-DE" w:eastAsia="en-GB"/>
        </w:rPr>
        <w:t xml:space="preserve"> mit dem Ziel, effizientere und zukunftsfähige Materialflüsse sicherzustellen. </w:t>
      </w:r>
    </w:p>
    <w:p w14:paraId="7E422E1F" w14:textId="77777777" w:rsidR="00797A67" w:rsidRDefault="00797A67" w:rsidP="00797A67">
      <w:pPr>
        <w:spacing w:line="312" w:lineRule="auto"/>
        <w:rPr>
          <w:rFonts w:ascii="CorpoS" w:eastAsia="Times New Roman" w:hAnsi="CorpoS" w:cs="Times New Roman"/>
          <w:lang w:val="de-DE" w:eastAsia="en-GB"/>
        </w:rPr>
      </w:pPr>
    </w:p>
    <w:p w14:paraId="6C6B4B25" w14:textId="6E4CE811" w:rsidR="005C37DA" w:rsidRDefault="005C37DA" w:rsidP="00505196">
      <w:pPr>
        <w:spacing w:line="312" w:lineRule="auto"/>
        <w:rPr>
          <w:rFonts w:ascii="CorpoS" w:eastAsia="Times New Roman" w:hAnsi="CorpoS" w:cs="Times New Roman"/>
          <w:lang w:val="de-DE" w:eastAsia="en-GB"/>
        </w:rPr>
      </w:pPr>
      <w:r>
        <w:rPr>
          <w:rFonts w:ascii="CorpoS" w:eastAsia="Times New Roman" w:hAnsi="CorpoS" w:cs="Times New Roman"/>
          <w:lang w:val="de-DE" w:eastAsia="en-GB"/>
        </w:rPr>
        <w:t>Zu den Neuprodukten zählen</w:t>
      </w:r>
      <w:r w:rsidR="00797A67">
        <w:rPr>
          <w:rFonts w:ascii="CorpoS" w:eastAsia="Times New Roman" w:hAnsi="CorpoS" w:cs="Times New Roman"/>
          <w:lang w:val="de-DE" w:eastAsia="en-GB"/>
        </w:rPr>
        <w:t xml:space="preserve"> daher</w:t>
      </w:r>
      <w:r>
        <w:rPr>
          <w:rFonts w:ascii="CorpoS" w:eastAsia="Times New Roman" w:hAnsi="CorpoS" w:cs="Times New Roman"/>
          <w:lang w:val="de-DE" w:eastAsia="en-GB"/>
        </w:rPr>
        <w:t xml:space="preserve"> beispielsweise die UNITRONIC</w:t>
      </w:r>
      <w:r w:rsidRPr="007A275A">
        <w:rPr>
          <w:rFonts w:ascii="CorpoS" w:eastAsia="Times New Roman" w:hAnsi="CorpoS" w:cs="Times New Roman"/>
          <w:vertAlign w:val="superscript"/>
          <w:lang w:val="de-DE" w:eastAsia="en-GB"/>
        </w:rPr>
        <w:t>®</w:t>
      </w:r>
      <w:r>
        <w:rPr>
          <w:rFonts w:ascii="CorpoS" w:eastAsia="Times New Roman" w:hAnsi="CorpoS" w:cs="Times New Roman"/>
          <w:lang w:val="de-DE" w:eastAsia="en-GB"/>
        </w:rPr>
        <w:t xml:space="preserve"> BUS ASI zur festen Verlegung und UNITRONIC</w:t>
      </w:r>
      <w:r w:rsidRPr="007A275A">
        <w:rPr>
          <w:rFonts w:ascii="CorpoS" w:eastAsia="Times New Roman" w:hAnsi="CorpoS" w:cs="Times New Roman"/>
          <w:vertAlign w:val="superscript"/>
          <w:lang w:val="de-DE" w:eastAsia="en-GB"/>
        </w:rPr>
        <w:t>®</w:t>
      </w:r>
      <w:r>
        <w:rPr>
          <w:rFonts w:ascii="CorpoS" w:eastAsia="Times New Roman" w:hAnsi="CorpoS" w:cs="Times New Roman"/>
          <w:lang w:val="de-DE" w:eastAsia="en-GB"/>
        </w:rPr>
        <w:t xml:space="preserve"> BUS ASI FD für den dauerbewegten Einsatz. </w:t>
      </w:r>
      <w:r w:rsidR="001355DF">
        <w:rPr>
          <w:rFonts w:ascii="CorpoS" w:eastAsia="Times New Roman" w:hAnsi="CorpoS" w:cs="Times New Roman"/>
          <w:lang w:val="de-DE" w:eastAsia="en-GB"/>
        </w:rPr>
        <w:t>Beide</w:t>
      </w:r>
      <w:r>
        <w:rPr>
          <w:rFonts w:ascii="CorpoS" w:eastAsia="Times New Roman" w:hAnsi="CorpoS" w:cs="Times New Roman"/>
          <w:lang w:val="de-DE" w:eastAsia="en-GB"/>
        </w:rPr>
        <w:t xml:space="preserve"> Datenleitungen sind für die Feldbus-Kommunikation mittels AS-Interface vorgesehen. LAPP </w:t>
      </w:r>
      <w:proofErr w:type="gramStart"/>
      <w:r>
        <w:rPr>
          <w:rFonts w:ascii="CorpoS" w:eastAsia="Times New Roman" w:hAnsi="CorpoS" w:cs="Times New Roman"/>
          <w:lang w:val="de-DE" w:eastAsia="en-GB"/>
        </w:rPr>
        <w:t>Kund:innen</w:t>
      </w:r>
      <w:proofErr w:type="gramEnd"/>
      <w:r w:rsidR="00330AAC">
        <w:rPr>
          <w:rFonts w:ascii="CorpoS" w:eastAsia="Times New Roman" w:hAnsi="CorpoS" w:cs="Times New Roman"/>
          <w:lang w:val="de-DE" w:eastAsia="en-GB"/>
        </w:rPr>
        <w:t xml:space="preserve"> können zwischen verschiedenen Mantelmaterialien wählen</w:t>
      </w:r>
      <w:r w:rsidR="007D0BFE">
        <w:rPr>
          <w:rFonts w:ascii="CorpoS" w:eastAsia="Times New Roman" w:hAnsi="CorpoS" w:cs="Times New Roman"/>
          <w:lang w:val="de-DE" w:eastAsia="en-GB"/>
        </w:rPr>
        <w:t>. Der Verbindungsspezialist bietet mit Long-</w:t>
      </w:r>
      <w:proofErr w:type="spellStart"/>
      <w:r w:rsidR="007D0BFE">
        <w:rPr>
          <w:rFonts w:ascii="CorpoS" w:eastAsia="Times New Roman" w:hAnsi="CorpoS" w:cs="Times New Roman"/>
          <w:lang w:val="de-DE" w:eastAsia="en-GB"/>
        </w:rPr>
        <w:t>Distance</w:t>
      </w:r>
      <w:proofErr w:type="spellEnd"/>
      <w:r w:rsidR="007D0BFE">
        <w:rPr>
          <w:rFonts w:ascii="CorpoS" w:eastAsia="Times New Roman" w:hAnsi="CorpoS" w:cs="Times New Roman"/>
          <w:lang w:val="de-DE" w:eastAsia="en-GB"/>
        </w:rPr>
        <w:t>-Varianten und UL-Ausführungen praxisgerechte Lösungen für unterschiedliche Anwendungsanforderungen.</w:t>
      </w:r>
      <w:r>
        <w:rPr>
          <w:rFonts w:ascii="CorpoS" w:eastAsia="Times New Roman" w:hAnsi="CorpoS" w:cs="Times New Roman"/>
          <w:lang w:val="de-DE" w:eastAsia="en-GB"/>
        </w:rPr>
        <w:t xml:space="preserve"> Die Leitungen sind </w:t>
      </w:r>
      <w:r w:rsidR="00093FD8">
        <w:rPr>
          <w:rFonts w:ascii="CorpoS" w:eastAsia="Times New Roman" w:hAnsi="CorpoS" w:cs="Times New Roman"/>
          <w:lang w:val="de-DE" w:eastAsia="en-GB"/>
        </w:rPr>
        <w:t xml:space="preserve">darüber hinaus </w:t>
      </w:r>
      <w:r>
        <w:rPr>
          <w:rFonts w:ascii="CorpoS" w:eastAsia="Times New Roman" w:hAnsi="CorpoS" w:cs="Times New Roman"/>
          <w:lang w:val="de-DE" w:eastAsia="en-GB"/>
        </w:rPr>
        <w:t>in verschiedenen Mantelfarben</w:t>
      </w:r>
      <w:r w:rsidR="008A50C6">
        <w:rPr>
          <w:rFonts w:ascii="CorpoS" w:eastAsia="Times New Roman" w:hAnsi="CorpoS" w:cs="Times New Roman"/>
          <w:lang w:val="de-DE" w:eastAsia="en-GB"/>
        </w:rPr>
        <w:t xml:space="preserve"> entsprechend </w:t>
      </w:r>
      <w:proofErr w:type="gramStart"/>
      <w:r w:rsidR="008A50C6">
        <w:rPr>
          <w:rFonts w:ascii="CorpoS" w:eastAsia="Times New Roman" w:hAnsi="CorpoS" w:cs="Times New Roman"/>
          <w:lang w:val="de-DE" w:eastAsia="en-GB"/>
        </w:rPr>
        <w:t>internationaler Vorgaben</w:t>
      </w:r>
      <w:proofErr w:type="gramEnd"/>
      <w:r>
        <w:rPr>
          <w:rFonts w:ascii="CorpoS" w:eastAsia="Times New Roman" w:hAnsi="CorpoS" w:cs="Times New Roman"/>
          <w:lang w:val="de-DE" w:eastAsia="en-GB"/>
        </w:rPr>
        <w:t xml:space="preserve"> erhältlich – seit Kurzem auch in </w:t>
      </w:r>
      <w:r w:rsidR="00AF7D02">
        <w:rPr>
          <w:rFonts w:ascii="CorpoS" w:eastAsia="Times New Roman" w:hAnsi="CorpoS" w:cs="Times New Roman"/>
          <w:lang w:val="de-DE" w:eastAsia="en-GB"/>
        </w:rPr>
        <w:t>g</w:t>
      </w:r>
      <w:r>
        <w:rPr>
          <w:rFonts w:ascii="CorpoS" w:eastAsia="Times New Roman" w:hAnsi="CorpoS" w:cs="Times New Roman"/>
          <w:lang w:val="de-DE" w:eastAsia="en-GB"/>
        </w:rPr>
        <w:t>rau, speziell für die Übertragung von Hilfsenergie mit 48 Volt Gleichstrom.</w:t>
      </w:r>
    </w:p>
    <w:p w14:paraId="61802A11" w14:textId="77777777" w:rsidR="00E87F54" w:rsidRDefault="00E87F54" w:rsidP="00505196">
      <w:pPr>
        <w:spacing w:line="312" w:lineRule="auto"/>
        <w:rPr>
          <w:rFonts w:ascii="CorpoS" w:eastAsia="Times New Roman" w:hAnsi="CorpoS" w:cs="Times New Roman"/>
          <w:lang w:val="de-DE" w:eastAsia="en-GB"/>
        </w:rPr>
      </w:pPr>
    </w:p>
    <w:p w14:paraId="73BD2C47" w14:textId="38F2C704" w:rsidR="00B82F77" w:rsidRPr="00B82F77" w:rsidRDefault="00B82F77" w:rsidP="00505196">
      <w:pPr>
        <w:spacing w:line="312" w:lineRule="auto"/>
        <w:rPr>
          <w:rFonts w:ascii="CorpoS" w:eastAsia="Times New Roman" w:hAnsi="CorpoS" w:cs="Times New Roman"/>
          <w:b/>
          <w:bCs/>
          <w:lang w:val="de-DE" w:eastAsia="en-GB"/>
        </w:rPr>
      </w:pPr>
      <w:r w:rsidRPr="00B82F77">
        <w:rPr>
          <w:rFonts w:ascii="CorpoS" w:eastAsia="Times New Roman" w:hAnsi="CorpoS" w:cs="Times New Roman"/>
          <w:b/>
          <w:bCs/>
          <w:lang w:val="de-DE" w:eastAsia="en-GB"/>
        </w:rPr>
        <w:t>Lichtwellenleiter für Solar- und Windparks</w:t>
      </w:r>
    </w:p>
    <w:p w14:paraId="5B9029AA" w14:textId="77777777" w:rsidR="00B82F77" w:rsidRDefault="00B82F77" w:rsidP="00505196">
      <w:pPr>
        <w:spacing w:line="312" w:lineRule="auto"/>
        <w:rPr>
          <w:rFonts w:ascii="CorpoS" w:eastAsia="Times New Roman" w:hAnsi="CorpoS" w:cs="Times New Roman"/>
          <w:lang w:val="de-DE" w:eastAsia="en-GB"/>
        </w:rPr>
      </w:pPr>
    </w:p>
    <w:p w14:paraId="3D5B5651" w14:textId="77777777" w:rsidR="004B3464" w:rsidRDefault="0041316F" w:rsidP="00003FE3">
      <w:pPr>
        <w:spacing w:line="312" w:lineRule="auto"/>
        <w:rPr>
          <w:rFonts w:ascii="CorpoS" w:eastAsia="Times New Roman" w:hAnsi="CorpoS" w:cs="Times New Roman"/>
          <w:lang w:val="de-DE" w:eastAsia="en-GB"/>
        </w:rPr>
      </w:pPr>
      <w:r>
        <w:rPr>
          <w:rFonts w:ascii="CorpoS" w:eastAsia="Times New Roman" w:hAnsi="CorpoS" w:cs="Times New Roman"/>
          <w:lang w:val="de-DE" w:eastAsia="en-GB"/>
        </w:rPr>
        <w:t>Mit den HITRONIC</w:t>
      </w:r>
      <w:r w:rsidRPr="00D032F3">
        <w:rPr>
          <w:rFonts w:ascii="CorpoS" w:eastAsia="Times New Roman" w:hAnsi="CorpoS" w:cs="Times New Roman"/>
          <w:vertAlign w:val="superscript"/>
          <w:lang w:val="de-DE" w:eastAsia="en-GB"/>
        </w:rPr>
        <w:t>®</w:t>
      </w:r>
      <w:r>
        <w:rPr>
          <w:rFonts w:ascii="CorpoS" w:eastAsia="Times New Roman" w:hAnsi="CorpoS" w:cs="Times New Roman"/>
          <w:lang w:val="de-DE" w:eastAsia="en-GB"/>
        </w:rPr>
        <w:t xml:space="preserve"> Lichtwellenleitern </w:t>
      </w:r>
      <w:r w:rsidR="0038096F">
        <w:rPr>
          <w:rFonts w:ascii="CorpoS" w:eastAsia="Times New Roman" w:hAnsi="CorpoS" w:cs="Times New Roman"/>
          <w:lang w:val="de-DE" w:eastAsia="en-GB"/>
        </w:rPr>
        <w:t xml:space="preserve">(LWL) </w:t>
      </w:r>
      <w:r>
        <w:rPr>
          <w:rFonts w:ascii="CorpoS" w:eastAsia="Times New Roman" w:hAnsi="CorpoS" w:cs="Times New Roman"/>
          <w:lang w:val="de-DE" w:eastAsia="en-GB"/>
        </w:rPr>
        <w:t>verfügt LAPP</w:t>
      </w:r>
      <w:r w:rsidR="008A3F33">
        <w:rPr>
          <w:rFonts w:ascii="CorpoS" w:eastAsia="Times New Roman" w:hAnsi="CorpoS" w:cs="Times New Roman"/>
          <w:lang w:val="de-DE" w:eastAsia="en-GB"/>
        </w:rPr>
        <w:t xml:space="preserve"> schon seit vielen Jahren über Leitungen, die sich für die Übertragung großer Datenmengen eignen – </w:t>
      </w:r>
      <w:r w:rsidR="008A3F33">
        <w:rPr>
          <w:rFonts w:ascii="CorpoS" w:eastAsia="Times New Roman" w:hAnsi="CorpoS" w:cs="Times New Roman"/>
          <w:lang w:val="de-DE" w:eastAsia="en-GB"/>
        </w:rPr>
        <w:lastRenderedPageBreak/>
        <w:t>kupfer- und störungsfrei, abhörgeschützt und nahezu mit Lich</w:t>
      </w:r>
      <w:r w:rsidR="002A4173">
        <w:rPr>
          <w:rFonts w:ascii="CorpoS" w:eastAsia="Times New Roman" w:hAnsi="CorpoS" w:cs="Times New Roman"/>
          <w:lang w:val="de-DE" w:eastAsia="en-GB"/>
        </w:rPr>
        <w:t xml:space="preserve">tgeschwindigkeit. </w:t>
      </w:r>
      <w:r w:rsidR="00261F19">
        <w:rPr>
          <w:rFonts w:ascii="CorpoS" w:eastAsia="Times New Roman" w:hAnsi="CorpoS" w:cs="Times New Roman"/>
          <w:lang w:val="de-DE" w:eastAsia="en-GB"/>
        </w:rPr>
        <w:t xml:space="preserve">Nun bringt der Experte für Verbindungslösungen </w:t>
      </w:r>
      <w:r w:rsidR="00E95C3C">
        <w:rPr>
          <w:rFonts w:ascii="CorpoS" w:eastAsia="Times New Roman" w:hAnsi="CorpoS" w:cs="Times New Roman"/>
          <w:lang w:val="de-DE" w:eastAsia="en-GB"/>
        </w:rPr>
        <w:t>mit der HITRONIC</w:t>
      </w:r>
      <w:r w:rsidR="00E95C3C" w:rsidRPr="00D032F3">
        <w:rPr>
          <w:rFonts w:ascii="CorpoS" w:eastAsia="Times New Roman" w:hAnsi="CorpoS" w:cs="Times New Roman"/>
          <w:vertAlign w:val="superscript"/>
          <w:lang w:val="de-DE" w:eastAsia="en-GB"/>
        </w:rPr>
        <w:t>®</w:t>
      </w:r>
      <w:r w:rsidR="00E95C3C">
        <w:rPr>
          <w:rFonts w:ascii="CorpoS" w:eastAsia="Times New Roman" w:hAnsi="CorpoS" w:cs="Times New Roman"/>
          <w:lang w:val="de-DE" w:eastAsia="en-GB"/>
        </w:rPr>
        <w:t xml:space="preserve"> </w:t>
      </w:r>
      <w:proofErr w:type="spellStart"/>
      <w:r w:rsidR="00E95C3C">
        <w:rPr>
          <w:rFonts w:ascii="CorpoS" w:eastAsia="Times New Roman" w:hAnsi="CorpoS" w:cs="Times New Roman"/>
          <w:lang w:val="de-DE" w:eastAsia="en-GB"/>
        </w:rPr>
        <w:t>BxK</w:t>
      </w:r>
      <w:proofErr w:type="spellEnd"/>
      <w:r w:rsidR="00E95C3C">
        <w:rPr>
          <w:rFonts w:ascii="CorpoS" w:eastAsia="Times New Roman" w:hAnsi="CorpoS" w:cs="Times New Roman"/>
          <w:lang w:val="de-DE" w:eastAsia="en-GB"/>
        </w:rPr>
        <w:t xml:space="preserve"> und der HITRONIC</w:t>
      </w:r>
      <w:r w:rsidR="00843002" w:rsidRPr="00D032F3">
        <w:rPr>
          <w:rFonts w:ascii="CorpoS" w:eastAsia="Times New Roman" w:hAnsi="CorpoS" w:cs="Times New Roman"/>
          <w:vertAlign w:val="superscript"/>
          <w:lang w:val="de-DE" w:eastAsia="en-GB"/>
        </w:rPr>
        <w:t>®</w:t>
      </w:r>
      <w:r w:rsidR="00E95C3C">
        <w:rPr>
          <w:rFonts w:ascii="CorpoS" w:eastAsia="Times New Roman" w:hAnsi="CorpoS" w:cs="Times New Roman"/>
          <w:lang w:val="de-DE" w:eastAsia="en-GB"/>
        </w:rPr>
        <w:t xml:space="preserve"> </w:t>
      </w:r>
      <w:proofErr w:type="spellStart"/>
      <w:r w:rsidR="00843002">
        <w:rPr>
          <w:rFonts w:ascii="CorpoS" w:eastAsia="Times New Roman" w:hAnsi="CorpoS" w:cs="Times New Roman"/>
          <w:lang w:val="de-DE" w:eastAsia="en-GB"/>
        </w:rPr>
        <w:t>BTxK</w:t>
      </w:r>
      <w:proofErr w:type="spellEnd"/>
      <w:r w:rsidR="00843002">
        <w:rPr>
          <w:rFonts w:ascii="CorpoS" w:eastAsia="Times New Roman" w:hAnsi="CorpoS" w:cs="Times New Roman"/>
          <w:lang w:val="de-DE" w:eastAsia="en-GB"/>
        </w:rPr>
        <w:t xml:space="preserve"> </w:t>
      </w:r>
      <w:r w:rsidR="00261F19">
        <w:rPr>
          <w:rFonts w:ascii="CorpoS" w:eastAsia="Times New Roman" w:hAnsi="CorpoS" w:cs="Times New Roman"/>
          <w:lang w:val="de-DE" w:eastAsia="en-GB"/>
        </w:rPr>
        <w:t xml:space="preserve">zwei </w:t>
      </w:r>
      <w:r w:rsidR="0038096F">
        <w:rPr>
          <w:rFonts w:ascii="CorpoS" w:eastAsia="Times New Roman" w:hAnsi="CorpoS" w:cs="Times New Roman"/>
          <w:lang w:val="de-DE" w:eastAsia="en-GB"/>
        </w:rPr>
        <w:t>neue LWL-Außenkabe</w:t>
      </w:r>
      <w:r w:rsidR="00E95C3C">
        <w:rPr>
          <w:rFonts w:ascii="CorpoS" w:eastAsia="Times New Roman" w:hAnsi="CorpoS" w:cs="Times New Roman"/>
          <w:lang w:val="de-DE" w:eastAsia="en-GB"/>
        </w:rPr>
        <w:t>l</w:t>
      </w:r>
      <w:r w:rsidR="0038096F">
        <w:rPr>
          <w:rFonts w:ascii="CorpoS" w:eastAsia="Times New Roman" w:hAnsi="CorpoS" w:cs="Times New Roman"/>
          <w:lang w:val="de-DE" w:eastAsia="en-GB"/>
        </w:rPr>
        <w:t xml:space="preserve"> mit Singlemod</w:t>
      </w:r>
      <w:r w:rsidR="0045188B">
        <w:rPr>
          <w:rFonts w:ascii="CorpoS" w:eastAsia="Times New Roman" w:hAnsi="CorpoS" w:cs="Times New Roman"/>
          <w:lang w:val="de-DE" w:eastAsia="en-GB"/>
        </w:rPr>
        <w:t>e</w:t>
      </w:r>
      <w:r w:rsidR="0038096F">
        <w:rPr>
          <w:rFonts w:ascii="CorpoS" w:eastAsia="Times New Roman" w:hAnsi="CorpoS" w:cs="Times New Roman"/>
          <w:lang w:val="de-DE" w:eastAsia="en-GB"/>
        </w:rPr>
        <w:t>-Fasern nach ITU</w:t>
      </w:r>
      <w:r w:rsidR="00E95C3C">
        <w:rPr>
          <w:rFonts w:ascii="CorpoS" w:eastAsia="Times New Roman" w:hAnsi="CorpoS" w:cs="Times New Roman"/>
          <w:lang w:val="de-DE" w:eastAsia="en-GB"/>
        </w:rPr>
        <w:t>T G.657.A1</w:t>
      </w:r>
      <w:r w:rsidR="00843002">
        <w:rPr>
          <w:rFonts w:ascii="CorpoS" w:eastAsia="Times New Roman" w:hAnsi="CorpoS" w:cs="Times New Roman"/>
          <w:lang w:val="de-DE" w:eastAsia="en-GB"/>
        </w:rPr>
        <w:t xml:space="preserve"> auf den Markt</w:t>
      </w:r>
      <w:r w:rsidR="003A5D21">
        <w:rPr>
          <w:rFonts w:ascii="CorpoS" w:eastAsia="Times New Roman" w:hAnsi="CorpoS" w:cs="Times New Roman"/>
          <w:lang w:val="de-DE" w:eastAsia="en-GB"/>
        </w:rPr>
        <w:t xml:space="preserve">, </w:t>
      </w:r>
      <w:r w:rsidR="007556BA">
        <w:rPr>
          <w:rFonts w:ascii="CorpoS" w:eastAsia="Times New Roman" w:hAnsi="CorpoS" w:cs="Times New Roman"/>
          <w:lang w:val="de-DE" w:eastAsia="en-GB"/>
        </w:rPr>
        <w:t>die eine einfache und u</w:t>
      </w:r>
      <w:r w:rsidR="00CD0B30">
        <w:rPr>
          <w:rFonts w:ascii="CorpoS" w:eastAsia="Times New Roman" w:hAnsi="CorpoS" w:cs="Times New Roman"/>
          <w:lang w:val="de-DE" w:eastAsia="en-GB"/>
        </w:rPr>
        <w:t>n</w:t>
      </w:r>
      <w:r w:rsidR="007556BA">
        <w:rPr>
          <w:rFonts w:ascii="CorpoS" w:eastAsia="Times New Roman" w:hAnsi="CorpoS" w:cs="Times New Roman"/>
          <w:lang w:val="de-DE" w:eastAsia="en-GB"/>
        </w:rPr>
        <w:t>komplizierte Installation auch bei begrenztem Platz möglich machen.</w:t>
      </w:r>
      <w:r w:rsidR="00843002">
        <w:rPr>
          <w:rFonts w:ascii="CorpoS" w:eastAsia="Times New Roman" w:hAnsi="CorpoS" w:cs="Times New Roman"/>
          <w:lang w:val="de-DE" w:eastAsia="en-GB"/>
        </w:rPr>
        <w:t xml:space="preserve"> </w:t>
      </w:r>
      <w:r w:rsidR="004B3464">
        <w:rPr>
          <w:rFonts w:ascii="CorpoS" w:eastAsia="Times New Roman" w:hAnsi="CorpoS" w:cs="Times New Roman"/>
          <w:lang w:val="de-DE" w:eastAsia="en-GB"/>
        </w:rPr>
        <w:t xml:space="preserve">Selbst enge Biegungen bewältigen die Fasern ohne Signalverlust. </w:t>
      </w:r>
      <w:r w:rsidR="00B46873">
        <w:rPr>
          <w:rFonts w:ascii="CorpoS" w:eastAsia="Times New Roman" w:hAnsi="CorpoS" w:cs="Times New Roman"/>
          <w:lang w:val="de-DE" w:eastAsia="en-GB"/>
        </w:rPr>
        <w:t>Beide Varianten sind</w:t>
      </w:r>
      <w:r w:rsidR="007D5D67">
        <w:rPr>
          <w:rFonts w:ascii="CorpoS" w:eastAsia="Times New Roman" w:hAnsi="CorpoS" w:cs="Times New Roman"/>
          <w:lang w:val="de-DE" w:eastAsia="en-GB"/>
        </w:rPr>
        <w:t xml:space="preserve"> für den Einsatz in WAN-Netzwerken geeignet, äußerst vielseitig und </w:t>
      </w:r>
      <w:r w:rsidR="00C93208">
        <w:rPr>
          <w:rFonts w:ascii="CorpoS" w:eastAsia="Times New Roman" w:hAnsi="CorpoS" w:cs="Times New Roman"/>
          <w:lang w:val="de-DE" w:eastAsia="en-GB"/>
        </w:rPr>
        <w:t>können</w:t>
      </w:r>
      <w:r w:rsidR="007D5D67">
        <w:rPr>
          <w:rFonts w:ascii="CorpoS" w:eastAsia="Times New Roman" w:hAnsi="CorpoS" w:cs="Times New Roman"/>
          <w:lang w:val="de-DE" w:eastAsia="en-GB"/>
        </w:rPr>
        <w:t xml:space="preserve"> direkt im Erdreich verlegt werden. Sie eigne</w:t>
      </w:r>
      <w:r w:rsidR="005D392C">
        <w:rPr>
          <w:rFonts w:ascii="CorpoS" w:eastAsia="Times New Roman" w:hAnsi="CorpoS" w:cs="Times New Roman"/>
          <w:lang w:val="de-DE" w:eastAsia="en-GB"/>
        </w:rPr>
        <w:t>n</w:t>
      </w:r>
      <w:r w:rsidR="007D5D67">
        <w:rPr>
          <w:rFonts w:ascii="CorpoS" w:eastAsia="Times New Roman" w:hAnsi="CorpoS" w:cs="Times New Roman"/>
          <w:lang w:val="de-DE" w:eastAsia="en-GB"/>
        </w:rPr>
        <w:t xml:space="preserve"> sich </w:t>
      </w:r>
      <w:r w:rsidR="009C4185">
        <w:rPr>
          <w:rFonts w:ascii="CorpoS" w:eastAsia="Times New Roman" w:hAnsi="CorpoS" w:cs="Times New Roman"/>
          <w:lang w:val="de-DE" w:eastAsia="en-GB"/>
        </w:rPr>
        <w:t xml:space="preserve">somit hervorragend für Solar- und Windparks. </w:t>
      </w:r>
    </w:p>
    <w:p w14:paraId="6C2D058C" w14:textId="77777777" w:rsidR="004B3464" w:rsidRDefault="004B3464" w:rsidP="00003FE3">
      <w:pPr>
        <w:spacing w:line="312" w:lineRule="auto"/>
        <w:rPr>
          <w:rFonts w:ascii="CorpoS" w:eastAsia="Times New Roman" w:hAnsi="CorpoS" w:cs="Times New Roman"/>
          <w:lang w:val="de-DE" w:eastAsia="en-GB"/>
        </w:rPr>
      </w:pPr>
    </w:p>
    <w:p w14:paraId="12BD22EF" w14:textId="492E9F86" w:rsidR="00003FE3" w:rsidRDefault="00B46873" w:rsidP="00003FE3">
      <w:pPr>
        <w:spacing w:line="312" w:lineRule="auto"/>
        <w:rPr>
          <w:rFonts w:ascii="CorpoS" w:eastAsia="Times New Roman" w:hAnsi="CorpoS" w:cs="Times New Roman"/>
          <w:lang w:val="de-DE" w:eastAsia="en-GB"/>
        </w:rPr>
      </w:pPr>
      <w:r>
        <w:rPr>
          <w:rFonts w:ascii="CorpoS" w:eastAsia="Times New Roman" w:hAnsi="CorpoS" w:cs="Times New Roman"/>
          <w:lang w:val="de-DE" w:eastAsia="en-GB"/>
        </w:rPr>
        <w:t>Die HITRONIC</w:t>
      </w:r>
      <w:r w:rsidRPr="009E5433">
        <w:rPr>
          <w:rFonts w:ascii="CorpoS" w:eastAsia="Times New Roman" w:hAnsi="CorpoS" w:cs="Times New Roman"/>
          <w:vertAlign w:val="superscript"/>
          <w:lang w:val="de-DE" w:eastAsia="en-GB"/>
        </w:rPr>
        <w:t>®</w:t>
      </w:r>
      <w:r>
        <w:rPr>
          <w:rFonts w:ascii="CorpoS" w:eastAsia="Times New Roman" w:hAnsi="CorpoS" w:cs="Times New Roman"/>
          <w:lang w:val="de-DE" w:eastAsia="en-GB"/>
        </w:rPr>
        <w:t xml:space="preserve"> </w:t>
      </w:r>
      <w:proofErr w:type="spellStart"/>
      <w:r>
        <w:rPr>
          <w:rFonts w:ascii="CorpoS" w:eastAsia="Times New Roman" w:hAnsi="CorpoS" w:cs="Times New Roman"/>
          <w:lang w:val="de-DE" w:eastAsia="en-GB"/>
        </w:rPr>
        <w:t>BxK</w:t>
      </w:r>
      <w:proofErr w:type="spellEnd"/>
      <w:r w:rsidR="00C61106">
        <w:rPr>
          <w:rFonts w:ascii="CorpoS" w:eastAsia="Times New Roman" w:hAnsi="CorpoS" w:cs="Times New Roman"/>
          <w:lang w:val="de-DE" w:eastAsia="en-GB"/>
        </w:rPr>
        <w:t xml:space="preserve"> </w:t>
      </w:r>
      <w:r w:rsidR="005D382B">
        <w:rPr>
          <w:rFonts w:ascii="CorpoS" w:eastAsia="Times New Roman" w:hAnsi="CorpoS" w:cs="Times New Roman"/>
          <w:lang w:val="de-DE" w:eastAsia="en-GB"/>
        </w:rPr>
        <w:t xml:space="preserve">mit halogenfreiem Außenmantel erzeugt durch ihre metallfreien Werkstoffe in ihrem Inneren keine elektromagnetischen Störeinflüsse. </w:t>
      </w:r>
      <w:r w:rsidR="00C61106">
        <w:rPr>
          <w:rFonts w:ascii="CorpoS" w:eastAsia="Times New Roman" w:hAnsi="CorpoS" w:cs="Times New Roman"/>
          <w:lang w:val="de-DE" w:eastAsia="en-GB"/>
        </w:rPr>
        <w:t xml:space="preserve">Sie eignet sich zur festen Verlegung in Rohren und geschlossenen Installationskanälen sowie für mittlere mechanische Beanspruchungen. </w:t>
      </w:r>
      <w:r w:rsidR="00C95671">
        <w:rPr>
          <w:rFonts w:ascii="CorpoS" w:eastAsia="Times New Roman" w:hAnsi="CorpoS" w:cs="Times New Roman"/>
          <w:lang w:val="de-DE" w:eastAsia="en-GB"/>
        </w:rPr>
        <w:t xml:space="preserve">Die </w:t>
      </w:r>
      <w:r w:rsidR="00191393">
        <w:rPr>
          <w:rFonts w:ascii="CorpoS" w:eastAsia="Times New Roman" w:hAnsi="CorpoS" w:cs="Times New Roman"/>
          <w:lang w:val="de-DE" w:eastAsia="en-GB"/>
        </w:rPr>
        <w:t xml:space="preserve">ebenfalls halogenfreie </w:t>
      </w:r>
      <w:r w:rsidR="00C95671">
        <w:rPr>
          <w:rFonts w:ascii="CorpoS" w:eastAsia="Times New Roman" w:hAnsi="CorpoS" w:cs="Times New Roman"/>
          <w:lang w:val="de-DE" w:eastAsia="en-GB"/>
        </w:rPr>
        <w:t>HITRONIC</w:t>
      </w:r>
      <w:r w:rsidR="00C95671" w:rsidRPr="009E5433">
        <w:rPr>
          <w:rFonts w:ascii="CorpoS" w:eastAsia="Times New Roman" w:hAnsi="CorpoS" w:cs="Times New Roman"/>
          <w:vertAlign w:val="superscript"/>
          <w:lang w:val="de-DE" w:eastAsia="en-GB"/>
        </w:rPr>
        <w:t>®</w:t>
      </w:r>
      <w:r w:rsidR="00C95671">
        <w:rPr>
          <w:rFonts w:ascii="CorpoS" w:eastAsia="Times New Roman" w:hAnsi="CorpoS" w:cs="Times New Roman"/>
          <w:lang w:val="de-DE" w:eastAsia="en-GB"/>
        </w:rPr>
        <w:t xml:space="preserve"> </w:t>
      </w:r>
      <w:proofErr w:type="spellStart"/>
      <w:r w:rsidR="00A71E7A">
        <w:rPr>
          <w:rFonts w:ascii="CorpoS" w:eastAsia="Times New Roman" w:hAnsi="CorpoS" w:cs="Times New Roman"/>
          <w:lang w:val="de-DE" w:eastAsia="en-GB"/>
        </w:rPr>
        <w:t>BTxK</w:t>
      </w:r>
      <w:proofErr w:type="spellEnd"/>
      <w:r w:rsidR="00A71E7A">
        <w:rPr>
          <w:rFonts w:ascii="CorpoS" w:eastAsia="Times New Roman" w:hAnsi="CorpoS" w:cs="Times New Roman"/>
          <w:lang w:val="de-DE" w:eastAsia="en-GB"/>
        </w:rPr>
        <w:t xml:space="preserve"> </w:t>
      </w:r>
      <w:r w:rsidR="00B46501">
        <w:rPr>
          <w:rFonts w:ascii="CorpoS" w:eastAsia="Times New Roman" w:hAnsi="CorpoS" w:cs="Times New Roman"/>
          <w:lang w:val="de-DE" w:eastAsia="en-GB"/>
        </w:rPr>
        <w:t xml:space="preserve">verfügt dank ihrer verstärkten Glasgarne über eine sehr hohe Zugentlastung und hält sehr hohen mechanischen Belastungen stand. </w:t>
      </w:r>
      <w:r w:rsidR="007F7FA7">
        <w:rPr>
          <w:rFonts w:ascii="CorpoS" w:eastAsia="Times New Roman" w:hAnsi="CorpoS" w:cs="Times New Roman"/>
          <w:lang w:val="de-DE" w:eastAsia="en-GB"/>
        </w:rPr>
        <w:t xml:space="preserve">Dank ihres widerstandsfähigen Außenmantels ist sie robust </w:t>
      </w:r>
      <w:r w:rsidR="00BF76CF">
        <w:rPr>
          <w:rFonts w:ascii="CorpoS" w:eastAsia="Times New Roman" w:hAnsi="CorpoS" w:cs="Times New Roman"/>
          <w:lang w:val="de-DE" w:eastAsia="en-GB"/>
        </w:rPr>
        <w:t>bei Verlegung und Betrieb und verfügt über einen zusätzlichen Schutz vor dem Transport von Wasser in Längsrichtung nach mechanischer Beschädigung. Sie eignet sich darüber hinaus zur offenen Verlegung auf Kabelpritschen.</w:t>
      </w:r>
    </w:p>
    <w:p w14:paraId="6499B0C6" w14:textId="77777777" w:rsidR="00003FE3" w:rsidRDefault="00003FE3" w:rsidP="00003FE3">
      <w:pPr>
        <w:spacing w:line="312" w:lineRule="auto"/>
        <w:rPr>
          <w:rFonts w:ascii="CorpoS" w:eastAsia="Times New Roman" w:hAnsi="CorpoS" w:cs="Times New Roman"/>
          <w:lang w:val="de-DE" w:eastAsia="en-GB"/>
        </w:rPr>
      </w:pPr>
    </w:p>
    <w:p w14:paraId="74FA1C94" w14:textId="77777777" w:rsidR="00003FE3" w:rsidRPr="00003FE3" w:rsidRDefault="00003FE3" w:rsidP="00003FE3">
      <w:pPr>
        <w:spacing w:line="312" w:lineRule="auto"/>
        <w:rPr>
          <w:rFonts w:ascii="CorpoS" w:eastAsia="Times New Roman" w:hAnsi="CorpoS" w:cs="Times New Roman"/>
          <w:b/>
          <w:bCs/>
          <w:lang w:val="de-DE" w:eastAsia="en-GB"/>
        </w:rPr>
      </w:pPr>
      <w:r w:rsidRPr="00003FE3">
        <w:rPr>
          <w:rFonts w:ascii="CorpoS" w:eastAsia="Times New Roman" w:hAnsi="CorpoS" w:cs="Times New Roman"/>
          <w:b/>
          <w:bCs/>
          <w:lang w:val="de-DE" w:eastAsia="en-GB"/>
        </w:rPr>
        <w:t>EPIC</w:t>
      </w:r>
      <w:r w:rsidRPr="00BE043F">
        <w:rPr>
          <w:rFonts w:ascii="CorpoS" w:eastAsia="Times New Roman" w:hAnsi="CorpoS" w:cs="Times New Roman"/>
          <w:b/>
          <w:bCs/>
          <w:vertAlign w:val="superscript"/>
          <w:lang w:val="de-DE" w:eastAsia="en-GB"/>
        </w:rPr>
        <w:t>®</w:t>
      </w:r>
      <w:r w:rsidRPr="00003FE3">
        <w:rPr>
          <w:rFonts w:ascii="CorpoS" w:eastAsia="Times New Roman" w:hAnsi="CorpoS" w:cs="Times New Roman"/>
          <w:b/>
          <w:bCs/>
          <w:lang w:val="de-DE" w:eastAsia="en-GB"/>
        </w:rPr>
        <w:t xml:space="preserve"> für einfache Verbindungen</w:t>
      </w:r>
    </w:p>
    <w:p w14:paraId="693FB7A1" w14:textId="1D5C3215" w:rsidR="00505196" w:rsidRPr="00003FE3" w:rsidRDefault="00505196" w:rsidP="00003FE3">
      <w:pPr>
        <w:spacing w:line="312" w:lineRule="auto"/>
        <w:rPr>
          <w:rFonts w:ascii="CorpoS" w:eastAsia="Times New Roman" w:hAnsi="CorpoS" w:cs="Times New Roman"/>
          <w:lang w:val="de-DE" w:eastAsia="en-GB"/>
        </w:rPr>
      </w:pPr>
      <w:r>
        <w:rPr>
          <w:rFonts w:ascii="CorpoS" w:eastAsia="Times New Roman" w:hAnsi="CorpoS" w:cs="Times New Roman"/>
          <w:b/>
          <w:bCs/>
          <w:lang w:val="de-DE" w:eastAsia="en-GB"/>
        </w:rPr>
        <w:t xml:space="preserve"> </w:t>
      </w:r>
    </w:p>
    <w:p w14:paraId="2C9D53FB" w14:textId="17753E7F" w:rsidR="00505196" w:rsidRDefault="001B53DC" w:rsidP="00FE2A86">
      <w:pPr>
        <w:spacing w:line="312" w:lineRule="auto"/>
        <w:rPr>
          <w:rFonts w:ascii="CorpoS" w:eastAsia="Times New Roman" w:hAnsi="CorpoS" w:cs="Times New Roman"/>
          <w:lang w:val="de-DE" w:eastAsia="en-GB"/>
        </w:rPr>
      </w:pPr>
      <w:r w:rsidRPr="5C627D24">
        <w:rPr>
          <w:rFonts w:ascii="CorpoS" w:eastAsia="Times New Roman" w:hAnsi="CorpoS" w:cs="Times New Roman"/>
          <w:lang w:val="de-DE" w:eastAsia="en-GB"/>
        </w:rPr>
        <w:t xml:space="preserve">Die Marke </w:t>
      </w:r>
      <w:r w:rsidR="005E6044" w:rsidRPr="5C627D24">
        <w:rPr>
          <w:rFonts w:ascii="CorpoS" w:eastAsia="Times New Roman" w:hAnsi="CorpoS" w:cs="Times New Roman"/>
          <w:lang w:val="de-DE" w:eastAsia="en-GB"/>
        </w:rPr>
        <w:t>EPIC</w:t>
      </w:r>
      <w:r w:rsidR="005E6044" w:rsidRPr="5C627D24">
        <w:rPr>
          <w:rFonts w:ascii="CorpoS" w:eastAsia="Times New Roman" w:hAnsi="CorpoS" w:cs="Times New Roman"/>
          <w:vertAlign w:val="superscript"/>
          <w:lang w:val="de-DE" w:eastAsia="en-GB"/>
        </w:rPr>
        <w:t>®</w:t>
      </w:r>
      <w:r w:rsidR="005E6044" w:rsidRPr="5C627D24">
        <w:rPr>
          <w:rFonts w:ascii="CorpoS" w:eastAsia="Times New Roman" w:hAnsi="CorpoS" w:cs="Times New Roman"/>
          <w:lang w:val="de-DE" w:eastAsia="en-GB"/>
        </w:rPr>
        <w:t xml:space="preserve"> </w:t>
      </w:r>
      <w:r w:rsidRPr="5C627D24">
        <w:rPr>
          <w:rFonts w:ascii="CorpoS" w:eastAsia="Times New Roman" w:hAnsi="CorpoS" w:cs="Times New Roman"/>
          <w:lang w:val="de-DE" w:eastAsia="en-GB"/>
        </w:rPr>
        <w:t>umfasst alle Indus</w:t>
      </w:r>
      <w:r w:rsidR="00D82133" w:rsidRPr="5C627D24">
        <w:rPr>
          <w:rFonts w:ascii="CorpoS" w:eastAsia="Times New Roman" w:hAnsi="CorpoS" w:cs="Times New Roman"/>
          <w:lang w:val="de-DE" w:eastAsia="en-GB"/>
        </w:rPr>
        <w:t>triesteckverbinder aus dem Hau</w:t>
      </w:r>
      <w:r w:rsidR="00BE043F" w:rsidRPr="5C627D24">
        <w:rPr>
          <w:rFonts w:ascii="CorpoS" w:eastAsia="Times New Roman" w:hAnsi="CorpoS" w:cs="Times New Roman"/>
          <w:lang w:val="de-DE" w:eastAsia="en-GB"/>
        </w:rPr>
        <w:t>s</w:t>
      </w:r>
      <w:r w:rsidR="00D82133" w:rsidRPr="5C627D24">
        <w:rPr>
          <w:rFonts w:ascii="CorpoS" w:eastAsia="Times New Roman" w:hAnsi="CorpoS" w:cs="Times New Roman"/>
          <w:lang w:val="de-DE" w:eastAsia="en-GB"/>
        </w:rPr>
        <w:t xml:space="preserve">e LAPP. </w:t>
      </w:r>
      <w:r w:rsidR="009E5815" w:rsidRPr="5C627D24">
        <w:rPr>
          <w:rFonts w:ascii="CorpoS" w:eastAsia="Times New Roman" w:hAnsi="CorpoS" w:cs="Times New Roman"/>
          <w:lang w:val="de-DE" w:eastAsia="en-GB"/>
        </w:rPr>
        <w:t xml:space="preserve">Den gesamten Bereich hat </w:t>
      </w:r>
      <w:r w:rsidR="009112DB" w:rsidRPr="5C627D24">
        <w:rPr>
          <w:rFonts w:ascii="CorpoS" w:eastAsia="Times New Roman" w:hAnsi="CorpoS" w:cs="Times New Roman"/>
          <w:lang w:val="de-DE" w:eastAsia="en-GB"/>
        </w:rPr>
        <w:t xml:space="preserve">das Unternehmen im vergangenen Jahr neu aufgestellt, </w:t>
      </w:r>
      <w:r w:rsidR="00FE2A86" w:rsidRPr="5C627D24">
        <w:rPr>
          <w:rFonts w:ascii="CorpoS" w:eastAsia="Times New Roman" w:hAnsi="CorpoS" w:cs="Times New Roman"/>
          <w:lang w:val="de-DE" w:eastAsia="en-GB"/>
        </w:rPr>
        <w:t>das Design der Steckverbindungen überarbeitet und zahlreiche Neuprodukte auf den Markt gebracht.</w:t>
      </w:r>
      <w:r w:rsidR="00F2250B" w:rsidRPr="5C627D24">
        <w:rPr>
          <w:rFonts w:ascii="CorpoS" w:eastAsia="Times New Roman" w:hAnsi="CorpoS" w:cs="Times New Roman"/>
          <w:lang w:val="de-DE" w:eastAsia="en-GB"/>
        </w:rPr>
        <w:t xml:space="preserve"> </w:t>
      </w:r>
      <w:r w:rsidR="00F11185" w:rsidRPr="5C627D24">
        <w:rPr>
          <w:rFonts w:ascii="CorpoS" w:eastAsia="Times New Roman" w:hAnsi="CorpoS" w:cs="Times New Roman"/>
          <w:lang w:val="de-DE" w:eastAsia="en-GB"/>
        </w:rPr>
        <w:t xml:space="preserve">Mit </w:t>
      </w:r>
      <w:r w:rsidR="00BD671D" w:rsidRPr="5C627D24">
        <w:rPr>
          <w:rFonts w:ascii="CorpoS" w:eastAsia="Times New Roman" w:hAnsi="CorpoS" w:cs="Times New Roman"/>
          <w:lang w:val="de-DE" w:eastAsia="en-GB"/>
        </w:rPr>
        <w:t>einer ganzen Reihe an</w:t>
      </w:r>
      <w:r w:rsidR="00F11185" w:rsidRPr="5C627D24">
        <w:rPr>
          <w:rFonts w:ascii="CorpoS" w:eastAsia="Times New Roman" w:hAnsi="CorpoS" w:cs="Times New Roman"/>
          <w:lang w:val="de-DE" w:eastAsia="en-GB"/>
        </w:rPr>
        <w:t xml:space="preserve"> Neuprodukten und Produkterweiterungen setzt LAPP diese </w:t>
      </w:r>
      <w:r w:rsidR="00475497" w:rsidRPr="5C627D24">
        <w:rPr>
          <w:rFonts w:ascii="CorpoS" w:eastAsia="Times New Roman" w:hAnsi="CorpoS" w:cs="Times New Roman"/>
          <w:lang w:val="de-DE" w:eastAsia="en-GB"/>
        </w:rPr>
        <w:t>Entwicklung</w:t>
      </w:r>
      <w:r w:rsidR="00F11185" w:rsidRPr="5C627D24">
        <w:rPr>
          <w:rFonts w:ascii="CorpoS" w:eastAsia="Times New Roman" w:hAnsi="CorpoS" w:cs="Times New Roman"/>
          <w:lang w:val="de-DE" w:eastAsia="en-GB"/>
        </w:rPr>
        <w:t xml:space="preserve"> nun fort: </w:t>
      </w:r>
      <w:r w:rsidR="001338DE" w:rsidRPr="5C627D24">
        <w:rPr>
          <w:rFonts w:ascii="CorpoS" w:eastAsia="Times New Roman" w:hAnsi="CorpoS" w:cs="Times New Roman"/>
          <w:lang w:val="de-DE" w:eastAsia="en-GB"/>
        </w:rPr>
        <w:t>Auf der Hannover Messe 2025 hat das Unternehmen mit dem EPIC</w:t>
      </w:r>
      <w:r w:rsidR="001338DE" w:rsidRPr="5C627D24">
        <w:rPr>
          <w:rFonts w:ascii="CorpoS" w:eastAsia="Times New Roman" w:hAnsi="CorpoS" w:cs="Times New Roman"/>
          <w:vertAlign w:val="superscript"/>
          <w:lang w:val="de-DE" w:eastAsia="en-GB"/>
        </w:rPr>
        <w:t>®</w:t>
      </w:r>
      <w:r w:rsidR="001338DE" w:rsidRPr="5C627D24">
        <w:rPr>
          <w:rFonts w:ascii="CorpoS" w:eastAsia="Times New Roman" w:hAnsi="CorpoS" w:cs="Times New Roman"/>
          <w:lang w:val="de-DE" w:eastAsia="en-GB"/>
        </w:rPr>
        <w:t xml:space="preserve"> M23 </w:t>
      </w:r>
      <w:r w:rsidR="00102E31">
        <w:rPr>
          <w:rFonts w:ascii="CorpoS" w:eastAsia="Times New Roman" w:hAnsi="CorpoS" w:cs="Times New Roman"/>
          <w:lang w:val="de-DE" w:eastAsia="en-GB"/>
        </w:rPr>
        <w:t xml:space="preserve">A3 </w:t>
      </w:r>
      <w:proofErr w:type="spellStart"/>
      <w:r w:rsidR="00D9245F" w:rsidRPr="5C627D24">
        <w:rPr>
          <w:rFonts w:ascii="CorpoS" w:eastAsia="Times New Roman" w:hAnsi="CorpoS" w:cs="Times New Roman"/>
          <w:lang w:val="de-DE" w:eastAsia="en-GB"/>
        </w:rPr>
        <w:t>Quickflex</w:t>
      </w:r>
      <w:proofErr w:type="spellEnd"/>
      <w:r w:rsidR="00D9245F" w:rsidRPr="5C627D24">
        <w:rPr>
          <w:rFonts w:ascii="CorpoS" w:eastAsia="Times New Roman" w:hAnsi="CorpoS" w:cs="Times New Roman"/>
          <w:lang w:val="de-DE" w:eastAsia="en-GB"/>
        </w:rPr>
        <w:t xml:space="preserve"> den Pionier einer neuen </w:t>
      </w:r>
      <w:proofErr w:type="spellStart"/>
      <w:r w:rsidR="00D9245F" w:rsidRPr="5C627D24">
        <w:rPr>
          <w:rFonts w:ascii="CorpoS" w:eastAsia="Times New Roman" w:hAnsi="CorpoS" w:cs="Times New Roman"/>
          <w:lang w:val="de-DE" w:eastAsia="en-GB"/>
        </w:rPr>
        <w:t>Steckverbindergeneration</w:t>
      </w:r>
      <w:proofErr w:type="spellEnd"/>
      <w:r w:rsidR="00D9245F" w:rsidRPr="5C627D24">
        <w:rPr>
          <w:rFonts w:ascii="CorpoS" w:eastAsia="Times New Roman" w:hAnsi="CorpoS" w:cs="Times New Roman"/>
          <w:lang w:val="de-DE" w:eastAsia="en-GB"/>
        </w:rPr>
        <w:t xml:space="preserve"> vorgestellt. </w:t>
      </w:r>
      <w:r w:rsidR="00102E31">
        <w:rPr>
          <w:rFonts w:ascii="CorpoS" w:eastAsia="Times New Roman" w:hAnsi="CorpoS" w:cs="Times New Roman"/>
          <w:lang w:val="de-DE" w:eastAsia="en-GB"/>
        </w:rPr>
        <w:t xml:space="preserve">Neu: </w:t>
      </w:r>
      <w:r w:rsidR="005C768D">
        <w:rPr>
          <w:rFonts w:ascii="CorpoS" w:eastAsia="Times New Roman" w:hAnsi="CorpoS" w:cs="Times New Roman"/>
          <w:lang w:val="de-DE" w:eastAsia="en-GB"/>
        </w:rPr>
        <w:t xml:space="preserve">Der </w:t>
      </w:r>
      <w:r w:rsidR="00D9245F" w:rsidRPr="5C627D24">
        <w:rPr>
          <w:rFonts w:ascii="CorpoS" w:eastAsia="Times New Roman" w:hAnsi="CorpoS" w:cs="Times New Roman"/>
          <w:lang w:val="de-DE" w:eastAsia="en-GB"/>
        </w:rPr>
        <w:t xml:space="preserve">M23-Motorsteckverbinder, der direkt am Servomotor eingesetzt werden kann, </w:t>
      </w:r>
      <w:r w:rsidR="00F262A7" w:rsidRPr="5C627D24">
        <w:rPr>
          <w:rFonts w:ascii="CorpoS" w:eastAsia="Times New Roman" w:hAnsi="CorpoS" w:cs="Times New Roman"/>
          <w:lang w:val="de-DE" w:eastAsia="en-GB"/>
        </w:rPr>
        <w:t xml:space="preserve">ist nun auch </w:t>
      </w:r>
      <w:r w:rsidR="007C4600" w:rsidRPr="5C627D24">
        <w:rPr>
          <w:rFonts w:ascii="CorpoS" w:eastAsia="Times New Roman" w:hAnsi="CorpoS" w:cs="Times New Roman"/>
          <w:lang w:val="de-DE" w:eastAsia="en-GB"/>
        </w:rPr>
        <w:t xml:space="preserve">mit einem 6- bzw. 9-poligen Steckbild erhältlich. </w:t>
      </w:r>
      <w:r w:rsidR="009E3BDA" w:rsidRPr="5C627D24">
        <w:rPr>
          <w:rFonts w:ascii="CorpoS" w:eastAsia="Times New Roman" w:hAnsi="CorpoS" w:cs="Times New Roman"/>
          <w:lang w:val="de-DE" w:eastAsia="en-GB"/>
        </w:rPr>
        <w:t xml:space="preserve">Ergänzend bietet LAPP eine </w:t>
      </w:r>
      <w:proofErr w:type="spellStart"/>
      <w:r w:rsidR="009E3BDA" w:rsidRPr="5C627D24">
        <w:rPr>
          <w:rFonts w:ascii="CorpoS" w:eastAsia="Times New Roman" w:hAnsi="CorpoS" w:cs="Times New Roman"/>
          <w:lang w:val="de-DE" w:eastAsia="en-GB"/>
        </w:rPr>
        <w:t>chromatierte</w:t>
      </w:r>
      <w:proofErr w:type="spellEnd"/>
      <w:r w:rsidR="009E3BDA" w:rsidRPr="5C627D24">
        <w:rPr>
          <w:rFonts w:ascii="CorpoS" w:eastAsia="Times New Roman" w:hAnsi="CorpoS" w:cs="Times New Roman"/>
          <w:lang w:val="de-DE" w:eastAsia="en-GB"/>
        </w:rPr>
        <w:t xml:space="preserve"> Version für die nachträgliche Lackierung </w:t>
      </w:r>
      <w:r w:rsidR="00122488" w:rsidRPr="5C627D24">
        <w:rPr>
          <w:rFonts w:ascii="CorpoS" w:eastAsia="Times New Roman" w:hAnsi="CorpoS" w:cs="Times New Roman"/>
          <w:lang w:val="de-DE" w:eastAsia="en-GB"/>
        </w:rPr>
        <w:t xml:space="preserve">in Wunschfarbe </w:t>
      </w:r>
      <w:r w:rsidR="002E6210" w:rsidRPr="5C627D24">
        <w:rPr>
          <w:rFonts w:ascii="CorpoS" w:eastAsia="Times New Roman" w:hAnsi="CorpoS" w:cs="Times New Roman"/>
          <w:lang w:val="de-DE" w:eastAsia="en-GB"/>
        </w:rPr>
        <w:t>an.</w:t>
      </w:r>
    </w:p>
    <w:p w14:paraId="6A22D93D" w14:textId="77777777" w:rsidR="002E6210" w:rsidRDefault="002E6210" w:rsidP="00FE2A86">
      <w:pPr>
        <w:spacing w:line="312" w:lineRule="auto"/>
        <w:rPr>
          <w:rFonts w:ascii="CorpoS" w:eastAsia="Times New Roman" w:hAnsi="CorpoS" w:cs="Times New Roman"/>
          <w:lang w:val="de-DE" w:eastAsia="en-GB"/>
        </w:rPr>
      </w:pPr>
    </w:p>
    <w:p w14:paraId="1153DDE3" w14:textId="77777777" w:rsidR="00160CEE" w:rsidRDefault="00214D7D" w:rsidP="00160CEE">
      <w:pPr>
        <w:spacing w:line="312" w:lineRule="auto"/>
        <w:rPr>
          <w:rFonts w:ascii="CorpoS" w:eastAsia="Times New Roman" w:hAnsi="CorpoS" w:cs="Times New Roman"/>
          <w:lang w:val="de-DE" w:eastAsia="en-GB"/>
        </w:rPr>
      </w:pPr>
      <w:r>
        <w:rPr>
          <w:rFonts w:ascii="CorpoS" w:eastAsia="Times New Roman" w:hAnsi="CorpoS" w:cs="Times New Roman"/>
          <w:lang w:val="de-DE" w:eastAsia="en-GB"/>
        </w:rPr>
        <w:t>Die EPIC</w:t>
      </w:r>
      <w:r w:rsidRPr="00225AA2">
        <w:rPr>
          <w:rFonts w:ascii="CorpoS" w:eastAsia="Times New Roman" w:hAnsi="CorpoS" w:cs="Times New Roman"/>
          <w:vertAlign w:val="superscript"/>
          <w:lang w:val="de-DE" w:eastAsia="en-GB"/>
        </w:rPr>
        <w:t>®</w:t>
      </w:r>
      <w:r>
        <w:rPr>
          <w:rFonts w:ascii="CorpoS" w:eastAsia="Times New Roman" w:hAnsi="CorpoS" w:cs="Times New Roman"/>
          <w:lang w:val="de-DE" w:eastAsia="en-GB"/>
        </w:rPr>
        <w:t xml:space="preserve"> POWERLOCK</w:t>
      </w:r>
      <w:r w:rsidR="006D6006">
        <w:rPr>
          <w:rFonts w:ascii="CorpoS" w:eastAsia="Times New Roman" w:hAnsi="CorpoS" w:cs="Times New Roman"/>
          <w:lang w:val="de-DE" w:eastAsia="en-GB"/>
        </w:rPr>
        <w:t>-</w:t>
      </w:r>
      <w:r>
        <w:rPr>
          <w:rFonts w:ascii="CorpoS" w:eastAsia="Times New Roman" w:hAnsi="CorpoS" w:cs="Times New Roman"/>
          <w:lang w:val="de-DE" w:eastAsia="en-GB"/>
        </w:rPr>
        <w:t xml:space="preserve">Steckverbinder </w:t>
      </w:r>
      <w:r w:rsidR="00193AAA">
        <w:rPr>
          <w:rFonts w:ascii="CorpoS" w:eastAsia="Times New Roman" w:hAnsi="CorpoS" w:cs="Times New Roman"/>
          <w:lang w:val="de-DE" w:eastAsia="en-GB"/>
        </w:rPr>
        <w:t>von LAPP eignen sich für Generatoren und Elektromotoren</w:t>
      </w:r>
      <w:r w:rsidR="00A64D10">
        <w:rPr>
          <w:rFonts w:ascii="CorpoS" w:eastAsia="Times New Roman" w:hAnsi="CorpoS" w:cs="Times New Roman"/>
          <w:lang w:val="de-DE" w:eastAsia="en-GB"/>
        </w:rPr>
        <w:t xml:space="preserve">. </w:t>
      </w:r>
      <w:r w:rsidR="00193AAA">
        <w:rPr>
          <w:rFonts w:ascii="CorpoS" w:eastAsia="Times New Roman" w:hAnsi="CorpoS" w:cs="Times New Roman"/>
          <w:lang w:val="de-DE" w:eastAsia="en-GB"/>
        </w:rPr>
        <w:t>Aber a</w:t>
      </w:r>
      <w:r w:rsidR="00542985">
        <w:rPr>
          <w:rFonts w:ascii="CorpoS" w:eastAsia="Times New Roman" w:hAnsi="CorpoS" w:cs="Times New Roman"/>
          <w:lang w:val="de-DE" w:eastAsia="en-GB"/>
        </w:rPr>
        <w:t>uch wenn es darum geht, hohe Ströme für mobile Anw</w:t>
      </w:r>
      <w:r w:rsidR="00193AAA">
        <w:rPr>
          <w:rFonts w:ascii="CorpoS" w:eastAsia="Times New Roman" w:hAnsi="CorpoS" w:cs="Times New Roman"/>
          <w:lang w:val="de-DE" w:eastAsia="en-GB"/>
        </w:rPr>
        <w:t>e</w:t>
      </w:r>
      <w:r w:rsidR="00542985">
        <w:rPr>
          <w:rFonts w:ascii="CorpoS" w:eastAsia="Times New Roman" w:hAnsi="CorpoS" w:cs="Times New Roman"/>
          <w:lang w:val="de-DE" w:eastAsia="en-GB"/>
        </w:rPr>
        <w:t xml:space="preserve">ndungen zu übertragen, </w:t>
      </w:r>
      <w:r w:rsidR="00193AAA">
        <w:rPr>
          <w:rFonts w:ascii="CorpoS" w:eastAsia="Times New Roman" w:hAnsi="CorpoS" w:cs="Times New Roman"/>
          <w:lang w:val="de-DE" w:eastAsia="en-GB"/>
        </w:rPr>
        <w:t xml:space="preserve">sind die einpoligen Rundsteckverbinder ein Muss. </w:t>
      </w:r>
      <w:r w:rsidR="00193AAA">
        <w:rPr>
          <w:rFonts w:ascii="CorpoS" w:eastAsia="Times New Roman" w:hAnsi="CorpoS" w:cs="Times New Roman"/>
          <w:lang w:val="de-DE" w:eastAsia="en-GB"/>
        </w:rPr>
        <w:lastRenderedPageBreak/>
        <w:t xml:space="preserve">So kommen sie beispielsweise in der Schifffahrt und </w:t>
      </w:r>
      <w:r w:rsidR="00AD58A7">
        <w:rPr>
          <w:rFonts w:ascii="CorpoS" w:eastAsia="Times New Roman" w:hAnsi="CorpoS" w:cs="Times New Roman"/>
          <w:lang w:val="de-DE" w:eastAsia="en-GB"/>
        </w:rPr>
        <w:t xml:space="preserve">bei der </w:t>
      </w:r>
      <w:r w:rsidR="00521182">
        <w:rPr>
          <w:rFonts w:ascii="CorpoS" w:eastAsia="Times New Roman" w:hAnsi="CorpoS" w:cs="Times New Roman"/>
          <w:lang w:val="de-DE" w:eastAsia="en-GB"/>
        </w:rPr>
        <w:t>Verkabelung von Live-Events</w:t>
      </w:r>
      <w:r w:rsidR="00193AAA">
        <w:rPr>
          <w:rFonts w:ascii="CorpoS" w:eastAsia="Times New Roman" w:hAnsi="CorpoS" w:cs="Times New Roman"/>
          <w:lang w:val="de-DE" w:eastAsia="en-GB"/>
        </w:rPr>
        <w:t xml:space="preserve"> zum Einsatz. Dank ihrer integrierte</w:t>
      </w:r>
      <w:r w:rsidR="00287758">
        <w:rPr>
          <w:rFonts w:ascii="CorpoS" w:eastAsia="Times New Roman" w:hAnsi="CorpoS" w:cs="Times New Roman"/>
          <w:lang w:val="de-DE" w:eastAsia="en-GB"/>
        </w:rPr>
        <w:t xml:space="preserve">n Entriegelungsfunktion ist ein schnelles Stecken und Trennen ohne zusätzliches </w:t>
      </w:r>
      <w:r w:rsidR="00102E31">
        <w:rPr>
          <w:rFonts w:ascii="CorpoS" w:eastAsia="Times New Roman" w:hAnsi="CorpoS" w:cs="Times New Roman"/>
          <w:lang w:val="de-DE" w:eastAsia="en-GB"/>
        </w:rPr>
        <w:t>Spezialw</w:t>
      </w:r>
      <w:r w:rsidR="00287758">
        <w:rPr>
          <w:rFonts w:ascii="CorpoS" w:eastAsia="Times New Roman" w:hAnsi="CorpoS" w:cs="Times New Roman"/>
          <w:lang w:val="de-DE" w:eastAsia="en-GB"/>
        </w:rPr>
        <w:t xml:space="preserve">erkzeug möglich. </w:t>
      </w:r>
      <w:r w:rsidR="00160CEE" w:rsidRPr="00160CEE">
        <w:rPr>
          <w:rFonts w:ascii="CorpoS" w:eastAsia="Times New Roman" w:hAnsi="CorpoS" w:cs="Times New Roman"/>
          <w:lang w:val="de-DE" w:eastAsia="en-GB"/>
        </w:rPr>
        <w:t>Der einpolige Rundsteckverbinder ist in vier verschiedenen Baugrößen und mit drei Anschlussarten erhältlich und kann somit vielseitig eingesetzt werden. Er kann geschraubt und gecrimpt werden und ist ab sofort auch mit der axialen Schraubklemmtechnik anschließbar.</w:t>
      </w:r>
    </w:p>
    <w:p w14:paraId="38F32F34" w14:textId="77777777" w:rsidR="00160CEE" w:rsidRDefault="00160CEE" w:rsidP="00160CEE">
      <w:pPr>
        <w:spacing w:line="312" w:lineRule="auto"/>
        <w:rPr>
          <w:rFonts w:ascii="CorpoS" w:eastAsia="Times New Roman" w:hAnsi="CorpoS" w:cs="Times New Roman"/>
          <w:lang w:val="de-DE" w:eastAsia="en-GB"/>
        </w:rPr>
      </w:pPr>
    </w:p>
    <w:p w14:paraId="06539791" w14:textId="77777777" w:rsidR="00160CEE" w:rsidRDefault="00160CEE" w:rsidP="00160CEE">
      <w:pPr>
        <w:spacing w:line="312" w:lineRule="auto"/>
        <w:rPr>
          <w:rFonts w:ascii="CorpoS" w:eastAsia="Times New Roman" w:hAnsi="CorpoS" w:cs="Times New Roman"/>
          <w:lang w:val="de-DE" w:eastAsia="en-GB"/>
        </w:rPr>
      </w:pPr>
    </w:p>
    <w:p w14:paraId="4C4115F8" w14:textId="77777777" w:rsidR="00160CEE" w:rsidRDefault="00160CEE" w:rsidP="00160CEE">
      <w:pPr>
        <w:spacing w:line="312" w:lineRule="auto"/>
        <w:rPr>
          <w:rFonts w:ascii="CorpoS" w:eastAsia="Times New Roman" w:hAnsi="CorpoS" w:cs="Times New Roman"/>
          <w:lang w:val="de-DE" w:eastAsia="en-GB"/>
        </w:rPr>
      </w:pPr>
    </w:p>
    <w:p w14:paraId="2AAB85E6" w14:textId="350642E5" w:rsidR="00505196" w:rsidRPr="00CA49DD" w:rsidRDefault="00505196" w:rsidP="00160CEE">
      <w:pPr>
        <w:spacing w:line="312" w:lineRule="auto"/>
        <w:jc w:val="center"/>
        <w:rPr>
          <w:rFonts w:ascii="CorpoS" w:eastAsia="Times New Roman" w:hAnsi="CorpoS" w:cs="Times New Roman"/>
          <w:b/>
          <w:bCs/>
          <w:color w:val="ED7D31" w:themeColor="accent2"/>
          <w:lang w:val="de-DE" w:eastAsia="en-GB"/>
        </w:rPr>
      </w:pPr>
      <w:r w:rsidRPr="00CA49DD">
        <w:rPr>
          <w:rFonts w:ascii="CorpoS" w:eastAsia="Times New Roman" w:hAnsi="CorpoS" w:cs="Times New Roman"/>
          <w:b/>
          <w:bCs/>
          <w:color w:val="ED7D31" w:themeColor="accent2"/>
          <w:lang w:val="de-DE" w:eastAsia="en-GB"/>
        </w:rPr>
        <w:t>***</w:t>
      </w:r>
    </w:p>
    <w:p w14:paraId="113C877F" w14:textId="77777777" w:rsidR="00505196" w:rsidRDefault="00505196" w:rsidP="00505196">
      <w:pPr>
        <w:spacing w:after="100" w:afterAutospacing="1" w:line="312" w:lineRule="auto"/>
        <w:rPr>
          <w:rFonts w:ascii="CorpoS" w:eastAsia="Times New Roman" w:hAnsi="CorpoS" w:cs="Times New Roman"/>
          <w:b/>
          <w:bCs/>
          <w:lang w:val="de-DE" w:eastAsia="en-GB"/>
        </w:rPr>
      </w:pPr>
      <w:r>
        <w:rPr>
          <w:rFonts w:ascii="CorpoS" w:eastAsia="Times New Roman" w:hAnsi="CorpoS" w:cs="Times New Roman"/>
          <w:b/>
          <w:bCs/>
          <w:lang w:val="de-DE" w:eastAsia="en-GB"/>
        </w:rPr>
        <w:br w:type="page"/>
      </w:r>
      <w:r w:rsidRPr="00225458">
        <w:rPr>
          <w:rFonts w:ascii="CorpoS" w:eastAsia="Times New Roman" w:hAnsi="CorpoS" w:cs="Times New Roman"/>
          <w:b/>
          <w:bCs/>
          <w:lang w:val="de-DE" w:eastAsia="en-GB"/>
        </w:rPr>
        <w:lastRenderedPageBreak/>
        <w:t>Bildmaterial</w:t>
      </w:r>
    </w:p>
    <w:p w14:paraId="73AE9AEA" w14:textId="3BC231A6" w:rsidR="00225458" w:rsidRPr="00C877F3" w:rsidRDefault="00505196" w:rsidP="00C877F3">
      <w:pPr>
        <w:spacing w:after="100" w:afterAutospacing="1" w:line="312" w:lineRule="auto"/>
        <w:rPr>
          <w:rFonts w:ascii="CorpoS" w:eastAsia="Times New Roman" w:hAnsi="CorpoS" w:cs="Times New Roman"/>
          <w:lang w:val="de-DE" w:eastAsia="en-GB"/>
        </w:rPr>
      </w:pPr>
      <w:r w:rsidRPr="000E4B7D">
        <w:rPr>
          <w:rFonts w:ascii="CorpoS" w:eastAsia="Times New Roman" w:hAnsi="CorpoS" w:cs="Times New Roman"/>
          <w:lang w:val="de-DE" w:eastAsia="en-GB"/>
        </w:rPr>
        <w:t>Zu dieser Presseinformation steht Ihnen digitales Bildmaterial in druckfähiger Auflösung bereit. Die Fotos dürfen honorarfrei verwendet werden</w:t>
      </w:r>
      <w:r>
        <w:rPr>
          <w:rFonts w:ascii="CorpoS" w:eastAsia="Times New Roman" w:hAnsi="CorpoS" w:cs="Times New Roman"/>
          <w:lang w:val="de-DE" w:eastAsia="en-GB"/>
        </w:rPr>
        <w:t xml:space="preserve">. </w:t>
      </w:r>
      <w:r w:rsidRPr="000E4B7D">
        <w:rPr>
          <w:rFonts w:ascii="CorpoS" w:eastAsia="Times New Roman" w:hAnsi="CorpoS" w:cs="Times New Roman"/>
          <w:lang w:val="de-DE" w:eastAsia="en-GB"/>
        </w:rPr>
        <w:t>Grafische Bearbeitungen sind nicht gestattet, außer dem Freistellen des Hauptmotivs.</w:t>
      </w:r>
      <w:r w:rsidR="00A315FF">
        <w:rPr>
          <w:rFonts w:ascii="CorpoS" w:eastAsia="Times New Roman" w:hAnsi="CorpoS" w:cs="Times New Roman"/>
          <w:b/>
          <w:bCs/>
          <w:lang w:val="de-DE" w:eastAsia="en-GB"/>
        </w:rPr>
        <w:tab/>
      </w:r>
    </w:p>
    <w:tbl>
      <w:tblPr>
        <w:tblStyle w:val="Tabellenraster"/>
        <w:tblW w:w="8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394"/>
      </w:tblGrid>
      <w:tr w:rsidR="00DB05C2" w:rsidRPr="005236EF" w14:paraId="30F7965E" w14:textId="77777777" w:rsidTr="00DB05C2">
        <w:tc>
          <w:tcPr>
            <w:tcW w:w="3681" w:type="dxa"/>
          </w:tcPr>
          <w:p w14:paraId="25EE6D49" w14:textId="3602D072" w:rsidR="00DB05C2" w:rsidRDefault="00171180" w:rsidP="00DB05C2">
            <w:pPr>
              <w:spacing w:after="100" w:afterAutospacing="1" w:line="312" w:lineRule="auto"/>
              <w:ind w:left="-108"/>
              <w:rPr>
                <w:rFonts w:ascii="CorpoS" w:eastAsia="Times New Roman" w:hAnsi="CorpoS" w:cs="Times New Roman"/>
                <w:b/>
                <w:bCs/>
                <w:lang w:val="de-DE" w:eastAsia="en-GB"/>
              </w:rPr>
            </w:pPr>
            <w:r>
              <w:rPr>
                <w:rFonts w:ascii="CorpoS" w:eastAsia="Times New Roman" w:hAnsi="CorpoS" w:cs="Times New Roman"/>
                <w:b/>
                <w:bCs/>
                <w:noProof/>
                <w:lang w:val="de-DE" w:eastAsia="en-GB"/>
              </w:rPr>
              <w:drawing>
                <wp:inline distT="0" distB="0" distL="0" distR="0" wp14:anchorId="6375BC0A" wp14:editId="3DEFD028">
                  <wp:extent cx="1800000" cy="1800000"/>
                  <wp:effectExtent l="0" t="0" r="0" b="0"/>
                  <wp:docPr id="512869348" name="Grafik 1" descr="Ein Bild, das Büroausstattung, Kugelschreiber, Bürobedarf, Markierst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69348" name="Grafik 1" descr="Ein Bild, das Büroausstattung, Kugelschreiber, Bürobedarf, Markierstift enthält.&#10;&#10;KI-generierte Inhalte können fehlerhaft sei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0EE931EB" w14:textId="77777777" w:rsidR="00A071AE" w:rsidRDefault="00A071AE" w:rsidP="00DB05C2">
            <w:pPr>
              <w:spacing w:after="100" w:afterAutospacing="1" w:line="312" w:lineRule="auto"/>
              <w:ind w:left="-108"/>
              <w:rPr>
                <w:rFonts w:ascii="CorpoS" w:eastAsia="Times New Roman" w:hAnsi="CorpoS" w:cs="Times New Roman"/>
                <w:b/>
                <w:bCs/>
                <w:lang w:val="de-DE" w:eastAsia="en-GB"/>
              </w:rPr>
            </w:pPr>
          </w:p>
          <w:p w14:paraId="1917983F" w14:textId="0E366054" w:rsidR="00DB05C2" w:rsidRDefault="00171180" w:rsidP="00DB05C2">
            <w:pPr>
              <w:spacing w:after="100" w:afterAutospacing="1" w:line="312" w:lineRule="auto"/>
              <w:ind w:left="-108"/>
              <w:rPr>
                <w:rFonts w:ascii="CorpoS" w:eastAsia="Times New Roman" w:hAnsi="CorpoS" w:cs="Times New Roman"/>
                <w:b/>
                <w:bCs/>
                <w:lang w:val="de-DE" w:eastAsia="en-GB"/>
              </w:rPr>
            </w:pPr>
            <w:r>
              <w:rPr>
                <w:rFonts w:ascii="CorpoS" w:eastAsia="Times New Roman" w:hAnsi="CorpoS" w:cs="Times New Roman"/>
                <w:b/>
                <w:bCs/>
                <w:noProof/>
                <w:lang w:val="de-DE" w:eastAsia="en-GB"/>
              </w:rPr>
              <w:drawing>
                <wp:inline distT="0" distB="0" distL="0" distR="0" wp14:anchorId="571A32D5" wp14:editId="57038AC7">
                  <wp:extent cx="1800000" cy="1800000"/>
                  <wp:effectExtent l="0" t="0" r="0" b="0"/>
                  <wp:docPr id="1302858566" name="Grafik 2" descr="Ein Bild, das Werkzeug, Büroausstattung, Stift, Kabe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58566" name="Grafik 2" descr="Ein Bild, das Werkzeug, Büroausstattung, Stift, Kabel enthält.&#10;&#10;KI-generierte Inhalte können fehlerhaft sei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718767C6" w14:textId="77777777" w:rsidR="00DB05C2" w:rsidRDefault="00DB05C2" w:rsidP="00DB05C2">
            <w:pPr>
              <w:spacing w:after="100" w:afterAutospacing="1" w:line="312" w:lineRule="auto"/>
              <w:ind w:left="-108"/>
              <w:rPr>
                <w:rFonts w:ascii="CorpoS" w:eastAsia="Times New Roman" w:hAnsi="CorpoS" w:cs="Times New Roman"/>
                <w:b/>
                <w:bCs/>
                <w:lang w:val="de-DE" w:eastAsia="en-GB"/>
              </w:rPr>
            </w:pPr>
          </w:p>
          <w:p w14:paraId="03E99E5F" w14:textId="77777777" w:rsidR="00851D9C" w:rsidRDefault="00851D9C" w:rsidP="00DB05C2">
            <w:pPr>
              <w:spacing w:after="100" w:afterAutospacing="1" w:line="312" w:lineRule="auto"/>
              <w:ind w:left="-108"/>
              <w:rPr>
                <w:rFonts w:ascii="CorpoS" w:eastAsia="Times New Roman" w:hAnsi="CorpoS" w:cs="Times New Roman"/>
                <w:b/>
                <w:bCs/>
                <w:lang w:val="de-DE" w:eastAsia="en-GB"/>
              </w:rPr>
            </w:pPr>
          </w:p>
          <w:p w14:paraId="609CE72F" w14:textId="77777777" w:rsidR="00851D9C" w:rsidRDefault="00851D9C" w:rsidP="00DB05C2">
            <w:pPr>
              <w:spacing w:after="100" w:afterAutospacing="1" w:line="312" w:lineRule="auto"/>
              <w:ind w:left="-108"/>
              <w:rPr>
                <w:rFonts w:ascii="CorpoS" w:eastAsia="Times New Roman" w:hAnsi="CorpoS" w:cs="Times New Roman"/>
                <w:b/>
                <w:bCs/>
                <w:lang w:val="de-DE" w:eastAsia="en-GB"/>
              </w:rPr>
            </w:pPr>
          </w:p>
          <w:p w14:paraId="48C7CD8A" w14:textId="77777777" w:rsidR="002922D8" w:rsidRDefault="002922D8" w:rsidP="00DB05C2">
            <w:pPr>
              <w:spacing w:after="100" w:afterAutospacing="1" w:line="312" w:lineRule="auto"/>
              <w:ind w:left="-108"/>
              <w:rPr>
                <w:rFonts w:ascii="CorpoS" w:eastAsia="Times New Roman" w:hAnsi="CorpoS" w:cs="Times New Roman"/>
                <w:b/>
                <w:bCs/>
                <w:lang w:val="de-DE" w:eastAsia="en-GB"/>
              </w:rPr>
            </w:pPr>
          </w:p>
          <w:p w14:paraId="0A1088BA" w14:textId="77777777" w:rsidR="002922D8" w:rsidRDefault="002922D8" w:rsidP="00DB05C2">
            <w:pPr>
              <w:spacing w:after="100" w:afterAutospacing="1" w:line="312" w:lineRule="auto"/>
              <w:ind w:left="-108"/>
              <w:rPr>
                <w:rFonts w:ascii="CorpoS" w:eastAsia="Times New Roman" w:hAnsi="CorpoS" w:cs="Times New Roman"/>
                <w:b/>
                <w:bCs/>
                <w:lang w:val="de-DE" w:eastAsia="en-GB"/>
              </w:rPr>
            </w:pPr>
          </w:p>
          <w:p w14:paraId="4138C22C" w14:textId="0F7E8591" w:rsidR="00851D9C" w:rsidRDefault="00851D9C" w:rsidP="00DB05C2">
            <w:pPr>
              <w:spacing w:after="100" w:afterAutospacing="1" w:line="312" w:lineRule="auto"/>
              <w:ind w:left="-108"/>
              <w:rPr>
                <w:rFonts w:ascii="CorpoS" w:eastAsia="Times New Roman" w:hAnsi="CorpoS" w:cs="Times New Roman"/>
                <w:b/>
                <w:bCs/>
                <w:lang w:val="de-DE" w:eastAsia="en-GB"/>
              </w:rPr>
            </w:pPr>
          </w:p>
        </w:tc>
        <w:tc>
          <w:tcPr>
            <w:tcW w:w="4394" w:type="dxa"/>
          </w:tcPr>
          <w:p w14:paraId="4E424272" w14:textId="5F9500CC" w:rsidR="00DB05C2" w:rsidRPr="004E2596" w:rsidRDefault="004E2596" w:rsidP="00DB05C2">
            <w:pPr>
              <w:spacing w:after="100" w:afterAutospacing="1" w:line="312" w:lineRule="auto"/>
              <w:rPr>
                <w:rFonts w:ascii="CorpoS" w:eastAsia="Times New Roman" w:hAnsi="CorpoS" w:cs="Times New Roman"/>
                <w:b/>
                <w:bCs/>
                <w:lang w:val="de-DE" w:eastAsia="en-GB"/>
              </w:rPr>
            </w:pPr>
            <w:r w:rsidRPr="004E2596">
              <w:rPr>
                <w:rFonts w:ascii="CorpoS" w:eastAsia="Times New Roman" w:hAnsi="CorpoS" w:cs="Times New Roman"/>
                <w:b/>
                <w:bCs/>
                <w:lang w:val="de-DE" w:eastAsia="en-GB"/>
              </w:rPr>
              <w:t>UNITRONIC</w:t>
            </w:r>
            <w:r w:rsidRPr="004E2596">
              <w:rPr>
                <w:rFonts w:ascii="CorpoS" w:eastAsia="Times New Roman" w:hAnsi="CorpoS" w:cs="Times New Roman"/>
                <w:b/>
                <w:bCs/>
                <w:vertAlign w:val="superscript"/>
                <w:lang w:val="de-DE" w:eastAsia="en-GB"/>
              </w:rPr>
              <w:t>®</w:t>
            </w:r>
            <w:r w:rsidRPr="004E2596">
              <w:rPr>
                <w:rFonts w:ascii="CorpoS" w:eastAsia="Times New Roman" w:hAnsi="CorpoS" w:cs="Times New Roman"/>
                <w:b/>
                <w:bCs/>
                <w:lang w:val="de-DE" w:eastAsia="en-GB"/>
              </w:rPr>
              <w:t xml:space="preserve"> BUS ASI </w:t>
            </w:r>
          </w:p>
          <w:p w14:paraId="0291C462" w14:textId="74C380DF" w:rsidR="00DB05C2" w:rsidRPr="00DB05C2" w:rsidRDefault="004E2596" w:rsidP="00DB05C2">
            <w:pPr>
              <w:spacing w:after="100" w:afterAutospacing="1" w:line="312" w:lineRule="auto"/>
              <w:rPr>
                <w:rFonts w:ascii="CorpoS" w:eastAsia="Times New Roman" w:hAnsi="CorpoS" w:cs="Times New Roman"/>
                <w:lang w:val="de-DE" w:eastAsia="en-GB"/>
              </w:rPr>
            </w:pPr>
            <w:r>
              <w:rPr>
                <w:rFonts w:ascii="CorpoS" w:eastAsia="Times New Roman" w:hAnsi="CorpoS" w:cs="Times New Roman"/>
                <w:lang w:val="de-DE" w:eastAsia="en-GB"/>
              </w:rPr>
              <w:t>Die Datenleitung von LAPP eignet sich unter anderem für die Feldbus-Kommunikation mittels AS-Interface.</w:t>
            </w:r>
            <w:r w:rsidR="00DB05C2" w:rsidRPr="00DB05C2">
              <w:rPr>
                <w:rFonts w:ascii="CorpoS" w:eastAsia="Times New Roman" w:hAnsi="CorpoS" w:cs="Times New Roman"/>
                <w:lang w:val="de-DE" w:eastAsia="en-GB"/>
              </w:rPr>
              <w:tab/>
            </w:r>
            <w:r w:rsidR="00DB05C2">
              <w:rPr>
                <w:rFonts w:ascii="CorpoS" w:eastAsia="Times New Roman" w:hAnsi="CorpoS" w:cs="Times New Roman"/>
                <w:lang w:val="de-DE" w:eastAsia="en-GB"/>
              </w:rPr>
              <w:br/>
            </w:r>
            <w:r w:rsidR="00DB05C2" w:rsidRPr="00DB05C2">
              <w:rPr>
                <w:rFonts w:ascii="CorpoS" w:eastAsia="Times New Roman" w:hAnsi="CorpoS" w:cs="Times New Roman"/>
                <w:lang w:val="de-DE" w:eastAsia="en-GB"/>
              </w:rPr>
              <w:t>Foto: LAPP</w:t>
            </w:r>
            <w:r w:rsidR="00DB05C2" w:rsidRPr="00DB05C2">
              <w:rPr>
                <w:rFonts w:ascii="CorpoS" w:eastAsia="Times New Roman" w:hAnsi="CorpoS" w:cs="Times New Roman"/>
                <w:lang w:val="de-DE" w:eastAsia="en-GB"/>
              </w:rPr>
              <w:tab/>
            </w:r>
          </w:p>
          <w:p w14:paraId="518EB5A2" w14:textId="38210B8D" w:rsidR="00DB05C2" w:rsidRDefault="00DB05C2" w:rsidP="00DB05C2">
            <w:pPr>
              <w:spacing w:after="100" w:afterAutospacing="1" w:line="312" w:lineRule="auto"/>
              <w:rPr>
                <w:rFonts w:ascii="CorpoS" w:eastAsia="Times New Roman" w:hAnsi="CorpoS" w:cs="Times New Roman"/>
                <w:lang w:val="de-DE" w:eastAsia="en-GB"/>
              </w:rPr>
            </w:pPr>
            <w:r w:rsidRPr="00DB05C2">
              <w:rPr>
                <w:rFonts w:ascii="CorpoS" w:eastAsia="Times New Roman" w:hAnsi="CorpoS" w:cs="Times New Roman"/>
                <w:lang w:val="de-DE" w:eastAsia="en-GB"/>
              </w:rPr>
              <w:t xml:space="preserve">Das Bild können Sie </w:t>
            </w:r>
            <w:hyperlink r:id="rId13" w:history="1">
              <w:r w:rsidRPr="00267F56">
                <w:rPr>
                  <w:rStyle w:val="Hyperlink"/>
                  <w:rFonts w:ascii="CorpoS" w:eastAsia="Times New Roman" w:hAnsi="CorpoS" w:cs="Times New Roman"/>
                  <w:lang w:val="de-DE" w:eastAsia="en-GB"/>
                </w:rPr>
                <w:t>hier</w:t>
              </w:r>
            </w:hyperlink>
            <w:r w:rsidRPr="00DB05C2">
              <w:rPr>
                <w:rFonts w:ascii="CorpoS" w:eastAsia="Times New Roman" w:hAnsi="CorpoS" w:cs="Times New Roman"/>
                <w:lang w:val="de-DE" w:eastAsia="en-GB"/>
              </w:rPr>
              <w:t xml:space="preserve"> herunterladen.</w:t>
            </w:r>
          </w:p>
          <w:p w14:paraId="6947DE06" w14:textId="77777777" w:rsidR="00DB05C2" w:rsidRDefault="00DB05C2" w:rsidP="00DB05C2">
            <w:pPr>
              <w:spacing w:after="100" w:afterAutospacing="1" w:line="312" w:lineRule="auto"/>
              <w:rPr>
                <w:rFonts w:ascii="CorpoS" w:eastAsia="Times New Roman" w:hAnsi="CorpoS" w:cs="Times New Roman"/>
                <w:lang w:val="de-DE" w:eastAsia="en-GB"/>
              </w:rPr>
            </w:pPr>
          </w:p>
          <w:p w14:paraId="281F2A69" w14:textId="5A1151F9" w:rsidR="00DB05C2" w:rsidRPr="00DB05C2" w:rsidRDefault="004E2596" w:rsidP="00DB05C2">
            <w:pPr>
              <w:spacing w:after="100" w:afterAutospacing="1" w:line="312" w:lineRule="auto"/>
              <w:rPr>
                <w:rFonts w:ascii="CorpoS" w:eastAsia="Times New Roman" w:hAnsi="CorpoS" w:cs="Times New Roman"/>
                <w:b/>
                <w:bCs/>
                <w:lang w:val="de-DE" w:eastAsia="en-GB"/>
              </w:rPr>
            </w:pPr>
            <w:r w:rsidRPr="004E2596">
              <w:rPr>
                <w:rFonts w:ascii="CorpoS" w:eastAsia="Times New Roman" w:hAnsi="CorpoS" w:cs="Times New Roman"/>
                <w:b/>
                <w:bCs/>
                <w:lang w:val="de-DE" w:eastAsia="en-GB"/>
              </w:rPr>
              <w:t>HITRONIC</w:t>
            </w:r>
            <w:r w:rsidRPr="004E2596">
              <w:rPr>
                <w:rFonts w:ascii="CorpoS" w:eastAsia="Times New Roman" w:hAnsi="CorpoS" w:cs="Times New Roman"/>
                <w:b/>
                <w:bCs/>
                <w:vertAlign w:val="superscript"/>
                <w:lang w:val="de-DE" w:eastAsia="en-GB"/>
              </w:rPr>
              <w:t>®</w:t>
            </w:r>
            <w:r w:rsidRPr="004E2596">
              <w:rPr>
                <w:rFonts w:ascii="CorpoS" w:eastAsia="Times New Roman" w:hAnsi="CorpoS" w:cs="Times New Roman"/>
                <w:b/>
                <w:bCs/>
                <w:lang w:val="de-DE" w:eastAsia="en-GB"/>
              </w:rPr>
              <w:t xml:space="preserve"> </w:t>
            </w:r>
            <w:proofErr w:type="spellStart"/>
            <w:r w:rsidRPr="004E2596">
              <w:rPr>
                <w:rFonts w:ascii="CorpoS" w:eastAsia="Times New Roman" w:hAnsi="CorpoS" w:cs="Times New Roman"/>
                <w:b/>
                <w:bCs/>
                <w:lang w:val="de-DE" w:eastAsia="en-GB"/>
              </w:rPr>
              <w:t>BxK</w:t>
            </w:r>
            <w:proofErr w:type="spellEnd"/>
            <w:r w:rsidRPr="00DB05C2">
              <w:rPr>
                <w:rFonts w:ascii="CorpoS" w:eastAsia="Times New Roman" w:hAnsi="CorpoS" w:cs="Times New Roman"/>
                <w:b/>
                <w:bCs/>
                <w:lang w:val="de-DE" w:eastAsia="en-GB"/>
              </w:rPr>
              <w:t xml:space="preserve"> </w:t>
            </w:r>
          </w:p>
          <w:p w14:paraId="6EBE599C" w14:textId="481EE509" w:rsidR="00DB05C2" w:rsidRPr="00DB05C2" w:rsidRDefault="005B55DB" w:rsidP="00DB05C2">
            <w:pPr>
              <w:spacing w:after="100" w:afterAutospacing="1" w:line="312" w:lineRule="auto"/>
              <w:rPr>
                <w:rFonts w:ascii="CorpoS" w:eastAsia="Times New Roman" w:hAnsi="CorpoS" w:cs="Times New Roman"/>
                <w:lang w:val="de-DE" w:eastAsia="en-GB"/>
              </w:rPr>
            </w:pPr>
            <w:r>
              <w:rPr>
                <w:rFonts w:ascii="CorpoS" w:eastAsia="Times New Roman" w:hAnsi="CorpoS" w:cs="Times New Roman"/>
                <w:lang w:val="de-DE" w:eastAsia="en-GB"/>
              </w:rPr>
              <w:t xml:space="preserve">Das neue LWL-Außenkabel von LAPP macht einfache und </w:t>
            </w:r>
            <w:proofErr w:type="spellStart"/>
            <w:r>
              <w:rPr>
                <w:rFonts w:ascii="CorpoS" w:eastAsia="Times New Roman" w:hAnsi="CorpoS" w:cs="Times New Roman"/>
                <w:lang w:val="de-DE" w:eastAsia="en-GB"/>
              </w:rPr>
              <w:t>umkomplizierte</w:t>
            </w:r>
            <w:proofErr w:type="spellEnd"/>
            <w:r>
              <w:rPr>
                <w:rFonts w:ascii="CorpoS" w:eastAsia="Times New Roman" w:hAnsi="CorpoS" w:cs="Times New Roman"/>
                <w:lang w:val="de-DE" w:eastAsia="en-GB"/>
              </w:rPr>
              <w:t xml:space="preserve"> Installation auch bei begrenztem Platz möglich. </w:t>
            </w:r>
            <w:r w:rsidR="00DB05C2">
              <w:rPr>
                <w:rFonts w:ascii="CorpoS" w:eastAsia="Times New Roman" w:hAnsi="CorpoS" w:cs="Times New Roman"/>
                <w:lang w:val="de-DE" w:eastAsia="en-GB"/>
              </w:rPr>
              <w:br/>
            </w:r>
            <w:r w:rsidR="00DB05C2" w:rsidRPr="00DB05C2">
              <w:rPr>
                <w:rFonts w:ascii="CorpoS" w:eastAsia="Times New Roman" w:hAnsi="CorpoS" w:cs="Times New Roman"/>
                <w:lang w:val="de-DE" w:eastAsia="en-GB"/>
              </w:rPr>
              <w:t>Foto: LAPP</w:t>
            </w:r>
          </w:p>
          <w:p w14:paraId="397DFA49" w14:textId="2516FBEC" w:rsidR="00DB05C2" w:rsidRDefault="00DB05C2" w:rsidP="00DB05C2">
            <w:pPr>
              <w:spacing w:after="100" w:afterAutospacing="1" w:line="312" w:lineRule="auto"/>
              <w:rPr>
                <w:rFonts w:ascii="CorpoS" w:eastAsia="Times New Roman" w:hAnsi="CorpoS" w:cs="Times New Roman"/>
                <w:b/>
                <w:bCs/>
                <w:lang w:val="de-DE" w:eastAsia="en-GB"/>
              </w:rPr>
            </w:pPr>
            <w:r w:rsidRPr="00DB05C2">
              <w:rPr>
                <w:rFonts w:ascii="CorpoS" w:eastAsia="Times New Roman" w:hAnsi="CorpoS" w:cs="Times New Roman"/>
                <w:lang w:val="de-DE" w:eastAsia="en-GB"/>
              </w:rPr>
              <w:t xml:space="preserve">Das Bild können Sie </w:t>
            </w:r>
            <w:hyperlink r:id="rId14" w:history="1">
              <w:r w:rsidRPr="00267F56">
                <w:rPr>
                  <w:rStyle w:val="Hyperlink"/>
                  <w:rFonts w:ascii="CorpoS" w:eastAsia="Times New Roman" w:hAnsi="CorpoS" w:cs="Times New Roman"/>
                  <w:lang w:val="de-DE" w:eastAsia="en-GB"/>
                </w:rPr>
                <w:t>hier</w:t>
              </w:r>
            </w:hyperlink>
            <w:r w:rsidRPr="00DB05C2">
              <w:rPr>
                <w:rFonts w:ascii="CorpoS" w:eastAsia="Times New Roman" w:hAnsi="CorpoS" w:cs="Times New Roman"/>
                <w:lang w:val="de-DE" w:eastAsia="en-GB"/>
              </w:rPr>
              <w:t xml:space="preserve"> herunterladen.</w:t>
            </w:r>
            <w:r w:rsidRPr="00DB05C2">
              <w:rPr>
                <w:rFonts w:ascii="CorpoS" w:eastAsia="Times New Roman" w:hAnsi="CorpoS" w:cs="Times New Roman"/>
                <w:lang w:val="de-DE" w:eastAsia="en-GB"/>
              </w:rPr>
              <w:tab/>
            </w:r>
          </w:p>
        </w:tc>
      </w:tr>
    </w:tbl>
    <w:p w14:paraId="7750A9A5" w14:textId="77777777" w:rsidR="002922D8" w:rsidRDefault="002922D8" w:rsidP="002922D8">
      <w:pPr>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lastRenderedPageBreak/>
        <w:t>Pressekontakt:</w:t>
      </w:r>
    </w:p>
    <w:p w14:paraId="6C891BC5" w14:textId="77777777" w:rsidR="002922D8" w:rsidRDefault="002922D8" w:rsidP="002922D8">
      <w:pPr>
        <w:rPr>
          <w:rFonts w:ascii="CorpoS" w:eastAsia="Times New Roman" w:hAnsi="CorpoS" w:cs="Times New Roman"/>
          <w:b/>
          <w:bCs/>
          <w:color w:val="404040" w:themeColor="text1" w:themeTint="BF"/>
          <w:lang w:val="de-DE"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1"/>
      </w:tblGrid>
      <w:tr w:rsidR="002922D8" w:rsidRPr="00D73277" w14:paraId="79C359C2" w14:textId="77777777" w:rsidTr="00535E5E">
        <w:tc>
          <w:tcPr>
            <w:tcW w:w="3960" w:type="dxa"/>
          </w:tcPr>
          <w:p w14:paraId="62FB4615" w14:textId="77777777" w:rsidR="002922D8" w:rsidRDefault="002922D8" w:rsidP="00535E5E">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LAPP Austria GmbH</w:t>
            </w:r>
          </w:p>
          <w:p w14:paraId="5CBC74A9" w14:textId="77777777" w:rsidR="002922D8" w:rsidRDefault="002922D8" w:rsidP="00535E5E">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Bremenstraße 8</w:t>
            </w:r>
          </w:p>
          <w:p w14:paraId="44D459DA" w14:textId="77777777" w:rsidR="002922D8" w:rsidRDefault="002922D8" w:rsidP="00535E5E">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A – 4030 Linz</w:t>
            </w:r>
          </w:p>
          <w:p w14:paraId="2187CD99" w14:textId="77777777" w:rsidR="002922D8" w:rsidRDefault="002922D8" w:rsidP="00535E5E">
            <w:pPr>
              <w:spacing w:after="40"/>
              <w:rPr>
                <w:rFonts w:ascii="CorpoS" w:eastAsia="Times New Roman" w:hAnsi="CorpoS" w:cs="Times New Roman"/>
                <w:color w:val="404040" w:themeColor="text1" w:themeTint="BF"/>
                <w:u w:val="single"/>
                <w:lang w:val="de-DE" w:eastAsia="en-GB"/>
              </w:rPr>
            </w:pPr>
            <w:r>
              <w:rPr>
                <w:rFonts w:ascii="CorpoS" w:eastAsia="Times New Roman" w:hAnsi="CorpoS" w:cs="Times New Roman"/>
                <w:color w:val="404040" w:themeColor="text1" w:themeTint="BF"/>
                <w:u w:val="single"/>
                <w:lang w:val="de-DE" w:eastAsia="en-GB"/>
              </w:rPr>
              <w:t>www.lappaustria.at</w:t>
            </w:r>
          </w:p>
          <w:p w14:paraId="71E73268" w14:textId="77777777" w:rsidR="002922D8" w:rsidRDefault="002922D8" w:rsidP="00535E5E">
            <w:pPr>
              <w:spacing w:after="40"/>
              <w:rPr>
                <w:rFonts w:ascii="CorpoS" w:eastAsia="Times New Roman" w:hAnsi="CorpoS" w:cs="Times New Roman"/>
                <w:color w:val="404040" w:themeColor="text1" w:themeTint="BF"/>
                <w:lang w:val="de-DE" w:eastAsia="en-GB"/>
              </w:rPr>
            </w:pPr>
          </w:p>
        </w:tc>
        <w:tc>
          <w:tcPr>
            <w:tcW w:w="3961" w:type="dxa"/>
          </w:tcPr>
          <w:p w14:paraId="4D85B917" w14:textId="77777777" w:rsidR="002922D8" w:rsidRDefault="002922D8" w:rsidP="00535E5E">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Claudia Stieglbauer</w:t>
            </w:r>
          </w:p>
          <w:p w14:paraId="1E1A8432" w14:textId="77777777" w:rsidR="002922D8" w:rsidRDefault="002922D8" w:rsidP="00535E5E">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Tel. +43 (0) 732 781272 201</w:t>
            </w:r>
          </w:p>
          <w:p w14:paraId="7A4E27A9" w14:textId="77777777" w:rsidR="002922D8" w:rsidRDefault="002922D8" w:rsidP="00535E5E">
            <w:pPr>
              <w:spacing w:after="40"/>
              <w:rPr>
                <w:rFonts w:ascii="CorpoS" w:eastAsia="Times New Roman" w:hAnsi="CorpoS" w:cs="Times New Roman"/>
                <w:color w:val="404040" w:themeColor="text1" w:themeTint="BF"/>
                <w:u w:val="single"/>
                <w:lang w:val="de-DE" w:eastAsia="en-GB"/>
              </w:rPr>
            </w:pPr>
            <w:r>
              <w:rPr>
                <w:rFonts w:ascii="CorpoS" w:eastAsia="Times New Roman" w:hAnsi="CorpoS" w:cs="Times New Roman"/>
                <w:color w:val="404040" w:themeColor="text1" w:themeTint="BF"/>
                <w:u w:val="single"/>
                <w:lang w:val="de-DE" w:eastAsia="en-GB"/>
              </w:rPr>
              <w:t xml:space="preserve">claudia.stieglbauer@lapp.com </w:t>
            </w:r>
          </w:p>
          <w:p w14:paraId="235472C3" w14:textId="77777777" w:rsidR="002922D8" w:rsidRDefault="002922D8" w:rsidP="00535E5E">
            <w:pPr>
              <w:spacing w:after="40"/>
              <w:rPr>
                <w:rFonts w:ascii="CorpoS" w:eastAsia="Times New Roman" w:hAnsi="CorpoS" w:cs="Times New Roman"/>
                <w:color w:val="404040" w:themeColor="text1" w:themeTint="BF"/>
                <w:lang w:val="de-DE" w:eastAsia="en-GB"/>
              </w:rPr>
            </w:pPr>
          </w:p>
        </w:tc>
      </w:tr>
    </w:tbl>
    <w:p w14:paraId="56576D26" w14:textId="77777777" w:rsidR="002922D8" w:rsidRDefault="002922D8" w:rsidP="002922D8">
      <w:pPr>
        <w:spacing w:after="100" w:afterAutospacing="1" w:line="312" w:lineRule="auto"/>
        <w:rPr>
          <w:rFonts w:ascii="CorpoS" w:eastAsia="Times New Roman" w:hAnsi="CorpoS" w:cs="Times New Roman"/>
          <w:b/>
          <w:bCs/>
          <w:color w:val="404040" w:themeColor="text1" w:themeTint="BF"/>
          <w:lang w:val="de-DE" w:eastAsia="en-GB"/>
        </w:rPr>
      </w:pPr>
    </w:p>
    <w:p w14:paraId="73032670" w14:textId="77777777" w:rsidR="002922D8" w:rsidRDefault="002922D8" w:rsidP="002922D8">
      <w:pPr>
        <w:spacing w:after="100" w:afterAutospacing="1" w:line="312" w:lineRule="auto"/>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t>Über LAPP:</w:t>
      </w:r>
    </w:p>
    <w:p w14:paraId="5AE69C82" w14:textId="77777777" w:rsidR="002922D8" w:rsidRPr="00FF1F17" w:rsidRDefault="002922D8" w:rsidP="002922D8">
      <w:pPr>
        <w:spacing w:after="100" w:afterAutospacing="1" w:line="312" w:lineRule="auto"/>
        <w:rPr>
          <w:rFonts w:ascii="CorpoS" w:eastAsia="Times New Roman" w:hAnsi="CorpoS" w:cs="Times New Roman"/>
          <w:color w:val="404040" w:themeColor="text1" w:themeTint="BF"/>
          <w:lang w:val="de-DE" w:eastAsia="en-GB"/>
        </w:rPr>
      </w:pPr>
      <w:r w:rsidRPr="00FF1F17">
        <w:rPr>
          <w:rFonts w:ascii="CorpoS" w:eastAsia="Times New Roman" w:hAnsi="CorpoS" w:cs="Times New Roman"/>
          <w:color w:val="404040" w:themeColor="text1" w:themeTint="BF"/>
          <w:lang w:val="de-DE" w:eastAsia="en-GB"/>
        </w:rPr>
        <w:t xml:space="preserve">LAPP Austria GmbH – ein Unternehmen der global agierenden </w:t>
      </w:r>
      <w:proofErr w:type="gramStart"/>
      <w:r w:rsidRPr="00FF1F17">
        <w:rPr>
          <w:rFonts w:ascii="CorpoS" w:eastAsia="Times New Roman" w:hAnsi="CorpoS" w:cs="Times New Roman"/>
          <w:color w:val="404040" w:themeColor="text1" w:themeTint="BF"/>
          <w:lang w:val="de-DE" w:eastAsia="en-GB"/>
        </w:rPr>
        <w:t>LAPP Gruppe</w:t>
      </w:r>
      <w:proofErr w:type="gramEnd"/>
      <w:r w:rsidRPr="00FF1F17">
        <w:rPr>
          <w:rFonts w:ascii="CorpoS" w:eastAsia="Times New Roman" w:hAnsi="CorpoS" w:cs="Times New Roman"/>
          <w:color w:val="404040" w:themeColor="text1" w:themeTint="BF"/>
          <w:lang w:val="de-DE" w:eastAsia="en-GB"/>
        </w:rPr>
        <w:t xml:space="preserve"> mit Hauptsitz in Stuttgart ist einer der führenden Anbieter von integrierten Lösungen und Markenprodukten im Bereich der Kabel- und Verbindungstechnologie. Zum Portfolio des Unternehmens gehören Kabel und hochflexible Leitungen, Industriesteckverbinder und Verschraubungstechnik, kundenindividuelle Konfektionslösungen, Automatisierungstechnik und Robotik</w:t>
      </w:r>
      <w:r>
        <w:rPr>
          <w:rFonts w:ascii="CorpoS" w:eastAsia="Times New Roman" w:hAnsi="CorpoS" w:cs="Times New Roman"/>
          <w:color w:val="404040" w:themeColor="text1" w:themeTint="BF"/>
          <w:lang w:val="de-DE" w:eastAsia="en-GB"/>
        </w:rPr>
        <w:t>-</w:t>
      </w:r>
      <w:r w:rsidRPr="00FF1F17">
        <w:rPr>
          <w:rFonts w:ascii="CorpoS" w:eastAsia="Times New Roman" w:hAnsi="CorpoS" w:cs="Times New Roman"/>
          <w:color w:val="404040" w:themeColor="text1" w:themeTint="BF"/>
          <w:lang w:val="de-DE" w:eastAsia="en-GB"/>
        </w:rPr>
        <w:t>Lösungen für die intelligente Fabrik von morgen und technisches Zubehör. LAPPs Kernmarkt ist der Maschinen- und Anlagenbau. Weitere wichtige Absatzmärkte sind die Lebensmittelindustrie, die Logistik, der Energiesektor und die Mobilität.</w:t>
      </w:r>
    </w:p>
    <w:p w14:paraId="5C0F10F3" w14:textId="77777777" w:rsidR="002922D8" w:rsidRPr="00FF1F17" w:rsidRDefault="002922D8" w:rsidP="002922D8">
      <w:pPr>
        <w:spacing w:after="100" w:afterAutospacing="1" w:line="312" w:lineRule="auto"/>
        <w:rPr>
          <w:rFonts w:ascii="CorpoS" w:eastAsia="Times New Roman" w:hAnsi="CorpoS" w:cs="Times New Roman"/>
          <w:color w:val="404040" w:themeColor="text1" w:themeTint="BF"/>
          <w:lang w:val="de-DE" w:eastAsia="en-GB"/>
        </w:rPr>
      </w:pPr>
      <w:r w:rsidRPr="00FF1F17">
        <w:rPr>
          <w:rFonts w:ascii="CorpoS" w:eastAsia="Times New Roman" w:hAnsi="CorpoS" w:cs="Times New Roman"/>
          <w:color w:val="404040" w:themeColor="text1" w:themeTint="BF"/>
          <w:lang w:val="de-DE" w:eastAsia="en-GB"/>
        </w:rPr>
        <w:t xml:space="preserve">Das Unternehmen wurde 1959 gegründet und befindet sich bis heute vollständig in Familienbesitz. Auf dem österreichischen Markt ist das Unternehmen seit 30 Jahren präsent. Im Geschäftsjahr </w:t>
      </w:r>
      <w:r>
        <w:rPr>
          <w:rFonts w:ascii="CorpoS" w:eastAsia="Times New Roman" w:hAnsi="CorpoS" w:cs="Times New Roman"/>
          <w:color w:val="404040" w:themeColor="text1" w:themeTint="BF"/>
          <w:lang w:val="de-DE" w:eastAsia="en-GB"/>
        </w:rPr>
        <w:t>20</w:t>
      </w:r>
      <w:r w:rsidRPr="00FF1F17">
        <w:rPr>
          <w:rFonts w:ascii="CorpoS" w:eastAsia="Times New Roman" w:hAnsi="CorpoS" w:cs="Times New Roman"/>
          <w:color w:val="404040" w:themeColor="text1" w:themeTint="BF"/>
          <w:lang w:val="de-DE" w:eastAsia="en-GB"/>
        </w:rPr>
        <w:t xml:space="preserve">24 erwirtschaftete </w:t>
      </w:r>
      <w:r>
        <w:rPr>
          <w:rFonts w:ascii="CorpoS" w:eastAsia="Times New Roman" w:hAnsi="CorpoS" w:cs="Times New Roman"/>
          <w:color w:val="404040" w:themeColor="text1" w:themeTint="BF"/>
          <w:lang w:val="de-DE" w:eastAsia="en-GB"/>
        </w:rPr>
        <w:t xml:space="preserve">die </w:t>
      </w:r>
      <w:proofErr w:type="gramStart"/>
      <w:r>
        <w:rPr>
          <w:rFonts w:ascii="CorpoS" w:eastAsia="Times New Roman" w:hAnsi="CorpoS" w:cs="Times New Roman"/>
          <w:color w:val="404040" w:themeColor="text1" w:themeTint="BF"/>
          <w:lang w:val="de-DE" w:eastAsia="en-GB"/>
        </w:rPr>
        <w:t>LAPP Gruppe</w:t>
      </w:r>
      <w:proofErr w:type="gramEnd"/>
      <w:r w:rsidRPr="00FF1F17">
        <w:rPr>
          <w:rFonts w:ascii="CorpoS" w:eastAsia="Times New Roman" w:hAnsi="CorpoS" w:cs="Times New Roman"/>
          <w:color w:val="404040" w:themeColor="text1" w:themeTint="BF"/>
          <w:lang w:val="de-DE" w:eastAsia="en-GB"/>
        </w:rPr>
        <w:t xml:space="preserve"> einen konsolidierten Umsatz von etwas über 1,8</w:t>
      </w:r>
      <w:r>
        <w:rPr>
          <w:rFonts w:ascii="CorpoS" w:eastAsia="Times New Roman" w:hAnsi="CorpoS" w:cs="Times New Roman"/>
          <w:color w:val="404040" w:themeColor="text1" w:themeTint="BF"/>
          <w:lang w:val="de-DE" w:eastAsia="en-GB"/>
        </w:rPr>
        <w:t>2</w:t>
      </w:r>
      <w:r w:rsidRPr="00FF1F17">
        <w:rPr>
          <w:rFonts w:ascii="CorpoS" w:eastAsia="Times New Roman" w:hAnsi="CorpoS" w:cs="Times New Roman"/>
          <w:color w:val="404040" w:themeColor="text1" w:themeTint="BF"/>
          <w:lang w:val="de-DE" w:eastAsia="en-GB"/>
        </w:rPr>
        <w:t xml:space="preserve"> Milliarden Euro. LAPP beschäftigt weltweit rund 5.</w:t>
      </w:r>
      <w:r>
        <w:rPr>
          <w:rFonts w:ascii="CorpoS" w:eastAsia="Times New Roman" w:hAnsi="CorpoS" w:cs="Times New Roman"/>
          <w:color w:val="404040" w:themeColor="text1" w:themeTint="BF"/>
          <w:lang w:val="de-DE" w:eastAsia="en-GB"/>
        </w:rPr>
        <w:t>7</w:t>
      </w:r>
      <w:r w:rsidRPr="00FF1F17">
        <w:rPr>
          <w:rFonts w:ascii="CorpoS" w:eastAsia="Times New Roman" w:hAnsi="CorpoS" w:cs="Times New Roman"/>
          <w:color w:val="404040" w:themeColor="text1" w:themeTint="BF"/>
          <w:lang w:val="de-DE" w:eastAsia="en-GB"/>
        </w:rPr>
        <w:t xml:space="preserve">00 Mitarbeitende, </w:t>
      </w:r>
      <w:r w:rsidRPr="005B0C29">
        <w:rPr>
          <w:rFonts w:ascii="CorpoS" w:eastAsia="Times New Roman" w:hAnsi="CorpoS" w:cs="Times New Roman"/>
          <w:color w:val="404040" w:themeColor="text1" w:themeTint="BF"/>
          <w:lang w:val="de-DE" w:eastAsia="en-GB"/>
        </w:rPr>
        <w:t xml:space="preserve">fertigt an </w:t>
      </w:r>
      <w:r w:rsidRPr="005B0C29">
        <w:rPr>
          <w:rFonts w:ascii="CorpoS" w:hAnsi="CorpoS"/>
          <w:lang w:val="de-DE"/>
        </w:rPr>
        <w:t xml:space="preserve">26 </w:t>
      </w:r>
      <w:r w:rsidRPr="005B0C29">
        <w:rPr>
          <w:rFonts w:ascii="CorpoS" w:eastAsia="Times New Roman" w:hAnsi="CorpoS" w:cs="Times New Roman"/>
          <w:color w:val="404040" w:themeColor="text1" w:themeTint="BF"/>
          <w:lang w:val="de-DE" w:eastAsia="en-GB"/>
        </w:rPr>
        <w:t>internationalen</w:t>
      </w:r>
      <w:r w:rsidRPr="00FF1F17">
        <w:rPr>
          <w:rFonts w:ascii="CorpoS" w:eastAsia="Times New Roman" w:hAnsi="CorpoS" w:cs="Times New Roman"/>
          <w:color w:val="404040" w:themeColor="text1" w:themeTint="BF"/>
          <w:lang w:val="de-DE" w:eastAsia="en-GB"/>
        </w:rPr>
        <w:t xml:space="preserve"> Standorten und ist in insgesamt über 80 Ländern weltweit aktiv. </w:t>
      </w:r>
    </w:p>
    <w:p w14:paraId="490A1F6E" w14:textId="77777777" w:rsidR="002922D8" w:rsidRDefault="002922D8" w:rsidP="002922D8">
      <w:pPr>
        <w:spacing w:after="100" w:afterAutospacing="1" w:line="312" w:lineRule="auto"/>
        <w:rPr>
          <w:rFonts w:ascii="CorpoS" w:eastAsia="Times New Roman" w:hAnsi="CorpoS" w:cs="Times New Roman"/>
          <w:b/>
          <w:bCs/>
          <w:color w:val="404040" w:themeColor="text1" w:themeTint="BF"/>
          <w:lang w:val="de-DE" w:eastAsia="en-GB"/>
        </w:rPr>
      </w:pPr>
    </w:p>
    <w:p w14:paraId="2464A10B" w14:textId="77777777" w:rsidR="002922D8" w:rsidRDefault="002922D8" w:rsidP="002922D8">
      <w:pPr>
        <w:spacing w:after="100" w:afterAutospacing="1" w:line="312" w:lineRule="auto"/>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t>Folgen Sie LAPP:</w:t>
      </w:r>
    </w:p>
    <w:p w14:paraId="4382F3EB" w14:textId="77777777" w:rsidR="002922D8" w:rsidRDefault="002922D8" w:rsidP="002922D8">
      <w:pPr>
        <w:rPr>
          <w:rFonts w:ascii="CorpoS" w:eastAsia="Times New Roman" w:hAnsi="CorpoS" w:cs="Times New Roman"/>
          <w:b/>
          <w:bCs/>
          <w:lang w:val="de-DE" w:eastAsia="en-GB"/>
        </w:rPr>
      </w:pPr>
      <w:r>
        <w:rPr>
          <w:rFonts w:ascii="CorpoS" w:eastAsia="Times New Roman" w:hAnsi="CorpoS" w:cs="Times New Roman"/>
          <w:b/>
          <w:noProof/>
          <w:lang w:val="de-DE" w:eastAsia="en-GB"/>
        </w:rPr>
        <w:drawing>
          <wp:inline distT="0" distB="0" distL="0" distR="0" wp14:anchorId="1B45D5E9" wp14:editId="612C13A6">
            <wp:extent cx="428625" cy="361950"/>
            <wp:effectExtent l="0" t="0" r="9525" b="0"/>
            <wp:docPr id="442818874" name="Grafik 4" descr="Ein Bild, das Text, Logo, Design, Schrift enthält.&#10;&#10;Automatisch generierte Beschreibu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descr="Ein Bild, das Text, Logo, Design, Schrift enthält.&#10;&#10;Automatisch generierte Beschreibu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r>
        <w:rPr>
          <w:noProof/>
        </w:rPr>
        <w:drawing>
          <wp:inline distT="0" distB="0" distL="0" distR="0" wp14:anchorId="72FAB67F" wp14:editId="17381542">
            <wp:extent cx="361950" cy="361950"/>
            <wp:effectExtent l="0" t="0" r="0" b="0"/>
            <wp:docPr id="1100123534" name="Grafik 3" descr="Ein Bild, das Kreis, weiß, Design enthält.&#10;&#10;Automatisch generierte Beschreibu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Kreis, weiß, Design enthält.&#10;&#10;Automatisch generierte Beschreibu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rFonts w:ascii="CorpoS" w:eastAsia="Times New Roman" w:hAnsi="CorpoS" w:cs="Times New Roman"/>
          <w:b/>
          <w:bCs/>
          <w:lang w:val="de-DE" w:eastAsia="en-GB"/>
        </w:rPr>
        <w:t xml:space="preserve"> </w:t>
      </w:r>
      <w:r>
        <w:rPr>
          <w:rFonts w:ascii="CorpoS" w:eastAsia="Times New Roman" w:hAnsi="CorpoS" w:cs="Times New Roman"/>
          <w:b/>
          <w:noProof/>
          <w:lang w:val="de-DE" w:eastAsia="en-GB"/>
        </w:rPr>
        <w:drawing>
          <wp:inline distT="0" distB="0" distL="0" distR="0" wp14:anchorId="5D9446D6" wp14:editId="1C6E72FC">
            <wp:extent cx="361950" cy="361950"/>
            <wp:effectExtent l="0" t="0" r="0" b="0"/>
            <wp:docPr id="526976537" name="Grafik 2" descr="Ein Bild, das Symbol, Text enthält.&#10;&#10;Automatisch generierte Beschreibun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Ein Bild, das Symbol, Text enthält.&#10;&#10;Automatisch generierte Beschreibung">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rFonts w:ascii="CorpoS" w:eastAsia="Times New Roman" w:hAnsi="CorpoS" w:cs="Times New Roman"/>
          <w:b/>
          <w:bCs/>
          <w:lang w:val="de-DE" w:eastAsia="en-GB"/>
        </w:rPr>
        <w:t xml:space="preserve"> </w:t>
      </w:r>
      <w:r>
        <w:rPr>
          <w:rFonts w:ascii="CorpoS" w:eastAsia="Times New Roman" w:hAnsi="CorpoS" w:cs="Times New Roman"/>
          <w:b/>
          <w:noProof/>
          <w:lang w:val="de-DE" w:eastAsia="en-GB"/>
        </w:rPr>
        <w:drawing>
          <wp:inline distT="0" distB="0" distL="0" distR="0" wp14:anchorId="543DEEF5" wp14:editId="67051CCB">
            <wp:extent cx="361950" cy="361950"/>
            <wp:effectExtent l="0" t="0" r="0" b="0"/>
            <wp:docPr id="1797587949" name="Grafik 1" descr="Ein Bild, das Logo, Text, weiß, Symbol enthält.&#10;&#10;Automatisch generierte Beschreibu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Logo, Text, weiß, Symbol enthält.&#10;&#10;Automatisch generierte Beschreibung">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11D45ECF" w14:textId="77777777" w:rsidR="002922D8" w:rsidRDefault="002922D8" w:rsidP="002922D8">
      <w:pPr>
        <w:spacing w:after="100" w:afterAutospacing="1" w:line="312" w:lineRule="auto"/>
        <w:rPr>
          <w:rFonts w:ascii="CorpoS" w:eastAsia="Times New Roman" w:hAnsi="CorpoS" w:cs="Times New Roman"/>
          <w:b/>
          <w:bCs/>
          <w:color w:val="404040" w:themeColor="text1" w:themeTint="BF"/>
          <w:lang w:val="de-DE" w:eastAsia="en-GB"/>
        </w:rPr>
      </w:pPr>
    </w:p>
    <w:p w14:paraId="4D906FF8" w14:textId="11E1667B" w:rsidR="00225458" w:rsidRDefault="00225458" w:rsidP="00F706F9">
      <w:pPr>
        <w:spacing w:after="100" w:afterAutospacing="1" w:line="312" w:lineRule="auto"/>
        <w:rPr>
          <w:rFonts w:ascii="CorpoS" w:eastAsia="Times New Roman" w:hAnsi="CorpoS" w:cs="Times New Roman"/>
          <w:b/>
          <w:bCs/>
          <w:lang w:val="de-DE" w:eastAsia="en-GB"/>
        </w:rPr>
      </w:pPr>
    </w:p>
    <w:sectPr w:rsidR="00225458" w:rsidSect="00417154">
      <w:headerReference w:type="even" r:id="rId23"/>
      <w:headerReference w:type="default" r:id="rId24"/>
      <w:footerReference w:type="even" r:id="rId25"/>
      <w:footerReference w:type="default" r:id="rId26"/>
      <w:headerReference w:type="first" r:id="rId27"/>
      <w:footerReference w:type="first" r:id="rId28"/>
      <w:pgSz w:w="11900" w:h="16840"/>
      <w:pgMar w:top="2268" w:right="2835"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82E6F" w14:textId="77777777" w:rsidR="00011780" w:rsidRDefault="00011780" w:rsidP="000E70DF">
      <w:r>
        <w:separator/>
      </w:r>
    </w:p>
  </w:endnote>
  <w:endnote w:type="continuationSeparator" w:id="0">
    <w:p w14:paraId="4E0222A9" w14:textId="77777777" w:rsidR="00011780" w:rsidRDefault="00011780" w:rsidP="000E70DF">
      <w:r>
        <w:continuationSeparator/>
      </w:r>
    </w:p>
  </w:endnote>
  <w:endnote w:type="continuationNotice" w:id="1">
    <w:p w14:paraId="55F55D1C" w14:textId="77777777" w:rsidR="00011780" w:rsidRDefault="00011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S">
    <w:altName w:val="Segoe UI Historic"/>
    <w:panose1 w:val="00000000000000000000"/>
    <w:charset w:val="00"/>
    <w:family w:val="auto"/>
    <w:pitch w:val="variable"/>
    <w:sig w:usb0="800001AF" w:usb1="000078F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33BC6" w14:textId="77777777" w:rsidR="00E759AA" w:rsidRDefault="00E759A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orpoS" w:hAnsi="CorpoS"/>
        <w:sz w:val="20"/>
        <w:szCs w:val="20"/>
      </w:rPr>
      <w:id w:val="349994463"/>
      <w:docPartObj>
        <w:docPartGallery w:val="Page Numbers (Bottom of Page)"/>
        <w:docPartUnique/>
      </w:docPartObj>
    </w:sdtPr>
    <w:sdtEndPr/>
    <w:sdtContent>
      <w:sdt>
        <w:sdtPr>
          <w:rPr>
            <w:rFonts w:ascii="CorpoS" w:hAnsi="CorpoS"/>
            <w:sz w:val="20"/>
            <w:szCs w:val="20"/>
          </w:rPr>
          <w:id w:val="-1705238520"/>
          <w:docPartObj>
            <w:docPartGallery w:val="Page Numbers (Top of Page)"/>
            <w:docPartUnique/>
          </w:docPartObj>
        </w:sdtPr>
        <w:sdtEndPr/>
        <w:sdtContent>
          <w:p w14:paraId="45932C12" w14:textId="1FF31E76" w:rsidR="00565020" w:rsidRDefault="00565020" w:rsidP="00565020">
            <w:pPr>
              <w:pStyle w:val="Fuzeile"/>
              <w:jc w:val="right"/>
              <w:rPr>
                <w:rFonts w:ascii="CorpoS" w:hAnsi="CorpoS"/>
                <w:sz w:val="20"/>
                <w:szCs w:val="20"/>
              </w:rPr>
            </w:pPr>
          </w:p>
          <w:p w14:paraId="56FD11A6" w14:textId="66DE93A3" w:rsidR="00565020" w:rsidRDefault="00565020" w:rsidP="00565020">
            <w:pPr>
              <w:pStyle w:val="Fuzeile"/>
              <w:jc w:val="right"/>
              <w:rPr>
                <w:rFonts w:ascii="CorpoS" w:hAnsi="CorpoS"/>
                <w:sz w:val="20"/>
                <w:szCs w:val="20"/>
              </w:rPr>
            </w:pPr>
            <w:r w:rsidRPr="00565020">
              <w:rPr>
                <w:rFonts w:ascii="CorpoS" w:hAnsi="CorpoS"/>
                <w:noProof/>
                <w:sz w:val="20"/>
                <w:szCs w:val="20"/>
                <w:lang w:val="de-DE"/>
              </w:rPr>
              <mc:AlternateContent>
                <mc:Choice Requires="wps">
                  <w:drawing>
                    <wp:anchor distT="0" distB="0" distL="114300" distR="114300" simplePos="0" relativeHeight="251658240" behindDoc="0" locked="0" layoutInCell="1" allowOverlap="1" wp14:anchorId="3C8DA8B7" wp14:editId="0C390D47">
                      <wp:simplePos x="0" y="0"/>
                      <wp:positionH relativeFrom="column">
                        <wp:posOffset>-49530</wp:posOffset>
                      </wp:positionH>
                      <wp:positionV relativeFrom="paragraph">
                        <wp:posOffset>67945</wp:posOffset>
                      </wp:positionV>
                      <wp:extent cx="5356860" cy="15240"/>
                      <wp:effectExtent l="0" t="0" r="34290" b="22860"/>
                      <wp:wrapNone/>
                      <wp:docPr id="6" name="Gerader Verbinder 6"/>
                      <wp:cNvGraphicFramePr/>
                      <a:graphic xmlns:a="http://schemas.openxmlformats.org/drawingml/2006/main">
                        <a:graphicData uri="http://schemas.microsoft.com/office/word/2010/wordprocessingShape">
                          <wps:wsp>
                            <wps:cNvCnPr/>
                            <wps:spPr>
                              <a:xfrm flipV="1">
                                <a:off x="0" y="0"/>
                                <a:ext cx="535686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021F9E63">
                    <v:line id="Gerader Verbinder 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3.9pt,5.35pt" to="417.9pt,6.55pt" w14:anchorId="706792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">
                      <v:stroke joinstyle="miter"/>
                    </v:line>
                  </w:pict>
                </mc:Fallback>
              </mc:AlternateContent>
            </w:r>
          </w:p>
          <w:p w14:paraId="6ED29FD3" w14:textId="103A2DED" w:rsidR="00565020" w:rsidRPr="00565020" w:rsidRDefault="00A315FF" w:rsidP="00565020">
            <w:pPr>
              <w:pStyle w:val="Fuzeile"/>
              <w:jc w:val="right"/>
              <w:rPr>
                <w:rFonts w:ascii="CorpoS" w:hAnsi="CorpoS"/>
                <w:sz w:val="20"/>
                <w:szCs w:val="20"/>
              </w:rPr>
            </w:pPr>
            <w:r>
              <w:rPr>
                <w:rFonts w:ascii="CorpoS" w:hAnsi="CorpoS"/>
                <w:sz w:val="20"/>
                <w:szCs w:val="20"/>
                <w:lang w:val="de-DE"/>
              </w:rPr>
              <w:tab/>
            </w:r>
            <w:r>
              <w:rPr>
                <w:rFonts w:ascii="CorpoS" w:hAnsi="CorpoS"/>
                <w:sz w:val="20"/>
                <w:szCs w:val="20"/>
                <w:lang w:val="de-DE"/>
              </w:rPr>
              <w:tab/>
            </w:r>
            <w:r w:rsidR="00565020" w:rsidRPr="00565020">
              <w:rPr>
                <w:rFonts w:ascii="CorpoS" w:hAnsi="CorpoS"/>
                <w:sz w:val="20"/>
                <w:szCs w:val="20"/>
                <w:lang w:val="de-DE"/>
              </w:rPr>
              <w:t xml:space="preserve">Seite </w:t>
            </w:r>
            <w:r w:rsidR="00565020" w:rsidRPr="00565020">
              <w:rPr>
                <w:rFonts w:ascii="CorpoS" w:hAnsi="CorpoS"/>
                <w:sz w:val="20"/>
                <w:szCs w:val="20"/>
              </w:rPr>
              <w:fldChar w:fldCharType="begin"/>
            </w:r>
            <w:r w:rsidR="00565020" w:rsidRPr="00565020">
              <w:rPr>
                <w:rFonts w:ascii="CorpoS" w:hAnsi="CorpoS"/>
                <w:sz w:val="20"/>
                <w:szCs w:val="20"/>
              </w:rPr>
              <w:instrText>PAGE</w:instrText>
            </w:r>
            <w:r w:rsidR="00565020" w:rsidRPr="00565020">
              <w:rPr>
                <w:rFonts w:ascii="CorpoS" w:hAnsi="CorpoS"/>
                <w:sz w:val="20"/>
                <w:szCs w:val="20"/>
              </w:rPr>
              <w:fldChar w:fldCharType="separate"/>
            </w:r>
            <w:r w:rsidR="00565020" w:rsidRPr="00565020">
              <w:rPr>
                <w:rFonts w:ascii="CorpoS" w:hAnsi="CorpoS"/>
                <w:sz w:val="20"/>
                <w:szCs w:val="20"/>
              </w:rPr>
              <w:t>1</w:t>
            </w:r>
            <w:r w:rsidR="00565020" w:rsidRPr="00565020">
              <w:rPr>
                <w:rFonts w:ascii="CorpoS" w:hAnsi="CorpoS"/>
                <w:sz w:val="20"/>
                <w:szCs w:val="20"/>
              </w:rPr>
              <w:fldChar w:fldCharType="end"/>
            </w:r>
            <w:r w:rsidR="00565020" w:rsidRPr="00565020">
              <w:rPr>
                <w:rFonts w:ascii="CorpoS" w:hAnsi="CorpoS"/>
                <w:sz w:val="20"/>
                <w:szCs w:val="20"/>
                <w:lang w:val="de-DE"/>
              </w:rPr>
              <w:t xml:space="preserve"> von </w:t>
            </w:r>
            <w:r w:rsidR="00565020" w:rsidRPr="00565020">
              <w:rPr>
                <w:rFonts w:ascii="CorpoS" w:hAnsi="CorpoS"/>
                <w:sz w:val="20"/>
                <w:szCs w:val="20"/>
              </w:rPr>
              <w:fldChar w:fldCharType="begin"/>
            </w:r>
            <w:r w:rsidR="00565020" w:rsidRPr="00565020">
              <w:rPr>
                <w:rFonts w:ascii="CorpoS" w:hAnsi="CorpoS"/>
                <w:sz w:val="20"/>
                <w:szCs w:val="20"/>
              </w:rPr>
              <w:instrText>NUMPAGES</w:instrText>
            </w:r>
            <w:r w:rsidR="00565020" w:rsidRPr="00565020">
              <w:rPr>
                <w:rFonts w:ascii="CorpoS" w:hAnsi="CorpoS"/>
                <w:sz w:val="20"/>
                <w:szCs w:val="20"/>
              </w:rPr>
              <w:fldChar w:fldCharType="separate"/>
            </w:r>
            <w:r w:rsidR="00565020" w:rsidRPr="00565020">
              <w:rPr>
                <w:rFonts w:ascii="CorpoS" w:hAnsi="CorpoS"/>
                <w:sz w:val="20"/>
                <w:szCs w:val="20"/>
              </w:rPr>
              <w:t>8</w:t>
            </w:r>
            <w:r w:rsidR="00565020" w:rsidRPr="00565020">
              <w:rPr>
                <w:rFonts w:ascii="CorpoS" w:hAnsi="CorpoS"/>
                <w:sz w:val="20"/>
                <w:szCs w:val="20"/>
              </w:rPr>
              <w:fldChar w:fldCharType="end"/>
            </w:r>
          </w:p>
        </w:sdtContent>
      </w:sdt>
    </w:sdtContent>
  </w:sdt>
  <w:p w14:paraId="722B6929" w14:textId="2E620F62" w:rsidR="004360E5" w:rsidRPr="004360E5" w:rsidRDefault="004360E5" w:rsidP="004360E5">
    <w:pPr>
      <w:pStyle w:val="Fuzeile"/>
      <w:tabs>
        <w:tab w:val="clear" w:pos="9072"/>
        <w:tab w:val="right" w:pos="7931"/>
      </w:tabs>
      <w:jc w:val="right"/>
      <w:rPr>
        <w:rFonts w:ascii="CorpoS" w:hAnsi="Corpo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0F05A" w14:textId="77777777" w:rsidR="00E759AA" w:rsidRDefault="00E759A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BD938" w14:textId="77777777" w:rsidR="00011780" w:rsidRDefault="00011780" w:rsidP="000E70DF">
      <w:r>
        <w:separator/>
      </w:r>
    </w:p>
  </w:footnote>
  <w:footnote w:type="continuationSeparator" w:id="0">
    <w:p w14:paraId="446AB88E" w14:textId="77777777" w:rsidR="00011780" w:rsidRDefault="00011780" w:rsidP="000E70DF">
      <w:r>
        <w:continuationSeparator/>
      </w:r>
    </w:p>
  </w:footnote>
  <w:footnote w:type="continuationNotice" w:id="1">
    <w:p w14:paraId="4F09136B" w14:textId="77777777" w:rsidR="00011780" w:rsidRDefault="00011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34D69" w14:textId="14B37C43" w:rsidR="00E759AA" w:rsidRDefault="00E759A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6C10A" w14:textId="46E9DC41" w:rsidR="003E67C9" w:rsidRPr="00E759AA" w:rsidRDefault="00E759AA">
    <w:pPr>
      <w:pStyle w:val="Kopfzeile"/>
      <w:rPr>
        <w:rFonts w:ascii="CorpoS" w:hAnsi="CorpoS"/>
        <w:b/>
        <w:color w:val="000000" w:themeColor="text1"/>
        <w:sz w:val="40"/>
        <w:szCs w:val="40"/>
        <w:lang w:val="de-DE"/>
      </w:rPr>
    </w:pPr>
    <w:r w:rsidRPr="00B84FDC">
      <w:rPr>
        <w:noProof/>
        <w:lang w:val="de-DE" w:eastAsia="de-DE"/>
      </w:rPr>
      <w:drawing>
        <wp:anchor distT="0" distB="0" distL="114300" distR="114300" simplePos="0" relativeHeight="251658241" behindDoc="0" locked="0" layoutInCell="1" allowOverlap="1" wp14:anchorId="4EDA1D73" wp14:editId="447F071E">
          <wp:simplePos x="0" y="0"/>
          <wp:positionH relativeFrom="column">
            <wp:posOffset>4626610</wp:posOffset>
          </wp:positionH>
          <wp:positionV relativeFrom="paragraph">
            <wp:posOffset>-31115</wp:posOffset>
          </wp:positionV>
          <wp:extent cx="1512000" cy="314469"/>
          <wp:effectExtent l="0" t="0" r="0" b="9525"/>
          <wp:wrapTopAndBottom/>
          <wp:docPr id="1610848474" name="Bild 0" descr="Lapp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pp_Logo_cmyk.eps"/>
                  <pic:cNvPicPr/>
                </pic:nvPicPr>
                <pic:blipFill>
                  <a:blip r:embed="rId1">
                    <a:extLst>
                      <a:ext uri="{28A0092B-C50C-407E-A947-70E740481C1C}">
                        <a14:useLocalDpi xmlns:a14="http://schemas.microsoft.com/office/drawing/2010/main" val="0"/>
                      </a:ext>
                    </a:extLst>
                  </a:blip>
                  <a:stretch>
                    <a:fillRect/>
                  </a:stretch>
                </pic:blipFill>
                <pic:spPr>
                  <a:xfrm>
                    <a:off x="0" y="0"/>
                    <a:ext cx="1512000" cy="314469"/>
                  </a:xfrm>
                  <a:prstGeom prst="rect">
                    <a:avLst/>
                  </a:prstGeom>
                </pic:spPr>
              </pic:pic>
            </a:graphicData>
          </a:graphic>
        </wp:anchor>
      </w:drawing>
    </w:r>
    <w:r w:rsidR="00ED2A28">
      <w:rPr>
        <w:rFonts w:ascii="CorpoS" w:hAnsi="CorpoS"/>
        <w:b/>
        <w:color w:val="000000" w:themeColor="text1"/>
        <w:sz w:val="40"/>
        <w:szCs w:val="40"/>
        <w:lang w:val="de-DE"/>
      </w:rPr>
      <w:t>Pressemitteil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1CC91" w14:textId="0BE40D96" w:rsidR="00E759AA" w:rsidRDefault="00E759A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AC3738"/>
    <w:multiLevelType w:val="hybridMultilevel"/>
    <w:tmpl w:val="1668F56C"/>
    <w:lvl w:ilvl="0" w:tplc="E6DE7232">
      <w:start w:val="1"/>
      <w:numFmt w:val="decimal"/>
      <w:lvlText w:val="%1."/>
      <w:lvlJc w:val="left"/>
      <w:pPr>
        <w:tabs>
          <w:tab w:val="num" w:pos="720"/>
        </w:tabs>
        <w:ind w:left="720" w:hanging="360"/>
      </w:pPr>
    </w:lvl>
    <w:lvl w:ilvl="1" w:tplc="648CAD1A" w:tentative="1">
      <w:start w:val="1"/>
      <w:numFmt w:val="decimal"/>
      <w:lvlText w:val="%2."/>
      <w:lvlJc w:val="left"/>
      <w:pPr>
        <w:tabs>
          <w:tab w:val="num" w:pos="1440"/>
        </w:tabs>
        <w:ind w:left="1440" w:hanging="360"/>
      </w:pPr>
    </w:lvl>
    <w:lvl w:ilvl="2" w:tplc="6068CA60" w:tentative="1">
      <w:start w:val="1"/>
      <w:numFmt w:val="decimal"/>
      <w:lvlText w:val="%3."/>
      <w:lvlJc w:val="left"/>
      <w:pPr>
        <w:tabs>
          <w:tab w:val="num" w:pos="2160"/>
        </w:tabs>
        <w:ind w:left="2160" w:hanging="360"/>
      </w:pPr>
    </w:lvl>
    <w:lvl w:ilvl="3" w:tplc="616E3210" w:tentative="1">
      <w:start w:val="1"/>
      <w:numFmt w:val="decimal"/>
      <w:lvlText w:val="%4."/>
      <w:lvlJc w:val="left"/>
      <w:pPr>
        <w:tabs>
          <w:tab w:val="num" w:pos="2880"/>
        </w:tabs>
        <w:ind w:left="2880" w:hanging="360"/>
      </w:pPr>
    </w:lvl>
    <w:lvl w:ilvl="4" w:tplc="F802F8CE" w:tentative="1">
      <w:start w:val="1"/>
      <w:numFmt w:val="decimal"/>
      <w:lvlText w:val="%5."/>
      <w:lvlJc w:val="left"/>
      <w:pPr>
        <w:tabs>
          <w:tab w:val="num" w:pos="3600"/>
        </w:tabs>
        <w:ind w:left="3600" w:hanging="360"/>
      </w:pPr>
    </w:lvl>
    <w:lvl w:ilvl="5" w:tplc="99A00246" w:tentative="1">
      <w:start w:val="1"/>
      <w:numFmt w:val="decimal"/>
      <w:lvlText w:val="%6."/>
      <w:lvlJc w:val="left"/>
      <w:pPr>
        <w:tabs>
          <w:tab w:val="num" w:pos="4320"/>
        </w:tabs>
        <w:ind w:left="4320" w:hanging="360"/>
      </w:pPr>
    </w:lvl>
    <w:lvl w:ilvl="6" w:tplc="A2B0E250" w:tentative="1">
      <w:start w:val="1"/>
      <w:numFmt w:val="decimal"/>
      <w:lvlText w:val="%7."/>
      <w:lvlJc w:val="left"/>
      <w:pPr>
        <w:tabs>
          <w:tab w:val="num" w:pos="5040"/>
        </w:tabs>
        <w:ind w:left="5040" w:hanging="360"/>
      </w:pPr>
    </w:lvl>
    <w:lvl w:ilvl="7" w:tplc="997E2454" w:tentative="1">
      <w:start w:val="1"/>
      <w:numFmt w:val="decimal"/>
      <w:lvlText w:val="%8."/>
      <w:lvlJc w:val="left"/>
      <w:pPr>
        <w:tabs>
          <w:tab w:val="num" w:pos="5760"/>
        </w:tabs>
        <w:ind w:left="5760" w:hanging="360"/>
      </w:pPr>
    </w:lvl>
    <w:lvl w:ilvl="8" w:tplc="F01628BA" w:tentative="1">
      <w:start w:val="1"/>
      <w:numFmt w:val="decimal"/>
      <w:lvlText w:val="%9."/>
      <w:lvlJc w:val="left"/>
      <w:pPr>
        <w:tabs>
          <w:tab w:val="num" w:pos="6480"/>
        </w:tabs>
        <w:ind w:left="6480" w:hanging="360"/>
      </w:pPr>
    </w:lvl>
  </w:abstractNum>
  <w:num w:numId="1" w16cid:durableId="2021812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0sDQ1NrMAsg1MjZV0lIJTi4sz8/NACgxrAUzke0wsAAAA"/>
  </w:docVars>
  <w:rsids>
    <w:rsidRoot w:val="000E70DF"/>
    <w:rsid w:val="00001ABD"/>
    <w:rsid w:val="00003FE3"/>
    <w:rsid w:val="000044D5"/>
    <w:rsid w:val="000065AA"/>
    <w:rsid w:val="0000693C"/>
    <w:rsid w:val="0001089A"/>
    <w:rsid w:val="00011780"/>
    <w:rsid w:val="00014C28"/>
    <w:rsid w:val="000161FA"/>
    <w:rsid w:val="00016B39"/>
    <w:rsid w:val="000208C0"/>
    <w:rsid w:val="00020971"/>
    <w:rsid w:val="000213B0"/>
    <w:rsid w:val="00024DB4"/>
    <w:rsid w:val="0003203B"/>
    <w:rsid w:val="00040A94"/>
    <w:rsid w:val="00045DCD"/>
    <w:rsid w:val="00050380"/>
    <w:rsid w:val="000504E7"/>
    <w:rsid w:val="0005204C"/>
    <w:rsid w:val="000554A3"/>
    <w:rsid w:val="00055AC2"/>
    <w:rsid w:val="00057004"/>
    <w:rsid w:val="000652F6"/>
    <w:rsid w:val="00066BAC"/>
    <w:rsid w:val="0006790C"/>
    <w:rsid w:val="000701CF"/>
    <w:rsid w:val="00074296"/>
    <w:rsid w:val="00075EFE"/>
    <w:rsid w:val="00076318"/>
    <w:rsid w:val="00077A7A"/>
    <w:rsid w:val="000843CC"/>
    <w:rsid w:val="00085ED4"/>
    <w:rsid w:val="000865D7"/>
    <w:rsid w:val="00086847"/>
    <w:rsid w:val="000868E0"/>
    <w:rsid w:val="00093FD8"/>
    <w:rsid w:val="000A1B16"/>
    <w:rsid w:val="000A2E86"/>
    <w:rsid w:val="000A6DA4"/>
    <w:rsid w:val="000A71C2"/>
    <w:rsid w:val="000A76AC"/>
    <w:rsid w:val="000A7F36"/>
    <w:rsid w:val="000B15C0"/>
    <w:rsid w:val="000B34AF"/>
    <w:rsid w:val="000B56B7"/>
    <w:rsid w:val="000D2FAC"/>
    <w:rsid w:val="000D4D06"/>
    <w:rsid w:val="000D7ED7"/>
    <w:rsid w:val="000E16F9"/>
    <w:rsid w:val="000E4178"/>
    <w:rsid w:val="000E4377"/>
    <w:rsid w:val="000E4B7D"/>
    <w:rsid w:val="000E70DF"/>
    <w:rsid w:val="000F0662"/>
    <w:rsid w:val="000F117D"/>
    <w:rsid w:val="000F5174"/>
    <w:rsid w:val="000F7E1C"/>
    <w:rsid w:val="001021B3"/>
    <w:rsid w:val="00102E31"/>
    <w:rsid w:val="00103A80"/>
    <w:rsid w:val="00106913"/>
    <w:rsid w:val="00110DCD"/>
    <w:rsid w:val="0011200D"/>
    <w:rsid w:val="00120764"/>
    <w:rsid w:val="00120C9F"/>
    <w:rsid w:val="00122488"/>
    <w:rsid w:val="001268EC"/>
    <w:rsid w:val="00127521"/>
    <w:rsid w:val="001338DE"/>
    <w:rsid w:val="001339C0"/>
    <w:rsid w:val="001351CC"/>
    <w:rsid w:val="001355DF"/>
    <w:rsid w:val="0013787C"/>
    <w:rsid w:val="00140597"/>
    <w:rsid w:val="00145E36"/>
    <w:rsid w:val="00155EF6"/>
    <w:rsid w:val="0015708D"/>
    <w:rsid w:val="00160CEE"/>
    <w:rsid w:val="00161B33"/>
    <w:rsid w:val="00164112"/>
    <w:rsid w:val="001700ED"/>
    <w:rsid w:val="00170EFF"/>
    <w:rsid w:val="00171180"/>
    <w:rsid w:val="00172CD5"/>
    <w:rsid w:val="0018082C"/>
    <w:rsid w:val="00183531"/>
    <w:rsid w:val="00184B76"/>
    <w:rsid w:val="00190606"/>
    <w:rsid w:val="00191393"/>
    <w:rsid w:val="001936B0"/>
    <w:rsid w:val="00193A92"/>
    <w:rsid w:val="00193AAA"/>
    <w:rsid w:val="00193F3A"/>
    <w:rsid w:val="00196608"/>
    <w:rsid w:val="001A04B5"/>
    <w:rsid w:val="001A146B"/>
    <w:rsid w:val="001A2C2D"/>
    <w:rsid w:val="001A69EC"/>
    <w:rsid w:val="001B0504"/>
    <w:rsid w:val="001B2036"/>
    <w:rsid w:val="001B53DC"/>
    <w:rsid w:val="001C0E05"/>
    <w:rsid w:val="001C192E"/>
    <w:rsid w:val="001C4170"/>
    <w:rsid w:val="001C6CFF"/>
    <w:rsid w:val="001C7C42"/>
    <w:rsid w:val="001D28E5"/>
    <w:rsid w:val="001D644E"/>
    <w:rsid w:val="001D65D8"/>
    <w:rsid w:val="001E05C3"/>
    <w:rsid w:val="001E4CCC"/>
    <w:rsid w:val="001F2F76"/>
    <w:rsid w:val="001F3EA3"/>
    <w:rsid w:val="001F4492"/>
    <w:rsid w:val="001F7605"/>
    <w:rsid w:val="002005AD"/>
    <w:rsid w:val="0020479B"/>
    <w:rsid w:val="00207FD9"/>
    <w:rsid w:val="00211D60"/>
    <w:rsid w:val="00214D7D"/>
    <w:rsid w:val="00217691"/>
    <w:rsid w:val="00220CEB"/>
    <w:rsid w:val="00221013"/>
    <w:rsid w:val="0022226F"/>
    <w:rsid w:val="00222D4E"/>
    <w:rsid w:val="00225458"/>
    <w:rsid w:val="002257C9"/>
    <w:rsid w:val="00225AA2"/>
    <w:rsid w:val="002304DC"/>
    <w:rsid w:val="0023389B"/>
    <w:rsid w:val="00237B77"/>
    <w:rsid w:val="00240EF5"/>
    <w:rsid w:val="002412F6"/>
    <w:rsid w:val="002422A3"/>
    <w:rsid w:val="002506BD"/>
    <w:rsid w:val="00253F7E"/>
    <w:rsid w:val="0025593C"/>
    <w:rsid w:val="00256EC3"/>
    <w:rsid w:val="00260CB3"/>
    <w:rsid w:val="002612C7"/>
    <w:rsid w:val="00261F19"/>
    <w:rsid w:val="00263BF6"/>
    <w:rsid w:val="00264E68"/>
    <w:rsid w:val="00266052"/>
    <w:rsid w:val="00267F56"/>
    <w:rsid w:val="00274236"/>
    <w:rsid w:val="0027756C"/>
    <w:rsid w:val="0027757A"/>
    <w:rsid w:val="00286205"/>
    <w:rsid w:val="00287758"/>
    <w:rsid w:val="002922D8"/>
    <w:rsid w:val="002953F8"/>
    <w:rsid w:val="002963CE"/>
    <w:rsid w:val="00297074"/>
    <w:rsid w:val="002A0180"/>
    <w:rsid w:val="002A4173"/>
    <w:rsid w:val="002A68B7"/>
    <w:rsid w:val="002B26DA"/>
    <w:rsid w:val="002B297B"/>
    <w:rsid w:val="002B55CF"/>
    <w:rsid w:val="002B6309"/>
    <w:rsid w:val="002C594C"/>
    <w:rsid w:val="002C59C3"/>
    <w:rsid w:val="002C7EA6"/>
    <w:rsid w:val="002D2F8E"/>
    <w:rsid w:val="002D43CB"/>
    <w:rsid w:val="002D47B2"/>
    <w:rsid w:val="002D65B0"/>
    <w:rsid w:val="002D72C7"/>
    <w:rsid w:val="002E184A"/>
    <w:rsid w:val="002E1CA4"/>
    <w:rsid w:val="002E2D98"/>
    <w:rsid w:val="002E3F65"/>
    <w:rsid w:val="002E6210"/>
    <w:rsid w:val="002F184D"/>
    <w:rsid w:val="002F27B1"/>
    <w:rsid w:val="002F7F9C"/>
    <w:rsid w:val="003067A1"/>
    <w:rsid w:val="00306A4D"/>
    <w:rsid w:val="00317434"/>
    <w:rsid w:val="003203A0"/>
    <w:rsid w:val="00322266"/>
    <w:rsid w:val="00322BE8"/>
    <w:rsid w:val="00324C82"/>
    <w:rsid w:val="00326478"/>
    <w:rsid w:val="0032792B"/>
    <w:rsid w:val="00330139"/>
    <w:rsid w:val="00330AAC"/>
    <w:rsid w:val="003335A5"/>
    <w:rsid w:val="003345A9"/>
    <w:rsid w:val="00334767"/>
    <w:rsid w:val="003375ED"/>
    <w:rsid w:val="003376BE"/>
    <w:rsid w:val="00344434"/>
    <w:rsid w:val="00352763"/>
    <w:rsid w:val="00352C18"/>
    <w:rsid w:val="003623C3"/>
    <w:rsid w:val="00372190"/>
    <w:rsid w:val="00372605"/>
    <w:rsid w:val="00375EAC"/>
    <w:rsid w:val="00377385"/>
    <w:rsid w:val="00377674"/>
    <w:rsid w:val="00380196"/>
    <w:rsid w:val="0038096F"/>
    <w:rsid w:val="00383142"/>
    <w:rsid w:val="0038484A"/>
    <w:rsid w:val="00384EC0"/>
    <w:rsid w:val="00393364"/>
    <w:rsid w:val="003977F6"/>
    <w:rsid w:val="003A00D6"/>
    <w:rsid w:val="003A0400"/>
    <w:rsid w:val="003A5D21"/>
    <w:rsid w:val="003A7688"/>
    <w:rsid w:val="003B1AEF"/>
    <w:rsid w:val="003B32B4"/>
    <w:rsid w:val="003C131B"/>
    <w:rsid w:val="003C5CB5"/>
    <w:rsid w:val="003E4BFE"/>
    <w:rsid w:val="003E67C9"/>
    <w:rsid w:val="003E6947"/>
    <w:rsid w:val="003F007D"/>
    <w:rsid w:val="003F1A6C"/>
    <w:rsid w:val="003F1BDE"/>
    <w:rsid w:val="003F5EC3"/>
    <w:rsid w:val="003F6AF3"/>
    <w:rsid w:val="004016B1"/>
    <w:rsid w:val="0040284C"/>
    <w:rsid w:val="00403154"/>
    <w:rsid w:val="00404AB5"/>
    <w:rsid w:val="00410188"/>
    <w:rsid w:val="0041316F"/>
    <w:rsid w:val="004138CF"/>
    <w:rsid w:val="00413FB2"/>
    <w:rsid w:val="00414F5F"/>
    <w:rsid w:val="00417154"/>
    <w:rsid w:val="0041773D"/>
    <w:rsid w:val="00417B0E"/>
    <w:rsid w:val="004232F4"/>
    <w:rsid w:val="00423386"/>
    <w:rsid w:val="00424652"/>
    <w:rsid w:val="00427F2A"/>
    <w:rsid w:val="00433BAB"/>
    <w:rsid w:val="00433DBB"/>
    <w:rsid w:val="004345F5"/>
    <w:rsid w:val="004360E5"/>
    <w:rsid w:val="00441269"/>
    <w:rsid w:val="0045188B"/>
    <w:rsid w:val="00451DD9"/>
    <w:rsid w:val="004559F2"/>
    <w:rsid w:val="00455D02"/>
    <w:rsid w:val="0045643C"/>
    <w:rsid w:val="00456770"/>
    <w:rsid w:val="00456C70"/>
    <w:rsid w:val="00464DFB"/>
    <w:rsid w:val="00465E6D"/>
    <w:rsid w:val="004711F0"/>
    <w:rsid w:val="00472063"/>
    <w:rsid w:val="00472F10"/>
    <w:rsid w:val="00475497"/>
    <w:rsid w:val="00480DDF"/>
    <w:rsid w:val="00484029"/>
    <w:rsid w:val="00487814"/>
    <w:rsid w:val="00491FB0"/>
    <w:rsid w:val="0049203D"/>
    <w:rsid w:val="0049316B"/>
    <w:rsid w:val="00493318"/>
    <w:rsid w:val="00493E83"/>
    <w:rsid w:val="0049422D"/>
    <w:rsid w:val="0049424E"/>
    <w:rsid w:val="00494732"/>
    <w:rsid w:val="00494BFB"/>
    <w:rsid w:val="0049681B"/>
    <w:rsid w:val="004A1A5B"/>
    <w:rsid w:val="004A5FE7"/>
    <w:rsid w:val="004A6FAA"/>
    <w:rsid w:val="004B3442"/>
    <w:rsid w:val="004B3464"/>
    <w:rsid w:val="004B3608"/>
    <w:rsid w:val="004B3B33"/>
    <w:rsid w:val="004B3FAE"/>
    <w:rsid w:val="004B403B"/>
    <w:rsid w:val="004B5D6B"/>
    <w:rsid w:val="004B66A8"/>
    <w:rsid w:val="004C0330"/>
    <w:rsid w:val="004D2135"/>
    <w:rsid w:val="004D3889"/>
    <w:rsid w:val="004D41AB"/>
    <w:rsid w:val="004D45A9"/>
    <w:rsid w:val="004D4CFE"/>
    <w:rsid w:val="004D7264"/>
    <w:rsid w:val="004E007D"/>
    <w:rsid w:val="004E21AC"/>
    <w:rsid w:val="004E2596"/>
    <w:rsid w:val="004E3536"/>
    <w:rsid w:val="004E6204"/>
    <w:rsid w:val="004F1652"/>
    <w:rsid w:val="004F3057"/>
    <w:rsid w:val="004F3DA9"/>
    <w:rsid w:val="004F44AE"/>
    <w:rsid w:val="004F643B"/>
    <w:rsid w:val="00502ABB"/>
    <w:rsid w:val="00503E1F"/>
    <w:rsid w:val="00505196"/>
    <w:rsid w:val="005061D3"/>
    <w:rsid w:val="00507974"/>
    <w:rsid w:val="00510BB6"/>
    <w:rsid w:val="005129C3"/>
    <w:rsid w:val="00521182"/>
    <w:rsid w:val="005236EF"/>
    <w:rsid w:val="00523C26"/>
    <w:rsid w:val="0052414F"/>
    <w:rsid w:val="00525AFD"/>
    <w:rsid w:val="005270C5"/>
    <w:rsid w:val="005275E8"/>
    <w:rsid w:val="00530175"/>
    <w:rsid w:val="00534282"/>
    <w:rsid w:val="00534D49"/>
    <w:rsid w:val="00542985"/>
    <w:rsid w:val="00544D57"/>
    <w:rsid w:val="005457A7"/>
    <w:rsid w:val="00546C6A"/>
    <w:rsid w:val="005472E8"/>
    <w:rsid w:val="00550679"/>
    <w:rsid w:val="0055183B"/>
    <w:rsid w:val="00552C6F"/>
    <w:rsid w:val="005548FC"/>
    <w:rsid w:val="00562D1C"/>
    <w:rsid w:val="00565020"/>
    <w:rsid w:val="00566E98"/>
    <w:rsid w:val="00571ABA"/>
    <w:rsid w:val="00571AC2"/>
    <w:rsid w:val="00573491"/>
    <w:rsid w:val="005742AE"/>
    <w:rsid w:val="00575831"/>
    <w:rsid w:val="00575D4C"/>
    <w:rsid w:val="005779F5"/>
    <w:rsid w:val="00582492"/>
    <w:rsid w:val="00583F0D"/>
    <w:rsid w:val="00593952"/>
    <w:rsid w:val="00596886"/>
    <w:rsid w:val="00597229"/>
    <w:rsid w:val="005A5507"/>
    <w:rsid w:val="005B0D69"/>
    <w:rsid w:val="005B3136"/>
    <w:rsid w:val="005B55DB"/>
    <w:rsid w:val="005C0109"/>
    <w:rsid w:val="005C37DA"/>
    <w:rsid w:val="005C5615"/>
    <w:rsid w:val="005C5A63"/>
    <w:rsid w:val="005C768D"/>
    <w:rsid w:val="005C7E29"/>
    <w:rsid w:val="005D2A89"/>
    <w:rsid w:val="005D2BB6"/>
    <w:rsid w:val="005D382B"/>
    <w:rsid w:val="005D392C"/>
    <w:rsid w:val="005D42DA"/>
    <w:rsid w:val="005E1D3D"/>
    <w:rsid w:val="005E3932"/>
    <w:rsid w:val="005E4085"/>
    <w:rsid w:val="005E6044"/>
    <w:rsid w:val="005E7DDB"/>
    <w:rsid w:val="005F6CFF"/>
    <w:rsid w:val="006012D5"/>
    <w:rsid w:val="0060370D"/>
    <w:rsid w:val="00604A39"/>
    <w:rsid w:val="006057FC"/>
    <w:rsid w:val="00606909"/>
    <w:rsid w:val="00611EA2"/>
    <w:rsid w:val="0062277B"/>
    <w:rsid w:val="0062478C"/>
    <w:rsid w:val="00625F23"/>
    <w:rsid w:val="00627D4B"/>
    <w:rsid w:val="00631494"/>
    <w:rsid w:val="00631C99"/>
    <w:rsid w:val="0063407A"/>
    <w:rsid w:val="006406A4"/>
    <w:rsid w:val="00644852"/>
    <w:rsid w:val="00644FF9"/>
    <w:rsid w:val="00651187"/>
    <w:rsid w:val="00651B59"/>
    <w:rsid w:val="00652390"/>
    <w:rsid w:val="00653574"/>
    <w:rsid w:val="006578B1"/>
    <w:rsid w:val="00661F7A"/>
    <w:rsid w:val="006621F6"/>
    <w:rsid w:val="00662292"/>
    <w:rsid w:val="00662980"/>
    <w:rsid w:val="006665D2"/>
    <w:rsid w:val="006711B2"/>
    <w:rsid w:val="006826B6"/>
    <w:rsid w:val="00687EDA"/>
    <w:rsid w:val="00690749"/>
    <w:rsid w:val="006912A5"/>
    <w:rsid w:val="00691A85"/>
    <w:rsid w:val="00692B56"/>
    <w:rsid w:val="006947EB"/>
    <w:rsid w:val="00694833"/>
    <w:rsid w:val="006B03E5"/>
    <w:rsid w:val="006B7203"/>
    <w:rsid w:val="006B72B1"/>
    <w:rsid w:val="006C3CFC"/>
    <w:rsid w:val="006C40C3"/>
    <w:rsid w:val="006C77C5"/>
    <w:rsid w:val="006D1176"/>
    <w:rsid w:val="006D4619"/>
    <w:rsid w:val="006D5EC1"/>
    <w:rsid w:val="006D6006"/>
    <w:rsid w:val="006E674E"/>
    <w:rsid w:val="006E6786"/>
    <w:rsid w:val="006E7DC3"/>
    <w:rsid w:val="006F1509"/>
    <w:rsid w:val="006F24F2"/>
    <w:rsid w:val="006F2FA0"/>
    <w:rsid w:val="006F395A"/>
    <w:rsid w:val="006F48C4"/>
    <w:rsid w:val="006F6B3B"/>
    <w:rsid w:val="006F76D9"/>
    <w:rsid w:val="00702238"/>
    <w:rsid w:val="00702426"/>
    <w:rsid w:val="007069AA"/>
    <w:rsid w:val="007070C4"/>
    <w:rsid w:val="007149D4"/>
    <w:rsid w:val="0071719B"/>
    <w:rsid w:val="00721EE2"/>
    <w:rsid w:val="00724321"/>
    <w:rsid w:val="0072531B"/>
    <w:rsid w:val="00727AFA"/>
    <w:rsid w:val="00736BC9"/>
    <w:rsid w:val="00737D7F"/>
    <w:rsid w:val="00740676"/>
    <w:rsid w:val="00740913"/>
    <w:rsid w:val="00740CE5"/>
    <w:rsid w:val="00743583"/>
    <w:rsid w:val="00743A09"/>
    <w:rsid w:val="00752F4D"/>
    <w:rsid w:val="00753ED2"/>
    <w:rsid w:val="007556BA"/>
    <w:rsid w:val="00755D27"/>
    <w:rsid w:val="0075623E"/>
    <w:rsid w:val="0077114A"/>
    <w:rsid w:val="00771C81"/>
    <w:rsid w:val="0077280B"/>
    <w:rsid w:val="0077731A"/>
    <w:rsid w:val="007778FC"/>
    <w:rsid w:val="007808A9"/>
    <w:rsid w:val="00780BD3"/>
    <w:rsid w:val="007865C6"/>
    <w:rsid w:val="00792353"/>
    <w:rsid w:val="007941AA"/>
    <w:rsid w:val="00794484"/>
    <w:rsid w:val="00797A67"/>
    <w:rsid w:val="007A06FF"/>
    <w:rsid w:val="007A1245"/>
    <w:rsid w:val="007A1E67"/>
    <w:rsid w:val="007A275A"/>
    <w:rsid w:val="007A3CD9"/>
    <w:rsid w:val="007B1BFE"/>
    <w:rsid w:val="007B1E5D"/>
    <w:rsid w:val="007B6F81"/>
    <w:rsid w:val="007C1967"/>
    <w:rsid w:val="007C3D36"/>
    <w:rsid w:val="007C4600"/>
    <w:rsid w:val="007C4A74"/>
    <w:rsid w:val="007C6BC2"/>
    <w:rsid w:val="007D027A"/>
    <w:rsid w:val="007D0BFE"/>
    <w:rsid w:val="007D1C35"/>
    <w:rsid w:val="007D5D67"/>
    <w:rsid w:val="007D60FF"/>
    <w:rsid w:val="007E0783"/>
    <w:rsid w:val="007E30F8"/>
    <w:rsid w:val="007E4707"/>
    <w:rsid w:val="007E6EBE"/>
    <w:rsid w:val="007F039D"/>
    <w:rsid w:val="007F03AC"/>
    <w:rsid w:val="007F3EA3"/>
    <w:rsid w:val="007F647F"/>
    <w:rsid w:val="007F7FA7"/>
    <w:rsid w:val="007F7FAF"/>
    <w:rsid w:val="00800CD4"/>
    <w:rsid w:val="008052BE"/>
    <w:rsid w:val="008105E7"/>
    <w:rsid w:val="00815DAA"/>
    <w:rsid w:val="00816B40"/>
    <w:rsid w:val="00817AFD"/>
    <w:rsid w:val="00821C75"/>
    <w:rsid w:val="0082422B"/>
    <w:rsid w:val="00835A2E"/>
    <w:rsid w:val="00841078"/>
    <w:rsid w:val="00843002"/>
    <w:rsid w:val="00851D9C"/>
    <w:rsid w:val="00852DEE"/>
    <w:rsid w:val="0085420A"/>
    <w:rsid w:val="008606CF"/>
    <w:rsid w:val="008665F3"/>
    <w:rsid w:val="0086749F"/>
    <w:rsid w:val="00867ED2"/>
    <w:rsid w:val="008732CD"/>
    <w:rsid w:val="00880F65"/>
    <w:rsid w:val="0088317E"/>
    <w:rsid w:val="0088374F"/>
    <w:rsid w:val="00884C25"/>
    <w:rsid w:val="00884CF9"/>
    <w:rsid w:val="0089331F"/>
    <w:rsid w:val="0089639F"/>
    <w:rsid w:val="008A2B0E"/>
    <w:rsid w:val="008A315E"/>
    <w:rsid w:val="008A3F33"/>
    <w:rsid w:val="008A4505"/>
    <w:rsid w:val="008A50C6"/>
    <w:rsid w:val="008A5C0F"/>
    <w:rsid w:val="008A5E32"/>
    <w:rsid w:val="008A6AB6"/>
    <w:rsid w:val="008A7600"/>
    <w:rsid w:val="008B41EB"/>
    <w:rsid w:val="008B44A5"/>
    <w:rsid w:val="008B4E63"/>
    <w:rsid w:val="008B63A3"/>
    <w:rsid w:val="008B756D"/>
    <w:rsid w:val="008C56A9"/>
    <w:rsid w:val="008E1297"/>
    <w:rsid w:val="008E2007"/>
    <w:rsid w:val="008E68C9"/>
    <w:rsid w:val="008F16F7"/>
    <w:rsid w:val="008F36F0"/>
    <w:rsid w:val="008F4690"/>
    <w:rsid w:val="009016B8"/>
    <w:rsid w:val="00901B77"/>
    <w:rsid w:val="00902C3A"/>
    <w:rsid w:val="0090321A"/>
    <w:rsid w:val="00904082"/>
    <w:rsid w:val="0090600C"/>
    <w:rsid w:val="0090734C"/>
    <w:rsid w:val="009112DB"/>
    <w:rsid w:val="00912F52"/>
    <w:rsid w:val="00913C26"/>
    <w:rsid w:val="00917655"/>
    <w:rsid w:val="00920D86"/>
    <w:rsid w:val="00924FA0"/>
    <w:rsid w:val="009308CF"/>
    <w:rsid w:val="0093339C"/>
    <w:rsid w:val="00936B57"/>
    <w:rsid w:val="00937BDE"/>
    <w:rsid w:val="00937C1C"/>
    <w:rsid w:val="00941C9B"/>
    <w:rsid w:val="00944788"/>
    <w:rsid w:val="009457EE"/>
    <w:rsid w:val="009463D9"/>
    <w:rsid w:val="00952F67"/>
    <w:rsid w:val="0095509E"/>
    <w:rsid w:val="009601E7"/>
    <w:rsid w:val="009617D2"/>
    <w:rsid w:val="009663AA"/>
    <w:rsid w:val="00966CEC"/>
    <w:rsid w:val="00966D59"/>
    <w:rsid w:val="00967E6C"/>
    <w:rsid w:val="00973B70"/>
    <w:rsid w:val="00976DA6"/>
    <w:rsid w:val="00977C06"/>
    <w:rsid w:val="00981340"/>
    <w:rsid w:val="0098184A"/>
    <w:rsid w:val="0098437C"/>
    <w:rsid w:val="00984707"/>
    <w:rsid w:val="00984B57"/>
    <w:rsid w:val="00992CFC"/>
    <w:rsid w:val="00993D18"/>
    <w:rsid w:val="009942E2"/>
    <w:rsid w:val="00994702"/>
    <w:rsid w:val="00994983"/>
    <w:rsid w:val="009A0934"/>
    <w:rsid w:val="009A656F"/>
    <w:rsid w:val="009A6FB7"/>
    <w:rsid w:val="009A77C7"/>
    <w:rsid w:val="009B06CD"/>
    <w:rsid w:val="009B1C76"/>
    <w:rsid w:val="009B2619"/>
    <w:rsid w:val="009B6547"/>
    <w:rsid w:val="009B68AE"/>
    <w:rsid w:val="009B69FE"/>
    <w:rsid w:val="009C36E8"/>
    <w:rsid w:val="009C3B19"/>
    <w:rsid w:val="009C4185"/>
    <w:rsid w:val="009C49C2"/>
    <w:rsid w:val="009C72C6"/>
    <w:rsid w:val="009D1276"/>
    <w:rsid w:val="009D6DDA"/>
    <w:rsid w:val="009D6EA1"/>
    <w:rsid w:val="009E0CD4"/>
    <w:rsid w:val="009E1627"/>
    <w:rsid w:val="009E2546"/>
    <w:rsid w:val="009E3BDA"/>
    <w:rsid w:val="009E5433"/>
    <w:rsid w:val="009E5815"/>
    <w:rsid w:val="009E64D3"/>
    <w:rsid w:val="009E658D"/>
    <w:rsid w:val="009E6ED1"/>
    <w:rsid w:val="009E7188"/>
    <w:rsid w:val="009F1458"/>
    <w:rsid w:val="009F3046"/>
    <w:rsid w:val="00A00190"/>
    <w:rsid w:val="00A071AE"/>
    <w:rsid w:val="00A1208C"/>
    <w:rsid w:val="00A133DF"/>
    <w:rsid w:val="00A16E3A"/>
    <w:rsid w:val="00A17E96"/>
    <w:rsid w:val="00A22E53"/>
    <w:rsid w:val="00A2312E"/>
    <w:rsid w:val="00A25B13"/>
    <w:rsid w:val="00A26E96"/>
    <w:rsid w:val="00A2770E"/>
    <w:rsid w:val="00A315FF"/>
    <w:rsid w:val="00A36BF0"/>
    <w:rsid w:val="00A4099B"/>
    <w:rsid w:val="00A40FF7"/>
    <w:rsid w:val="00A46BBB"/>
    <w:rsid w:val="00A47DB6"/>
    <w:rsid w:val="00A51E78"/>
    <w:rsid w:val="00A5671A"/>
    <w:rsid w:val="00A64D10"/>
    <w:rsid w:val="00A64E5C"/>
    <w:rsid w:val="00A67D20"/>
    <w:rsid w:val="00A67D2A"/>
    <w:rsid w:val="00A708B6"/>
    <w:rsid w:val="00A70B0D"/>
    <w:rsid w:val="00A71E7A"/>
    <w:rsid w:val="00A73603"/>
    <w:rsid w:val="00A73AAF"/>
    <w:rsid w:val="00A73ADC"/>
    <w:rsid w:val="00A80225"/>
    <w:rsid w:val="00A83108"/>
    <w:rsid w:val="00A83F93"/>
    <w:rsid w:val="00A86403"/>
    <w:rsid w:val="00A95882"/>
    <w:rsid w:val="00AA0BD5"/>
    <w:rsid w:val="00AA198A"/>
    <w:rsid w:val="00AA2814"/>
    <w:rsid w:val="00AA7F4E"/>
    <w:rsid w:val="00AC003F"/>
    <w:rsid w:val="00AC160F"/>
    <w:rsid w:val="00AC615B"/>
    <w:rsid w:val="00AC6FE9"/>
    <w:rsid w:val="00AD1703"/>
    <w:rsid w:val="00AD58A7"/>
    <w:rsid w:val="00AD601F"/>
    <w:rsid w:val="00AD6B74"/>
    <w:rsid w:val="00AE0640"/>
    <w:rsid w:val="00AE2AFE"/>
    <w:rsid w:val="00AE3711"/>
    <w:rsid w:val="00AF7B80"/>
    <w:rsid w:val="00AF7D02"/>
    <w:rsid w:val="00B02029"/>
    <w:rsid w:val="00B02994"/>
    <w:rsid w:val="00B031A7"/>
    <w:rsid w:val="00B03772"/>
    <w:rsid w:val="00B0489D"/>
    <w:rsid w:val="00B0523E"/>
    <w:rsid w:val="00B06B4C"/>
    <w:rsid w:val="00B125E2"/>
    <w:rsid w:val="00B12CE9"/>
    <w:rsid w:val="00B15750"/>
    <w:rsid w:val="00B164D9"/>
    <w:rsid w:val="00B20861"/>
    <w:rsid w:val="00B20B9B"/>
    <w:rsid w:val="00B21370"/>
    <w:rsid w:val="00B2320C"/>
    <w:rsid w:val="00B24BD5"/>
    <w:rsid w:val="00B25A0C"/>
    <w:rsid w:val="00B31D44"/>
    <w:rsid w:val="00B32336"/>
    <w:rsid w:val="00B324C0"/>
    <w:rsid w:val="00B33EA2"/>
    <w:rsid w:val="00B35CF9"/>
    <w:rsid w:val="00B37694"/>
    <w:rsid w:val="00B45259"/>
    <w:rsid w:val="00B45F0F"/>
    <w:rsid w:val="00B46501"/>
    <w:rsid w:val="00B46873"/>
    <w:rsid w:val="00B50CB3"/>
    <w:rsid w:val="00B5172A"/>
    <w:rsid w:val="00B52E5B"/>
    <w:rsid w:val="00B5555E"/>
    <w:rsid w:val="00B56786"/>
    <w:rsid w:val="00B60A84"/>
    <w:rsid w:val="00B61323"/>
    <w:rsid w:val="00B6459E"/>
    <w:rsid w:val="00B64DD9"/>
    <w:rsid w:val="00B65BB0"/>
    <w:rsid w:val="00B65C77"/>
    <w:rsid w:val="00B66151"/>
    <w:rsid w:val="00B725C1"/>
    <w:rsid w:val="00B73421"/>
    <w:rsid w:val="00B743F1"/>
    <w:rsid w:val="00B77DA4"/>
    <w:rsid w:val="00B8268A"/>
    <w:rsid w:val="00B82F77"/>
    <w:rsid w:val="00B850EC"/>
    <w:rsid w:val="00B855B7"/>
    <w:rsid w:val="00B85660"/>
    <w:rsid w:val="00B92B04"/>
    <w:rsid w:val="00B96C1F"/>
    <w:rsid w:val="00BA2738"/>
    <w:rsid w:val="00BA29A0"/>
    <w:rsid w:val="00BA3070"/>
    <w:rsid w:val="00BB33BF"/>
    <w:rsid w:val="00BB5767"/>
    <w:rsid w:val="00BB63A0"/>
    <w:rsid w:val="00BC0059"/>
    <w:rsid w:val="00BC2034"/>
    <w:rsid w:val="00BC223A"/>
    <w:rsid w:val="00BC258B"/>
    <w:rsid w:val="00BC43AC"/>
    <w:rsid w:val="00BC586F"/>
    <w:rsid w:val="00BC619B"/>
    <w:rsid w:val="00BC76DB"/>
    <w:rsid w:val="00BD5863"/>
    <w:rsid w:val="00BD671D"/>
    <w:rsid w:val="00BD7CA9"/>
    <w:rsid w:val="00BD7CBC"/>
    <w:rsid w:val="00BE043F"/>
    <w:rsid w:val="00BE0E4C"/>
    <w:rsid w:val="00BE2BDE"/>
    <w:rsid w:val="00BE3DED"/>
    <w:rsid w:val="00BE54F9"/>
    <w:rsid w:val="00BE57C5"/>
    <w:rsid w:val="00BE7B05"/>
    <w:rsid w:val="00BF2ED2"/>
    <w:rsid w:val="00BF535B"/>
    <w:rsid w:val="00BF76CF"/>
    <w:rsid w:val="00C005A3"/>
    <w:rsid w:val="00C0144C"/>
    <w:rsid w:val="00C03AC1"/>
    <w:rsid w:val="00C05BE9"/>
    <w:rsid w:val="00C05D06"/>
    <w:rsid w:val="00C06653"/>
    <w:rsid w:val="00C1051D"/>
    <w:rsid w:val="00C10E2A"/>
    <w:rsid w:val="00C11F8C"/>
    <w:rsid w:val="00C1261D"/>
    <w:rsid w:val="00C141AB"/>
    <w:rsid w:val="00C16730"/>
    <w:rsid w:val="00C16BB7"/>
    <w:rsid w:val="00C20191"/>
    <w:rsid w:val="00C247A2"/>
    <w:rsid w:val="00C40445"/>
    <w:rsid w:val="00C42673"/>
    <w:rsid w:val="00C45AA7"/>
    <w:rsid w:val="00C507E2"/>
    <w:rsid w:val="00C507EF"/>
    <w:rsid w:val="00C51E37"/>
    <w:rsid w:val="00C52AE4"/>
    <w:rsid w:val="00C52C99"/>
    <w:rsid w:val="00C54502"/>
    <w:rsid w:val="00C54757"/>
    <w:rsid w:val="00C57673"/>
    <w:rsid w:val="00C57E36"/>
    <w:rsid w:val="00C6081B"/>
    <w:rsid w:val="00C61106"/>
    <w:rsid w:val="00C64A9F"/>
    <w:rsid w:val="00C70AA0"/>
    <w:rsid w:val="00C7414E"/>
    <w:rsid w:val="00C80187"/>
    <w:rsid w:val="00C84D5C"/>
    <w:rsid w:val="00C877F3"/>
    <w:rsid w:val="00C91CC7"/>
    <w:rsid w:val="00C93208"/>
    <w:rsid w:val="00C93CAE"/>
    <w:rsid w:val="00C95671"/>
    <w:rsid w:val="00CA49DD"/>
    <w:rsid w:val="00CB2705"/>
    <w:rsid w:val="00CC02A7"/>
    <w:rsid w:val="00CC080E"/>
    <w:rsid w:val="00CC2B6E"/>
    <w:rsid w:val="00CC6A49"/>
    <w:rsid w:val="00CD0B30"/>
    <w:rsid w:val="00CD2380"/>
    <w:rsid w:val="00CD3B19"/>
    <w:rsid w:val="00CD3CC4"/>
    <w:rsid w:val="00CD60C2"/>
    <w:rsid w:val="00CD674C"/>
    <w:rsid w:val="00CE569C"/>
    <w:rsid w:val="00CE56E9"/>
    <w:rsid w:val="00CE7772"/>
    <w:rsid w:val="00CF00E2"/>
    <w:rsid w:val="00CF1D8A"/>
    <w:rsid w:val="00CF6D96"/>
    <w:rsid w:val="00D032F3"/>
    <w:rsid w:val="00D05325"/>
    <w:rsid w:val="00D06D11"/>
    <w:rsid w:val="00D07E89"/>
    <w:rsid w:val="00D11AF5"/>
    <w:rsid w:val="00D12432"/>
    <w:rsid w:val="00D16F54"/>
    <w:rsid w:val="00D1730E"/>
    <w:rsid w:val="00D233D3"/>
    <w:rsid w:val="00D23A44"/>
    <w:rsid w:val="00D33A16"/>
    <w:rsid w:val="00D33C2D"/>
    <w:rsid w:val="00D34B60"/>
    <w:rsid w:val="00D3656A"/>
    <w:rsid w:val="00D36D64"/>
    <w:rsid w:val="00D43F88"/>
    <w:rsid w:val="00D52441"/>
    <w:rsid w:val="00D52CF4"/>
    <w:rsid w:val="00D65E68"/>
    <w:rsid w:val="00D66E9F"/>
    <w:rsid w:val="00D753A2"/>
    <w:rsid w:val="00D75B9C"/>
    <w:rsid w:val="00D75C9A"/>
    <w:rsid w:val="00D80C85"/>
    <w:rsid w:val="00D82133"/>
    <w:rsid w:val="00D83050"/>
    <w:rsid w:val="00D83405"/>
    <w:rsid w:val="00D85C9D"/>
    <w:rsid w:val="00D90616"/>
    <w:rsid w:val="00D918E0"/>
    <w:rsid w:val="00D9245F"/>
    <w:rsid w:val="00D937B0"/>
    <w:rsid w:val="00D9574D"/>
    <w:rsid w:val="00D95D6E"/>
    <w:rsid w:val="00D96C91"/>
    <w:rsid w:val="00DA15EC"/>
    <w:rsid w:val="00DA2B40"/>
    <w:rsid w:val="00DB03FF"/>
    <w:rsid w:val="00DB05C2"/>
    <w:rsid w:val="00DB1DA1"/>
    <w:rsid w:val="00DB5301"/>
    <w:rsid w:val="00DC23C4"/>
    <w:rsid w:val="00DC5058"/>
    <w:rsid w:val="00DC69DE"/>
    <w:rsid w:val="00DD16B7"/>
    <w:rsid w:val="00DD3997"/>
    <w:rsid w:val="00DD438A"/>
    <w:rsid w:val="00DD6833"/>
    <w:rsid w:val="00DE1E91"/>
    <w:rsid w:val="00DE3414"/>
    <w:rsid w:val="00DF3FBA"/>
    <w:rsid w:val="00DF7F3D"/>
    <w:rsid w:val="00E002FE"/>
    <w:rsid w:val="00E0175B"/>
    <w:rsid w:val="00E02E0E"/>
    <w:rsid w:val="00E04F41"/>
    <w:rsid w:val="00E1017B"/>
    <w:rsid w:val="00E14254"/>
    <w:rsid w:val="00E20706"/>
    <w:rsid w:val="00E23751"/>
    <w:rsid w:val="00E25BE8"/>
    <w:rsid w:val="00E26855"/>
    <w:rsid w:val="00E27D77"/>
    <w:rsid w:val="00E27F38"/>
    <w:rsid w:val="00E3473B"/>
    <w:rsid w:val="00E34970"/>
    <w:rsid w:val="00E34B50"/>
    <w:rsid w:val="00E36998"/>
    <w:rsid w:val="00E41454"/>
    <w:rsid w:val="00E420C9"/>
    <w:rsid w:val="00E43051"/>
    <w:rsid w:val="00E443C1"/>
    <w:rsid w:val="00E4613D"/>
    <w:rsid w:val="00E46AD4"/>
    <w:rsid w:val="00E50AC2"/>
    <w:rsid w:val="00E557EC"/>
    <w:rsid w:val="00E55FB9"/>
    <w:rsid w:val="00E62980"/>
    <w:rsid w:val="00E629BB"/>
    <w:rsid w:val="00E62AF6"/>
    <w:rsid w:val="00E651E4"/>
    <w:rsid w:val="00E759AA"/>
    <w:rsid w:val="00E80AEF"/>
    <w:rsid w:val="00E82502"/>
    <w:rsid w:val="00E86A48"/>
    <w:rsid w:val="00E87F54"/>
    <w:rsid w:val="00E90005"/>
    <w:rsid w:val="00E95C3C"/>
    <w:rsid w:val="00EA0BF0"/>
    <w:rsid w:val="00EA50E7"/>
    <w:rsid w:val="00EA646D"/>
    <w:rsid w:val="00EA7DE4"/>
    <w:rsid w:val="00EB203F"/>
    <w:rsid w:val="00EB26D6"/>
    <w:rsid w:val="00EB282C"/>
    <w:rsid w:val="00EB3A01"/>
    <w:rsid w:val="00EB6F62"/>
    <w:rsid w:val="00EC388B"/>
    <w:rsid w:val="00EC4EFD"/>
    <w:rsid w:val="00ED2A28"/>
    <w:rsid w:val="00ED3E17"/>
    <w:rsid w:val="00ED466F"/>
    <w:rsid w:val="00EE1509"/>
    <w:rsid w:val="00EE3F31"/>
    <w:rsid w:val="00EE5D8C"/>
    <w:rsid w:val="00EE75E3"/>
    <w:rsid w:val="00EF00DA"/>
    <w:rsid w:val="00EF05C0"/>
    <w:rsid w:val="00EF37FA"/>
    <w:rsid w:val="00EF47B2"/>
    <w:rsid w:val="00EF4C12"/>
    <w:rsid w:val="00EF4C92"/>
    <w:rsid w:val="00EF772C"/>
    <w:rsid w:val="00F0004C"/>
    <w:rsid w:val="00F062EB"/>
    <w:rsid w:val="00F0670D"/>
    <w:rsid w:val="00F07998"/>
    <w:rsid w:val="00F11185"/>
    <w:rsid w:val="00F11B6C"/>
    <w:rsid w:val="00F12C5C"/>
    <w:rsid w:val="00F169EF"/>
    <w:rsid w:val="00F2250B"/>
    <w:rsid w:val="00F24880"/>
    <w:rsid w:val="00F25935"/>
    <w:rsid w:val="00F262A7"/>
    <w:rsid w:val="00F26876"/>
    <w:rsid w:val="00F314F9"/>
    <w:rsid w:val="00F3358C"/>
    <w:rsid w:val="00F362A3"/>
    <w:rsid w:val="00F37755"/>
    <w:rsid w:val="00F44088"/>
    <w:rsid w:val="00F509FE"/>
    <w:rsid w:val="00F51396"/>
    <w:rsid w:val="00F52640"/>
    <w:rsid w:val="00F526AE"/>
    <w:rsid w:val="00F56FCB"/>
    <w:rsid w:val="00F61F28"/>
    <w:rsid w:val="00F63A45"/>
    <w:rsid w:val="00F706F9"/>
    <w:rsid w:val="00F77DA9"/>
    <w:rsid w:val="00F81ED6"/>
    <w:rsid w:val="00F84B0F"/>
    <w:rsid w:val="00F870DE"/>
    <w:rsid w:val="00F87E3D"/>
    <w:rsid w:val="00F91C9A"/>
    <w:rsid w:val="00F94F2E"/>
    <w:rsid w:val="00F9689C"/>
    <w:rsid w:val="00F971B3"/>
    <w:rsid w:val="00FA1EC9"/>
    <w:rsid w:val="00FA1F4E"/>
    <w:rsid w:val="00FA2040"/>
    <w:rsid w:val="00FA3269"/>
    <w:rsid w:val="00FA5246"/>
    <w:rsid w:val="00FA5BFA"/>
    <w:rsid w:val="00FB110A"/>
    <w:rsid w:val="00FC13D5"/>
    <w:rsid w:val="00FC226F"/>
    <w:rsid w:val="00FC6609"/>
    <w:rsid w:val="00FD271A"/>
    <w:rsid w:val="00FD2F22"/>
    <w:rsid w:val="00FD3115"/>
    <w:rsid w:val="00FE058F"/>
    <w:rsid w:val="00FE10B0"/>
    <w:rsid w:val="00FE120A"/>
    <w:rsid w:val="00FE1452"/>
    <w:rsid w:val="00FE1C6D"/>
    <w:rsid w:val="00FE2A86"/>
    <w:rsid w:val="00FE456A"/>
    <w:rsid w:val="00FE4B80"/>
    <w:rsid w:val="00FF1E8A"/>
    <w:rsid w:val="5C627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76F6CB"/>
  <w15:docId w15:val="{D743C8EE-D4E4-4532-9523-B1D8114DA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70DF"/>
    <w:pPr>
      <w:tabs>
        <w:tab w:val="center" w:pos="4536"/>
        <w:tab w:val="right" w:pos="9072"/>
      </w:tabs>
    </w:pPr>
  </w:style>
  <w:style w:type="character" w:customStyle="1" w:styleId="KopfzeileZchn">
    <w:name w:val="Kopfzeile Zchn"/>
    <w:basedOn w:val="Absatz-Standardschriftart"/>
    <w:link w:val="Kopfzeile"/>
    <w:uiPriority w:val="99"/>
    <w:rsid w:val="000E70DF"/>
  </w:style>
  <w:style w:type="paragraph" w:styleId="Fuzeile">
    <w:name w:val="footer"/>
    <w:basedOn w:val="Standard"/>
    <w:link w:val="FuzeileZchn"/>
    <w:uiPriority w:val="99"/>
    <w:unhideWhenUsed/>
    <w:rsid w:val="000E70DF"/>
    <w:pPr>
      <w:tabs>
        <w:tab w:val="center" w:pos="4536"/>
        <w:tab w:val="right" w:pos="9072"/>
      </w:tabs>
    </w:pPr>
  </w:style>
  <w:style w:type="character" w:customStyle="1" w:styleId="FuzeileZchn">
    <w:name w:val="Fußzeile Zchn"/>
    <w:basedOn w:val="Absatz-Standardschriftart"/>
    <w:link w:val="Fuzeile"/>
    <w:uiPriority w:val="99"/>
    <w:rsid w:val="000E70DF"/>
  </w:style>
  <w:style w:type="character" w:styleId="Fett">
    <w:name w:val="Strong"/>
    <w:basedOn w:val="Absatz-Standardschriftart"/>
    <w:uiPriority w:val="22"/>
    <w:qFormat/>
    <w:rsid w:val="000E70DF"/>
    <w:rPr>
      <w:b/>
      <w:bCs/>
    </w:rPr>
  </w:style>
  <w:style w:type="paragraph" w:styleId="StandardWeb">
    <w:name w:val="Normal (Web)"/>
    <w:basedOn w:val="Standard"/>
    <w:uiPriority w:val="99"/>
    <w:unhideWhenUsed/>
    <w:rsid w:val="000E70DF"/>
    <w:pPr>
      <w:spacing w:before="100" w:beforeAutospacing="1" w:after="100" w:afterAutospacing="1"/>
    </w:pPr>
    <w:rPr>
      <w:rFonts w:ascii="Times New Roman" w:hAnsi="Times New Roman" w:cs="Times New Roman"/>
      <w:lang w:val="en-GB" w:eastAsia="en-GB"/>
    </w:rPr>
  </w:style>
  <w:style w:type="character" w:styleId="Hervorhebung">
    <w:name w:val="Emphasis"/>
    <w:basedOn w:val="Absatz-Standardschriftart"/>
    <w:uiPriority w:val="20"/>
    <w:qFormat/>
    <w:rsid w:val="006F48C4"/>
    <w:rPr>
      <w:i/>
      <w:iCs/>
    </w:rPr>
  </w:style>
  <w:style w:type="character" w:styleId="Hyperlink">
    <w:name w:val="Hyperlink"/>
    <w:rsid w:val="001268EC"/>
    <w:rPr>
      <w:color w:val="0000FF"/>
      <w:u w:val="single"/>
    </w:rPr>
  </w:style>
  <w:style w:type="paragraph" w:styleId="Sprechblasentext">
    <w:name w:val="Balloon Text"/>
    <w:basedOn w:val="Standard"/>
    <w:link w:val="SprechblasentextZchn"/>
    <w:uiPriority w:val="99"/>
    <w:semiHidden/>
    <w:unhideWhenUsed/>
    <w:rsid w:val="0071719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1719B"/>
    <w:rPr>
      <w:rFonts w:ascii="Tahoma" w:hAnsi="Tahoma" w:cs="Tahoma"/>
      <w:sz w:val="16"/>
      <w:szCs w:val="16"/>
    </w:rPr>
  </w:style>
  <w:style w:type="character" w:styleId="Kommentarzeichen">
    <w:name w:val="annotation reference"/>
    <w:basedOn w:val="Absatz-Standardschriftart"/>
    <w:uiPriority w:val="99"/>
    <w:semiHidden/>
    <w:unhideWhenUsed/>
    <w:rsid w:val="00322BE8"/>
    <w:rPr>
      <w:sz w:val="16"/>
      <w:szCs w:val="16"/>
    </w:rPr>
  </w:style>
  <w:style w:type="paragraph" w:styleId="Kommentartext">
    <w:name w:val="annotation text"/>
    <w:basedOn w:val="Standard"/>
    <w:link w:val="KommentartextZchn"/>
    <w:uiPriority w:val="99"/>
    <w:unhideWhenUsed/>
    <w:rsid w:val="00322BE8"/>
    <w:rPr>
      <w:sz w:val="20"/>
      <w:szCs w:val="20"/>
    </w:rPr>
  </w:style>
  <w:style w:type="character" w:customStyle="1" w:styleId="KommentartextZchn">
    <w:name w:val="Kommentartext Zchn"/>
    <w:basedOn w:val="Absatz-Standardschriftart"/>
    <w:link w:val="Kommentartext"/>
    <w:uiPriority w:val="99"/>
    <w:rsid w:val="00322BE8"/>
    <w:rPr>
      <w:sz w:val="20"/>
      <w:szCs w:val="20"/>
    </w:rPr>
  </w:style>
  <w:style w:type="paragraph" w:styleId="Kommentarthema">
    <w:name w:val="annotation subject"/>
    <w:basedOn w:val="Kommentartext"/>
    <w:next w:val="Kommentartext"/>
    <w:link w:val="KommentarthemaZchn"/>
    <w:uiPriority w:val="99"/>
    <w:semiHidden/>
    <w:unhideWhenUsed/>
    <w:rsid w:val="00322BE8"/>
    <w:rPr>
      <w:b/>
      <w:bCs/>
    </w:rPr>
  </w:style>
  <w:style w:type="character" w:customStyle="1" w:styleId="KommentarthemaZchn">
    <w:name w:val="Kommentarthema Zchn"/>
    <w:basedOn w:val="KommentartextZchn"/>
    <w:link w:val="Kommentarthema"/>
    <w:uiPriority w:val="99"/>
    <w:semiHidden/>
    <w:rsid w:val="00322BE8"/>
    <w:rPr>
      <w:b/>
      <w:bCs/>
      <w:sz w:val="20"/>
      <w:szCs w:val="20"/>
    </w:rPr>
  </w:style>
  <w:style w:type="character" w:styleId="BesuchterLink">
    <w:name w:val="FollowedHyperlink"/>
    <w:basedOn w:val="Absatz-Standardschriftart"/>
    <w:uiPriority w:val="99"/>
    <w:semiHidden/>
    <w:unhideWhenUsed/>
    <w:rsid w:val="00BC2034"/>
    <w:rPr>
      <w:color w:val="954F72" w:themeColor="followedHyperlink"/>
      <w:u w:val="single"/>
    </w:rPr>
  </w:style>
  <w:style w:type="paragraph" w:customStyle="1" w:styleId="Flietext-Standard">
    <w:name w:val="Fließtext-Standard"/>
    <w:basedOn w:val="Standard"/>
    <w:link w:val="Flietext-StandardZchn"/>
    <w:qFormat/>
    <w:rsid w:val="003B32B4"/>
    <w:pPr>
      <w:spacing w:line="276" w:lineRule="auto"/>
    </w:pPr>
    <w:rPr>
      <w:rFonts w:eastAsiaTheme="minorHAnsi"/>
      <w:sz w:val="22"/>
      <w:szCs w:val="22"/>
      <w:lang w:val="de-DE"/>
    </w:rPr>
  </w:style>
  <w:style w:type="character" w:customStyle="1" w:styleId="Flietext-StandardZchn">
    <w:name w:val="Fließtext-Standard Zchn"/>
    <w:basedOn w:val="Absatz-Standardschriftart"/>
    <w:link w:val="Flietext-Standard"/>
    <w:rsid w:val="003B32B4"/>
    <w:rPr>
      <w:rFonts w:eastAsiaTheme="minorHAnsi"/>
      <w:sz w:val="22"/>
      <w:szCs w:val="22"/>
      <w:lang w:val="de-DE"/>
    </w:rPr>
  </w:style>
  <w:style w:type="character" w:styleId="NichtaufgelsteErwhnung">
    <w:name w:val="Unresolved Mention"/>
    <w:basedOn w:val="Absatz-Standardschriftart"/>
    <w:uiPriority w:val="99"/>
    <w:semiHidden/>
    <w:unhideWhenUsed/>
    <w:rsid w:val="00AC003F"/>
    <w:rPr>
      <w:color w:val="605E5C"/>
      <w:shd w:val="clear" w:color="auto" w:fill="E1DFDD"/>
    </w:rPr>
  </w:style>
  <w:style w:type="paragraph" w:styleId="berarbeitung">
    <w:name w:val="Revision"/>
    <w:hidden/>
    <w:uiPriority w:val="99"/>
    <w:semiHidden/>
    <w:rsid w:val="000652F6"/>
  </w:style>
  <w:style w:type="table" w:styleId="Tabellenraster">
    <w:name w:val="Table Grid"/>
    <w:basedOn w:val="NormaleTabelle"/>
    <w:uiPriority w:val="39"/>
    <w:rsid w:val="006523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04169">
      <w:bodyDiv w:val="1"/>
      <w:marLeft w:val="0"/>
      <w:marRight w:val="0"/>
      <w:marTop w:val="0"/>
      <w:marBottom w:val="0"/>
      <w:divBdr>
        <w:top w:val="none" w:sz="0" w:space="0" w:color="auto"/>
        <w:left w:val="none" w:sz="0" w:space="0" w:color="auto"/>
        <w:bottom w:val="none" w:sz="0" w:space="0" w:color="auto"/>
        <w:right w:val="none" w:sz="0" w:space="0" w:color="auto"/>
      </w:divBdr>
    </w:div>
    <w:div w:id="153108759">
      <w:bodyDiv w:val="1"/>
      <w:marLeft w:val="0"/>
      <w:marRight w:val="0"/>
      <w:marTop w:val="0"/>
      <w:marBottom w:val="0"/>
      <w:divBdr>
        <w:top w:val="none" w:sz="0" w:space="0" w:color="auto"/>
        <w:left w:val="none" w:sz="0" w:space="0" w:color="auto"/>
        <w:bottom w:val="none" w:sz="0" w:space="0" w:color="auto"/>
        <w:right w:val="none" w:sz="0" w:space="0" w:color="auto"/>
      </w:divBdr>
    </w:div>
    <w:div w:id="231280710">
      <w:bodyDiv w:val="1"/>
      <w:marLeft w:val="0"/>
      <w:marRight w:val="0"/>
      <w:marTop w:val="0"/>
      <w:marBottom w:val="0"/>
      <w:divBdr>
        <w:top w:val="none" w:sz="0" w:space="0" w:color="auto"/>
        <w:left w:val="none" w:sz="0" w:space="0" w:color="auto"/>
        <w:bottom w:val="none" w:sz="0" w:space="0" w:color="auto"/>
        <w:right w:val="none" w:sz="0" w:space="0" w:color="auto"/>
      </w:divBdr>
    </w:div>
    <w:div w:id="334889607">
      <w:bodyDiv w:val="1"/>
      <w:marLeft w:val="0"/>
      <w:marRight w:val="0"/>
      <w:marTop w:val="0"/>
      <w:marBottom w:val="0"/>
      <w:divBdr>
        <w:top w:val="none" w:sz="0" w:space="0" w:color="auto"/>
        <w:left w:val="none" w:sz="0" w:space="0" w:color="auto"/>
        <w:bottom w:val="none" w:sz="0" w:space="0" w:color="auto"/>
        <w:right w:val="none" w:sz="0" w:space="0" w:color="auto"/>
      </w:divBdr>
    </w:div>
    <w:div w:id="507213096">
      <w:bodyDiv w:val="1"/>
      <w:marLeft w:val="0"/>
      <w:marRight w:val="0"/>
      <w:marTop w:val="0"/>
      <w:marBottom w:val="0"/>
      <w:divBdr>
        <w:top w:val="none" w:sz="0" w:space="0" w:color="auto"/>
        <w:left w:val="none" w:sz="0" w:space="0" w:color="auto"/>
        <w:bottom w:val="none" w:sz="0" w:space="0" w:color="auto"/>
        <w:right w:val="none" w:sz="0" w:space="0" w:color="auto"/>
      </w:divBdr>
    </w:div>
    <w:div w:id="511917879">
      <w:bodyDiv w:val="1"/>
      <w:marLeft w:val="0"/>
      <w:marRight w:val="0"/>
      <w:marTop w:val="0"/>
      <w:marBottom w:val="0"/>
      <w:divBdr>
        <w:top w:val="none" w:sz="0" w:space="0" w:color="auto"/>
        <w:left w:val="none" w:sz="0" w:space="0" w:color="auto"/>
        <w:bottom w:val="none" w:sz="0" w:space="0" w:color="auto"/>
        <w:right w:val="none" w:sz="0" w:space="0" w:color="auto"/>
      </w:divBdr>
    </w:div>
    <w:div w:id="515383360">
      <w:bodyDiv w:val="1"/>
      <w:marLeft w:val="0"/>
      <w:marRight w:val="0"/>
      <w:marTop w:val="0"/>
      <w:marBottom w:val="0"/>
      <w:divBdr>
        <w:top w:val="none" w:sz="0" w:space="0" w:color="auto"/>
        <w:left w:val="none" w:sz="0" w:space="0" w:color="auto"/>
        <w:bottom w:val="none" w:sz="0" w:space="0" w:color="auto"/>
        <w:right w:val="none" w:sz="0" w:space="0" w:color="auto"/>
      </w:divBdr>
    </w:div>
    <w:div w:id="515584280">
      <w:bodyDiv w:val="1"/>
      <w:marLeft w:val="0"/>
      <w:marRight w:val="0"/>
      <w:marTop w:val="0"/>
      <w:marBottom w:val="0"/>
      <w:divBdr>
        <w:top w:val="none" w:sz="0" w:space="0" w:color="auto"/>
        <w:left w:val="none" w:sz="0" w:space="0" w:color="auto"/>
        <w:bottom w:val="none" w:sz="0" w:space="0" w:color="auto"/>
        <w:right w:val="none" w:sz="0" w:space="0" w:color="auto"/>
      </w:divBdr>
    </w:div>
    <w:div w:id="597370358">
      <w:bodyDiv w:val="1"/>
      <w:marLeft w:val="0"/>
      <w:marRight w:val="0"/>
      <w:marTop w:val="0"/>
      <w:marBottom w:val="0"/>
      <w:divBdr>
        <w:top w:val="none" w:sz="0" w:space="0" w:color="auto"/>
        <w:left w:val="none" w:sz="0" w:space="0" w:color="auto"/>
        <w:bottom w:val="none" w:sz="0" w:space="0" w:color="auto"/>
        <w:right w:val="none" w:sz="0" w:space="0" w:color="auto"/>
      </w:divBdr>
    </w:div>
    <w:div w:id="608120297">
      <w:bodyDiv w:val="1"/>
      <w:marLeft w:val="0"/>
      <w:marRight w:val="0"/>
      <w:marTop w:val="0"/>
      <w:marBottom w:val="0"/>
      <w:divBdr>
        <w:top w:val="none" w:sz="0" w:space="0" w:color="auto"/>
        <w:left w:val="none" w:sz="0" w:space="0" w:color="auto"/>
        <w:bottom w:val="none" w:sz="0" w:space="0" w:color="auto"/>
        <w:right w:val="none" w:sz="0" w:space="0" w:color="auto"/>
      </w:divBdr>
    </w:div>
    <w:div w:id="738212247">
      <w:bodyDiv w:val="1"/>
      <w:marLeft w:val="0"/>
      <w:marRight w:val="0"/>
      <w:marTop w:val="0"/>
      <w:marBottom w:val="0"/>
      <w:divBdr>
        <w:top w:val="none" w:sz="0" w:space="0" w:color="auto"/>
        <w:left w:val="none" w:sz="0" w:space="0" w:color="auto"/>
        <w:bottom w:val="none" w:sz="0" w:space="0" w:color="auto"/>
        <w:right w:val="none" w:sz="0" w:space="0" w:color="auto"/>
      </w:divBdr>
    </w:div>
    <w:div w:id="771705026">
      <w:bodyDiv w:val="1"/>
      <w:marLeft w:val="0"/>
      <w:marRight w:val="0"/>
      <w:marTop w:val="0"/>
      <w:marBottom w:val="0"/>
      <w:divBdr>
        <w:top w:val="none" w:sz="0" w:space="0" w:color="auto"/>
        <w:left w:val="none" w:sz="0" w:space="0" w:color="auto"/>
        <w:bottom w:val="none" w:sz="0" w:space="0" w:color="auto"/>
        <w:right w:val="none" w:sz="0" w:space="0" w:color="auto"/>
      </w:divBdr>
    </w:div>
    <w:div w:id="838732734">
      <w:bodyDiv w:val="1"/>
      <w:marLeft w:val="0"/>
      <w:marRight w:val="0"/>
      <w:marTop w:val="0"/>
      <w:marBottom w:val="0"/>
      <w:divBdr>
        <w:top w:val="none" w:sz="0" w:space="0" w:color="auto"/>
        <w:left w:val="none" w:sz="0" w:space="0" w:color="auto"/>
        <w:bottom w:val="none" w:sz="0" w:space="0" w:color="auto"/>
        <w:right w:val="none" w:sz="0" w:space="0" w:color="auto"/>
      </w:divBdr>
    </w:div>
    <w:div w:id="875318386">
      <w:bodyDiv w:val="1"/>
      <w:marLeft w:val="0"/>
      <w:marRight w:val="0"/>
      <w:marTop w:val="0"/>
      <w:marBottom w:val="0"/>
      <w:divBdr>
        <w:top w:val="none" w:sz="0" w:space="0" w:color="auto"/>
        <w:left w:val="none" w:sz="0" w:space="0" w:color="auto"/>
        <w:bottom w:val="none" w:sz="0" w:space="0" w:color="auto"/>
        <w:right w:val="none" w:sz="0" w:space="0" w:color="auto"/>
      </w:divBdr>
    </w:div>
    <w:div w:id="897741532">
      <w:bodyDiv w:val="1"/>
      <w:marLeft w:val="0"/>
      <w:marRight w:val="0"/>
      <w:marTop w:val="0"/>
      <w:marBottom w:val="0"/>
      <w:divBdr>
        <w:top w:val="none" w:sz="0" w:space="0" w:color="auto"/>
        <w:left w:val="none" w:sz="0" w:space="0" w:color="auto"/>
        <w:bottom w:val="none" w:sz="0" w:space="0" w:color="auto"/>
        <w:right w:val="none" w:sz="0" w:space="0" w:color="auto"/>
      </w:divBdr>
    </w:div>
    <w:div w:id="973292751">
      <w:bodyDiv w:val="1"/>
      <w:marLeft w:val="0"/>
      <w:marRight w:val="0"/>
      <w:marTop w:val="0"/>
      <w:marBottom w:val="0"/>
      <w:divBdr>
        <w:top w:val="none" w:sz="0" w:space="0" w:color="auto"/>
        <w:left w:val="none" w:sz="0" w:space="0" w:color="auto"/>
        <w:bottom w:val="none" w:sz="0" w:space="0" w:color="auto"/>
        <w:right w:val="none" w:sz="0" w:space="0" w:color="auto"/>
      </w:divBdr>
    </w:div>
    <w:div w:id="1167207238">
      <w:bodyDiv w:val="1"/>
      <w:marLeft w:val="0"/>
      <w:marRight w:val="0"/>
      <w:marTop w:val="0"/>
      <w:marBottom w:val="0"/>
      <w:divBdr>
        <w:top w:val="none" w:sz="0" w:space="0" w:color="auto"/>
        <w:left w:val="none" w:sz="0" w:space="0" w:color="auto"/>
        <w:bottom w:val="none" w:sz="0" w:space="0" w:color="auto"/>
        <w:right w:val="none" w:sz="0" w:space="0" w:color="auto"/>
      </w:divBdr>
    </w:div>
    <w:div w:id="1322199882">
      <w:bodyDiv w:val="1"/>
      <w:marLeft w:val="0"/>
      <w:marRight w:val="0"/>
      <w:marTop w:val="0"/>
      <w:marBottom w:val="0"/>
      <w:divBdr>
        <w:top w:val="none" w:sz="0" w:space="0" w:color="auto"/>
        <w:left w:val="none" w:sz="0" w:space="0" w:color="auto"/>
        <w:bottom w:val="none" w:sz="0" w:space="0" w:color="auto"/>
        <w:right w:val="none" w:sz="0" w:space="0" w:color="auto"/>
      </w:divBdr>
    </w:div>
    <w:div w:id="1482385047">
      <w:bodyDiv w:val="1"/>
      <w:marLeft w:val="0"/>
      <w:marRight w:val="0"/>
      <w:marTop w:val="0"/>
      <w:marBottom w:val="0"/>
      <w:divBdr>
        <w:top w:val="none" w:sz="0" w:space="0" w:color="auto"/>
        <w:left w:val="none" w:sz="0" w:space="0" w:color="auto"/>
        <w:bottom w:val="none" w:sz="0" w:space="0" w:color="auto"/>
        <w:right w:val="none" w:sz="0" w:space="0" w:color="auto"/>
      </w:divBdr>
    </w:div>
    <w:div w:id="1673413209">
      <w:bodyDiv w:val="1"/>
      <w:marLeft w:val="0"/>
      <w:marRight w:val="0"/>
      <w:marTop w:val="0"/>
      <w:marBottom w:val="0"/>
      <w:divBdr>
        <w:top w:val="none" w:sz="0" w:space="0" w:color="auto"/>
        <w:left w:val="none" w:sz="0" w:space="0" w:color="auto"/>
        <w:bottom w:val="none" w:sz="0" w:space="0" w:color="auto"/>
        <w:right w:val="none" w:sz="0" w:space="0" w:color="auto"/>
      </w:divBdr>
    </w:div>
    <w:div w:id="1749500437">
      <w:bodyDiv w:val="1"/>
      <w:marLeft w:val="0"/>
      <w:marRight w:val="0"/>
      <w:marTop w:val="0"/>
      <w:marBottom w:val="0"/>
      <w:divBdr>
        <w:top w:val="none" w:sz="0" w:space="0" w:color="auto"/>
        <w:left w:val="none" w:sz="0" w:space="0" w:color="auto"/>
        <w:bottom w:val="none" w:sz="0" w:space="0" w:color="auto"/>
        <w:right w:val="none" w:sz="0" w:space="0" w:color="auto"/>
      </w:divBdr>
    </w:div>
    <w:div w:id="1755932105">
      <w:bodyDiv w:val="1"/>
      <w:marLeft w:val="0"/>
      <w:marRight w:val="0"/>
      <w:marTop w:val="0"/>
      <w:marBottom w:val="0"/>
      <w:divBdr>
        <w:top w:val="none" w:sz="0" w:space="0" w:color="auto"/>
        <w:left w:val="none" w:sz="0" w:space="0" w:color="auto"/>
        <w:bottom w:val="none" w:sz="0" w:space="0" w:color="auto"/>
        <w:right w:val="none" w:sz="0" w:space="0" w:color="auto"/>
      </w:divBdr>
    </w:div>
    <w:div w:id="2028633966">
      <w:bodyDiv w:val="1"/>
      <w:marLeft w:val="0"/>
      <w:marRight w:val="0"/>
      <w:marTop w:val="0"/>
      <w:marBottom w:val="0"/>
      <w:divBdr>
        <w:top w:val="none" w:sz="0" w:space="0" w:color="auto"/>
        <w:left w:val="none" w:sz="0" w:space="0" w:color="auto"/>
        <w:bottom w:val="none" w:sz="0" w:space="0" w:color="auto"/>
        <w:right w:val="none" w:sz="0" w:space="0" w:color="auto"/>
      </w:divBdr>
      <w:divsChild>
        <w:div w:id="642083114">
          <w:marLeft w:val="360"/>
          <w:marRight w:val="0"/>
          <w:marTop w:val="0"/>
          <w:marBottom w:val="0"/>
          <w:divBdr>
            <w:top w:val="none" w:sz="0" w:space="0" w:color="auto"/>
            <w:left w:val="none" w:sz="0" w:space="0" w:color="auto"/>
            <w:bottom w:val="none" w:sz="0" w:space="0" w:color="auto"/>
            <w:right w:val="none" w:sz="0" w:space="0" w:color="auto"/>
          </w:divBdr>
        </w:div>
        <w:div w:id="590970220">
          <w:marLeft w:val="360"/>
          <w:marRight w:val="0"/>
          <w:marTop w:val="0"/>
          <w:marBottom w:val="0"/>
          <w:divBdr>
            <w:top w:val="none" w:sz="0" w:space="0" w:color="auto"/>
            <w:left w:val="none" w:sz="0" w:space="0" w:color="auto"/>
            <w:bottom w:val="none" w:sz="0" w:space="0" w:color="auto"/>
            <w:right w:val="none" w:sz="0" w:space="0" w:color="auto"/>
          </w:divBdr>
        </w:div>
        <w:div w:id="1711956206">
          <w:marLeft w:val="360"/>
          <w:marRight w:val="0"/>
          <w:marTop w:val="0"/>
          <w:marBottom w:val="0"/>
          <w:divBdr>
            <w:top w:val="none" w:sz="0" w:space="0" w:color="auto"/>
            <w:left w:val="none" w:sz="0" w:space="0" w:color="auto"/>
            <w:bottom w:val="none" w:sz="0" w:space="0" w:color="auto"/>
            <w:right w:val="none" w:sz="0" w:space="0" w:color="auto"/>
          </w:divBdr>
        </w:div>
        <w:div w:id="599333022">
          <w:marLeft w:val="360"/>
          <w:marRight w:val="0"/>
          <w:marTop w:val="0"/>
          <w:marBottom w:val="0"/>
          <w:divBdr>
            <w:top w:val="none" w:sz="0" w:space="0" w:color="auto"/>
            <w:left w:val="none" w:sz="0" w:space="0" w:color="auto"/>
            <w:bottom w:val="none" w:sz="0" w:space="0" w:color="auto"/>
            <w:right w:val="none" w:sz="0" w:space="0" w:color="auto"/>
          </w:divBdr>
        </w:div>
      </w:divsChild>
    </w:div>
    <w:div w:id="2059278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pool.lapp.com/d/58dcf00069cd4327b733109caf68ef6e" TargetMode="External"/><Relationship Id="rId18" Type="http://schemas.openxmlformats.org/officeDocument/2006/relationships/image" Target="media/image4.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c/LAPPDEU/video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nstagram.com/lapp_au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lapp-austri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facebook.com/LAPPAustr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apool.lapp.com/d/58dcf00069cd4327b733109caf68ef6e" TargetMode="External"/><Relationship Id="rId22" Type="http://schemas.openxmlformats.org/officeDocument/2006/relationships/image" Target="media/image6.jpe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3fa7c-2b43-4965-8829-12c7c9dd88c6">
      <Terms xmlns="http://schemas.microsoft.com/office/infopath/2007/PartnerControls"/>
    </lcf76f155ced4ddcb4097134ff3c332f>
    <TaxCatchAll xmlns="588b94c2-f929-4300-b031-3b40b7689f04"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A891DF8CBC56743BD5729C891177802" ma:contentTypeVersion="18" ma:contentTypeDescription="Ein neues Dokument erstellen." ma:contentTypeScope="" ma:versionID="1f6d54725657a4e3fcdd2f744d66be0f">
  <xsd:schema xmlns:xsd="http://www.w3.org/2001/XMLSchema" xmlns:xs="http://www.w3.org/2001/XMLSchema" xmlns:p="http://schemas.microsoft.com/office/2006/metadata/properties" xmlns:ns1="http://schemas.microsoft.com/sharepoint/v3" xmlns:ns2="ab83fa7c-2b43-4965-8829-12c7c9dd88c6" xmlns:ns3="588b94c2-f929-4300-b031-3b40b7689f04" targetNamespace="http://schemas.microsoft.com/office/2006/metadata/properties" ma:root="true" ma:fieldsID="48c4be27028a221137185f37cc7793c9" ns1:_="" ns2:_="" ns3:_="">
    <xsd:import namespace="http://schemas.microsoft.com/sharepoint/v3"/>
    <xsd:import namespace="ab83fa7c-2b43-4965-8829-12c7c9dd88c6"/>
    <xsd:import namespace="588b94c2-f929-4300-b031-3b40b7689f0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Eigenschaften der einheitlichen Compliancerichtlinie" ma:hidden="true" ma:internalName="_ip_UnifiedCompliancePolicyProperties">
      <xsd:simpleType>
        <xsd:restriction base="dms:Note"/>
      </xsd:simpleType>
    </xsd:element>
    <xsd:element name="_ip_UnifiedCompliancePolicyUIAction" ma:index="24" nillable="true" ma:displayName="UI-Aktion der einheitlichen Compliancerichtlini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3fa7c-2b43-4965-8829-12c7c9dd88c6"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Bildmarkierungen" ma:readOnly="false" ma:fieldId="{5cf76f15-5ced-4ddc-b409-7134ff3c332f}" ma:taxonomyMulti="true" ma:sspId="d077d5e9-cc8f-496f-914c-3040ddf8326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8b94c2-f929-4300-b031-3b40b7689f0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5d2b855-4f6e-485a-aa98-27f5b326ec58}" ma:internalName="TaxCatchAll" ma:showField="CatchAllData" ma:web="588b94c2-f929-4300-b031-3b40b7689f0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632673-7610-47AE-AFB8-511A9C9CF8DF}">
  <ds:schemaRefs>
    <ds:schemaRef ds:uri="http://schemas.openxmlformats.org/officeDocument/2006/bibliography"/>
  </ds:schemaRefs>
</ds:datastoreItem>
</file>

<file path=customXml/itemProps2.xml><?xml version="1.0" encoding="utf-8"?>
<ds:datastoreItem xmlns:ds="http://schemas.openxmlformats.org/officeDocument/2006/customXml" ds:itemID="{51729058-9775-44E9-99F1-14479B76A510}">
  <ds:schemaRefs>
    <ds:schemaRef ds:uri="http://schemas.microsoft.com/office/2006/metadata/properties"/>
    <ds:schemaRef ds:uri="http://schemas.microsoft.com/office/infopath/2007/PartnerControls"/>
    <ds:schemaRef ds:uri="ab83fa7c-2b43-4965-8829-12c7c9dd88c6"/>
    <ds:schemaRef ds:uri="588b94c2-f929-4300-b031-3b40b7689f04"/>
    <ds:schemaRef ds:uri="http://schemas.microsoft.com/sharepoint/v3"/>
  </ds:schemaRefs>
</ds:datastoreItem>
</file>

<file path=customXml/itemProps3.xml><?xml version="1.0" encoding="utf-8"?>
<ds:datastoreItem xmlns:ds="http://schemas.openxmlformats.org/officeDocument/2006/customXml" ds:itemID="{8277F85E-3B89-4CED-8D69-8C093A5A8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83fa7c-2b43-4965-8829-12c7c9dd88c6"/>
    <ds:schemaRef ds:uri="588b94c2-f929-4300-b031-3b40b7689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B7FB57-4ACC-4865-8AC0-ECD88854C995}">
  <ds:schemaRefs>
    <ds:schemaRef ds:uri="http://schemas.microsoft.com/sharepoint/v3/contenttype/forms"/>
  </ds:schemaRefs>
</ds:datastoreItem>
</file>

<file path=docMetadata/LabelInfo.xml><?xml version="1.0" encoding="utf-8"?>
<clbl:labelList xmlns:clbl="http://schemas.microsoft.com/office/2020/mipLabelMetadata">
  <clbl:label id="{bb09d41e-2a12-4477-8b2e-65e165584c74}" enabled="1" method="Privileged" siteId="{a60d6db3-c0ee-4d3f-8800-bc250a4182d6}"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829</Words>
  <Characters>5932</Characters>
  <Application>Microsoft Office Word</Application>
  <DocSecurity>0</DocSecurity>
  <Lines>49</Lines>
  <Paragraphs>13</Paragraphs>
  <ScaleCrop>false</ScaleCrop>
  <Company>Lapp Service GmbH</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 LAPP Jahresbilanz 2020-21</dc:title>
  <dc:creator>Microsoft Office User</dc:creator>
  <cp:lastModifiedBy>Claudia Stieglbauer</cp:lastModifiedBy>
  <cp:revision>121</cp:revision>
  <dcterms:created xsi:type="dcterms:W3CDTF">2025-06-11T07:15:00Z</dcterms:created>
  <dcterms:modified xsi:type="dcterms:W3CDTF">2025-07-2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A891DF8CBC56743BD5729C891177802</vt:lpwstr>
  </property>
  <property fmtid="{D5CDD505-2E9C-101B-9397-08002B2CF9AE}" pid="4" name="MediaServiceImageTags">
    <vt:lpwstr/>
  </property>
  <property fmtid="{D5CDD505-2E9C-101B-9397-08002B2CF9AE}" pid="5" name="GrammarlyDocumentId">
    <vt:lpwstr>03cc15cd-28eb-42e8-8bca-8e69baf5cef8</vt:lpwstr>
  </property>
</Properties>
</file>